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93027" w14:textId="319EC9DA" w:rsidR="005130A2" w:rsidRPr="00C15223" w:rsidRDefault="00C15223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t xml:space="preserve">Załącznik nr 1 do </w:t>
      </w:r>
      <w:r w:rsidR="00B528DE">
        <w:rPr>
          <w:rFonts w:cs="Arial"/>
          <w:sz w:val="18"/>
        </w:rPr>
        <w:t xml:space="preserve">Zapytania ofertowego </w:t>
      </w:r>
      <w:r w:rsidRPr="00C15223">
        <w:rPr>
          <w:rFonts w:cs="Arial"/>
          <w:sz w:val="18"/>
        </w:rPr>
        <w:t>nr</w:t>
      </w:r>
      <w:r w:rsidR="006244D4">
        <w:rPr>
          <w:rFonts w:cs="Arial"/>
          <w:sz w:val="18"/>
        </w:rPr>
        <w:t xml:space="preserve"> </w:t>
      </w:r>
      <w:r w:rsidR="008D2166" w:rsidRPr="008D2166">
        <w:rPr>
          <w:rFonts w:cs="Arial"/>
          <w:sz w:val="18"/>
        </w:rPr>
        <w:t>16</w:t>
      </w:r>
      <w:r w:rsidR="00243D1A" w:rsidRPr="008D2166">
        <w:rPr>
          <w:rFonts w:cs="Arial"/>
          <w:sz w:val="18"/>
        </w:rPr>
        <w:t>/2021</w:t>
      </w:r>
    </w:p>
    <w:p w14:paraId="36F908C2" w14:textId="12148140" w:rsidR="00C15223" w:rsidRDefault="00C15223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0AD1C3FC" w14:textId="77777777" w:rsidR="00C15223" w:rsidRPr="006244D4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2C58554B" w14:textId="562675A5" w:rsidR="000D28C0" w:rsidRDefault="00C15223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Formularz ofertowy</w:t>
      </w:r>
    </w:p>
    <w:p w14:paraId="1C7C2857" w14:textId="77777777" w:rsidR="006F5650" w:rsidRPr="006244D4" w:rsidRDefault="006F5650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53CCE14E" w14:textId="77777777" w:rsidR="004E41C0" w:rsidRDefault="004E41C0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57"/>
        <w:jc w:val="both"/>
        <w:rPr>
          <w:rFonts w:cs="Arial"/>
        </w:rPr>
      </w:pPr>
    </w:p>
    <w:p w14:paraId="75EC5CFA" w14:textId="77777777" w:rsidR="00C15223" w:rsidRPr="00C15223" w:rsidRDefault="00C15223" w:rsidP="006244D4">
      <w:pPr>
        <w:spacing w:after="0" w:line="240" w:lineRule="auto"/>
        <w:contextualSpacing/>
        <w:rPr>
          <w:u w:val="single"/>
        </w:rPr>
      </w:pPr>
      <w:r w:rsidRPr="00C15223">
        <w:rPr>
          <w:u w:val="single"/>
        </w:rPr>
        <w:t>Dane Oferenta:</w:t>
      </w:r>
    </w:p>
    <w:p w14:paraId="07B7D564" w14:textId="77777777" w:rsidR="00C15223" w:rsidRPr="00C15223" w:rsidRDefault="00C15223" w:rsidP="006244D4">
      <w:pPr>
        <w:spacing w:after="0" w:line="240" w:lineRule="auto"/>
        <w:contextualSpacing/>
      </w:pPr>
      <w:r w:rsidRPr="00C15223">
        <w:t>Pełna nazwa podmiotu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32820677" w14:textId="77777777" w:rsidR="00C15223" w:rsidRPr="00B528DE" w:rsidRDefault="00C15223" w:rsidP="006244D4">
      <w:pPr>
        <w:spacing w:after="0" w:line="240" w:lineRule="auto"/>
        <w:contextualSpacing/>
      </w:pPr>
      <w:r w:rsidRPr="00B528DE">
        <w:t xml:space="preserve">NIP </w:t>
      </w:r>
      <w:r w:rsidRPr="00B528DE">
        <w:tab/>
      </w:r>
      <w:r w:rsidRPr="00B528DE">
        <w:tab/>
      </w:r>
      <w:r w:rsidRPr="00B528DE">
        <w:tab/>
      </w:r>
      <w:r w:rsidRPr="00B528DE">
        <w:rPr>
          <w:rFonts w:cs="Arial"/>
          <w:sz w:val="18"/>
        </w:rPr>
        <w:t>_______________________________________</w:t>
      </w:r>
    </w:p>
    <w:p w14:paraId="259A7B5F" w14:textId="3DB1A569" w:rsidR="006F5650" w:rsidRPr="00B528DE" w:rsidRDefault="006F5650" w:rsidP="006244D4">
      <w:pPr>
        <w:spacing w:after="0" w:line="240" w:lineRule="auto"/>
        <w:contextualSpacing/>
      </w:pPr>
      <w:r w:rsidRPr="00B528DE">
        <w:t>REGON</w:t>
      </w:r>
      <w:r w:rsidRPr="00B528DE">
        <w:tab/>
      </w:r>
      <w:r w:rsidR="008A33F1" w:rsidRPr="00B528DE">
        <w:t>(jeśli dotyczy)</w:t>
      </w:r>
      <w:r w:rsidRPr="00B528DE">
        <w:t>________________________________</w:t>
      </w:r>
    </w:p>
    <w:p w14:paraId="413ED25B" w14:textId="62244C93" w:rsidR="00C15223" w:rsidRPr="00B528DE" w:rsidRDefault="00C15223" w:rsidP="006244D4">
      <w:pPr>
        <w:spacing w:after="0" w:line="240" w:lineRule="auto"/>
        <w:contextualSpacing/>
      </w:pPr>
      <w:r w:rsidRPr="00B528DE">
        <w:t>Adres</w:t>
      </w:r>
      <w:r w:rsidRPr="00B528DE">
        <w:tab/>
      </w:r>
      <w:r w:rsidRPr="00B528DE">
        <w:tab/>
      </w:r>
      <w:r w:rsidRPr="00B528DE">
        <w:tab/>
      </w:r>
      <w:r w:rsidRPr="00B528DE">
        <w:rPr>
          <w:rFonts w:cs="Arial"/>
          <w:sz w:val="18"/>
        </w:rPr>
        <w:t>_______________________________________</w:t>
      </w:r>
    </w:p>
    <w:p w14:paraId="2218BFB5" w14:textId="77777777" w:rsidR="00C15223" w:rsidRPr="00B528DE" w:rsidRDefault="00C15223" w:rsidP="006244D4">
      <w:pPr>
        <w:spacing w:after="0" w:line="240" w:lineRule="auto"/>
        <w:contextualSpacing/>
      </w:pPr>
      <w:r w:rsidRPr="00B528DE">
        <w:t>Adres email</w:t>
      </w:r>
      <w:r w:rsidRPr="00B528DE">
        <w:tab/>
      </w:r>
      <w:r w:rsidRPr="00B528DE">
        <w:tab/>
      </w:r>
      <w:r w:rsidRPr="00B528DE">
        <w:rPr>
          <w:rFonts w:cs="Arial"/>
          <w:sz w:val="18"/>
        </w:rPr>
        <w:t>_______________________________________</w:t>
      </w:r>
    </w:p>
    <w:p w14:paraId="2A7F43A5" w14:textId="77777777" w:rsidR="0073615A" w:rsidRDefault="00C15223" w:rsidP="006244D4">
      <w:pPr>
        <w:spacing w:after="0" w:line="240" w:lineRule="auto"/>
        <w:contextualSpacing/>
        <w:rPr>
          <w:rFonts w:cs="Arial"/>
          <w:sz w:val="18"/>
        </w:rPr>
      </w:pPr>
      <w:r>
        <w:t xml:space="preserve">Numer telefonu 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6F52CFF4" w14:textId="77777777" w:rsidR="0073615A" w:rsidRPr="0073615A" w:rsidRDefault="0073615A" w:rsidP="006244D4">
      <w:pPr>
        <w:spacing w:after="0" w:line="240" w:lineRule="auto"/>
        <w:contextualSpacing/>
      </w:pPr>
      <w:r w:rsidRPr="0073615A">
        <w:t>Osoba kontaktowa</w:t>
      </w:r>
      <w:r>
        <w:tab/>
      </w:r>
      <w:r w:rsidRPr="00C15223">
        <w:rPr>
          <w:rFonts w:cs="Arial"/>
          <w:sz w:val="18"/>
        </w:rPr>
        <w:t>_______________________________________</w:t>
      </w:r>
    </w:p>
    <w:p w14:paraId="5700BAA0" w14:textId="1EDE373E" w:rsidR="00C15223" w:rsidRDefault="00C15223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DFA19D1" w14:textId="77777777" w:rsidR="006244D4" w:rsidRDefault="006244D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204770C" w14:textId="00956463" w:rsidR="0073615A" w:rsidRDefault="0073615A" w:rsidP="006244D4">
      <w:pPr>
        <w:pStyle w:val="punktowaniezwyke"/>
      </w:pPr>
      <w:r w:rsidRPr="006244D4">
        <w:t xml:space="preserve">W odpowiedzi na zaproszenie do składania ofert oferujemy wykonanie przedmiotu </w:t>
      </w:r>
      <w:r w:rsidR="00243D1A">
        <w:t>umowy</w:t>
      </w:r>
      <w:r w:rsidR="008B68CD">
        <w:t xml:space="preserve"> zgodnie z zaproszeniem do składania ofert cenowych nr </w:t>
      </w:r>
      <w:r w:rsidR="00884736">
        <w:t>16/2021</w:t>
      </w:r>
      <w:r w:rsidR="00105BDF">
        <w:t xml:space="preserve"> z dn. 27 października 2021.</w:t>
      </w:r>
    </w:p>
    <w:p w14:paraId="633EE932" w14:textId="77777777" w:rsidR="00884736" w:rsidRPr="006244D4" w:rsidRDefault="00884736" w:rsidP="00884736">
      <w:pPr>
        <w:pStyle w:val="punktowaniezwyke"/>
        <w:numPr>
          <w:ilvl w:val="0"/>
          <w:numId w:val="0"/>
        </w:numPr>
      </w:pPr>
    </w:p>
    <w:p w14:paraId="1057E8EB" w14:textId="53636508" w:rsidR="0073615A" w:rsidRDefault="0073615A" w:rsidP="006244D4">
      <w:pPr>
        <w:pStyle w:val="punktowaniezwyke"/>
      </w:pPr>
      <w:r w:rsidRPr="006244D4">
        <w:t>Ofer</w:t>
      </w:r>
      <w:r w:rsidR="00243D1A">
        <w:t xml:space="preserve">ta </w:t>
      </w:r>
      <w:r w:rsidRPr="006244D4">
        <w:t>obejmuje:</w:t>
      </w:r>
      <w:r w:rsidR="00394CC6" w:rsidRPr="006244D4">
        <w:t xml:space="preserve"> </w:t>
      </w:r>
    </w:p>
    <w:p w14:paraId="4655A5F7" w14:textId="77777777" w:rsidR="00105BDF" w:rsidRDefault="00105BDF" w:rsidP="00884736"/>
    <w:p w14:paraId="2692521D" w14:textId="0DF55BDC" w:rsidR="00884736" w:rsidRPr="00105BDF" w:rsidRDefault="00884736" w:rsidP="00884736">
      <w:pPr>
        <w:rPr>
          <w:b/>
          <w:bCs/>
        </w:rPr>
      </w:pPr>
      <w:r w:rsidRPr="00105BDF">
        <w:rPr>
          <w:b/>
          <w:bCs/>
        </w:rPr>
        <w:t xml:space="preserve">Część </w:t>
      </w:r>
      <w:r w:rsidR="00CD2930" w:rsidRPr="00105BDF">
        <w:rPr>
          <w:b/>
          <w:bCs/>
        </w:rPr>
        <w:t>I</w:t>
      </w:r>
      <w:r w:rsidR="00105BDF" w:rsidRPr="00105BDF">
        <w:rPr>
          <w:b/>
          <w:bCs/>
        </w:rPr>
        <w:t>:</w:t>
      </w:r>
      <w:r w:rsidRPr="00105BDF">
        <w:rPr>
          <w:b/>
          <w:bCs/>
        </w:rPr>
        <w:tab/>
        <w:t>Materiały zużywalne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2552"/>
        <w:gridCol w:w="1134"/>
        <w:gridCol w:w="1417"/>
        <w:gridCol w:w="1134"/>
        <w:gridCol w:w="993"/>
        <w:gridCol w:w="1134"/>
      </w:tblGrid>
      <w:tr w:rsidR="00DC5D73" w:rsidRPr="00813FFB" w14:paraId="39D80D67" w14:textId="169963DD" w:rsidTr="0040647A">
        <w:trPr>
          <w:trHeight w:val="580"/>
        </w:trPr>
        <w:tc>
          <w:tcPr>
            <w:tcW w:w="562" w:type="dxa"/>
            <w:shd w:val="clear" w:color="auto" w:fill="2E74B5" w:themeFill="accent1" w:themeFillShade="BF"/>
            <w:vAlign w:val="center"/>
            <w:hideMark/>
          </w:tcPr>
          <w:p w14:paraId="46CEBB8A" w14:textId="77777777" w:rsidR="00B92FD8" w:rsidRPr="0040647A" w:rsidRDefault="00B92FD8" w:rsidP="00B92FD8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Lp</w:t>
            </w:r>
          </w:p>
        </w:tc>
        <w:tc>
          <w:tcPr>
            <w:tcW w:w="2552" w:type="dxa"/>
            <w:shd w:val="clear" w:color="auto" w:fill="2E74B5" w:themeFill="accent1" w:themeFillShade="BF"/>
            <w:vAlign w:val="center"/>
            <w:hideMark/>
          </w:tcPr>
          <w:p w14:paraId="03FD8477" w14:textId="77777777" w:rsidR="00B92FD8" w:rsidRPr="0040647A" w:rsidRDefault="00B92FD8" w:rsidP="00B92FD8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opis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  <w:hideMark/>
          </w:tcPr>
          <w:p w14:paraId="2FCF68DA" w14:textId="77777777" w:rsidR="00B92FD8" w:rsidRPr="0040647A" w:rsidRDefault="00B92FD8" w:rsidP="00B92FD8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wielkość opakowania</w:t>
            </w:r>
          </w:p>
        </w:tc>
        <w:tc>
          <w:tcPr>
            <w:tcW w:w="1417" w:type="dxa"/>
            <w:shd w:val="clear" w:color="auto" w:fill="2E74B5" w:themeFill="accent1" w:themeFillShade="BF"/>
            <w:noWrap/>
            <w:vAlign w:val="center"/>
            <w:hideMark/>
          </w:tcPr>
          <w:p w14:paraId="42F63FB2" w14:textId="1EDC0049" w:rsidR="00B92FD8" w:rsidRPr="0040647A" w:rsidRDefault="001230C2" w:rsidP="00B92FD8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z</w:t>
            </w:r>
            <w:r w:rsidR="00B92FD8"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apotrzebowanie</w:t>
            </w: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 xml:space="preserve"> </w:t>
            </w:r>
          </w:p>
          <w:p w14:paraId="7903C0FD" w14:textId="0A5B082D" w:rsidR="00501828" w:rsidRPr="0040647A" w:rsidRDefault="00501828" w:rsidP="00B92FD8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[kg/opak.]</w:t>
            </w:r>
          </w:p>
          <w:p w14:paraId="7BF67AF5" w14:textId="77777777" w:rsidR="00B92FD8" w:rsidRPr="0040647A" w:rsidRDefault="00B92FD8" w:rsidP="00B92F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6689579F" w14:textId="1247A4BB" w:rsidR="00B92FD8" w:rsidRPr="0040647A" w:rsidRDefault="00B92FD8" w:rsidP="00B92FD8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cena jednostkowa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14:paraId="39315CDD" w14:textId="61875FC4" w:rsidR="00B92FD8" w:rsidRPr="0040647A" w:rsidRDefault="00B92FD8" w:rsidP="00B92FD8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wartość netto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2171C722" w14:textId="77777777" w:rsidR="00B92FD8" w:rsidRPr="0040647A" w:rsidRDefault="00B92FD8" w:rsidP="00B92FD8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wartość</w:t>
            </w:r>
          </w:p>
          <w:p w14:paraId="1598C6AA" w14:textId="24F13088" w:rsidR="00B92FD8" w:rsidRPr="0040647A" w:rsidRDefault="00B92FD8" w:rsidP="00B92FD8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brutto</w:t>
            </w:r>
          </w:p>
        </w:tc>
      </w:tr>
      <w:tr w:rsidR="00DC5D73" w:rsidRPr="00813FFB" w14:paraId="2524E134" w14:textId="210A3623" w:rsidTr="0040647A">
        <w:trPr>
          <w:trHeight w:val="1215"/>
        </w:trPr>
        <w:tc>
          <w:tcPr>
            <w:tcW w:w="562" w:type="dxa"/>
            <w:shd w:val="clear" w:color="auto" w:fill="auto"/>
            <w:noWrap/>
            <w:vAlign w:val="center"/>
            <w:hideMark/>
          </w:tcPr>
          <w:p w14:paraId="308700C2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4634F23C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Żel krzemionkowy wysokiej czystości do chromatografii kolumnowej; rozmiar porów 60 Å, rozmiar cząstek 230-400 </w:t>
            </w: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br/>
              <w:t>mesh (40-63 μm)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83DC6E1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opakowanie 25 kg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50392D5" w14:textId="53C784EB" w:rsidR="00B92FD8" w:rsidRPr="00086663" w:rsidRDefault="00105BDF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25 kg</w:t>
            </w:r>
          </w:p>
        </w:tc>
        <w:tc>
          <w:tcPr>
            <w:tcW w:w="1134" w:type="dxa"/>
          </w:tcPr>
          <w:p w14:paraId="3BA1F1AF" w14:textId="77777777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6ACFA8D" w14:textId="3DF358C9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FCB900B" w14:textId="35C44C39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DC5D73" w:rsidRPr="00813FFB" w14:paraId="3F2C7CC3" w14:textId="5F61B9BB" w:rsidTr="0040647A">
        <w:trPr>
          <w:trHeight w:val="285"/>
        </w:trPr>
        <w:tc>
          <w:tcPr>
            <w:tcW w:w="562" w:type="dxa"/>
            <w:shd w:val="clear" w:color="auto" w:fill="auto"/>
            <w:noWrap/>
            <w:vAlign w:val="center"/>
            <w:hideMark/>
          </w:tcPr>
          <w:p w14:paraId="12E04A0E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4185BD79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Celit 545, rozmiar cząstek 0.02-0.1 mm, pH 10 (100 g/l, H₂O, 20 °C)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2C2A240" w14:textId="51BE5398" w:rsidR="00B92FD8" w:rsidRPr="00086663" w:rsidRDefault="0028229A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28229A">
              <w:rPr>
                <w:rFonts w:eastAsia="Times New Roman" w:cstheme="minorHAnsi"/>
                <w:color w:val="FF0000"/>
                <w:sz w:val="18"/>
                <w:szCs w:val="18"/>
              </w:rPr>
              <w:t>1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 w:rsidR="00B92FD8"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kg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FD73C2E" w14:textId="09A53EC0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  <w:r w:rsidR="00105BD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kg</w:t>
            </w:r>
          </w:p>
        </w:tc>
        <w:tc>
          <w:tcPr>
            <w:tcW w:w="1134" w:type="dxa"/>
          </w:tcPr>
          <w:p w14:paraId="73F7A267" w14:textId="77777777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B843F8B" w14:textId="4EC1982C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31F1C91" w14:textId="7514D6E0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DC5D73" w:rsidRPr="00813FFB" w14:paraId="7EADAEC0" w14:textId="1B97B427" w:rsidTr="0040647A">
        <w:trPr>
          <w:trHeight w:val="285"/>
        </w:trPr>
        <w:tc>
          <w:tcPr>
            <w:tcW w:w="562" w:type="dxa"/>
            <w:shd w:val="clear" w:color="auto" w:fill="auto"/>
            <w:noWrap/>
            <w:vAlign w:val="center"/>
            <w:hideMark/>
          </w:tcPr>
          <w:p w14:paraId="28BB2CB1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2FAE52B3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Płytki TLC na arkuszach aluminiowych, żel krzemionkowy 60 Å, z indykatorem fluoroscencyjnym F254, 200x200 mm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DA7730B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opakowanie 25 sztuk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BF55AEB" w14:textId="40ACD135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  <w:r w:rsidR="00105BD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opakowań</w:t>
            </w:r>
          </w:p>
        </w:tc>
        <w:tc>
          <w:tcPr>
            <w:tcW w:w="1134" w:type="dxa"/>
          </w:tcPr>
          <w:p w14:paraId="69DBB770" w14:textId="77777777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409A758" w14:textId="7E1E4220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5E70EF7" w14:textId="5B868E30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DC5D73" w:rsidRPr="00813FFB" w14:paraId="72884CD0" w14:textId="2C35E88E" w:rsidTr="0040647A">
        <w:trPr>
          <w:trHeight w:val="285"/>
        </w:trPr>
        <w:tc>
          <w:tcPr>
            <w:tcW w:w="562" w:type="dxa"/>
            <w:shd w:val="clear" w:color="auto" w:fill="auto"/>
            <w:noWrap/>
            <w:vAlign w:val="center"/>
            <w:hideMark/>
          </w:tcPr>
          <w:p w14:paraId="68160398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2F94C433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Płytki TLC RP-18, aluminiowe płytki TLC, pokryte zmodyfikowanym żelem krzemionkowym 60 Å, z indykatorem fluoroscencyjnym F254s, 200x200 mm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937942B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opakowanie 20 sztuk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43C25F0" w14:textId="5569BAA1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  <w:r w:rsidR="00105BD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opakowań</w:t>
            </w:r>
          </w:p>
        </w:tc>
        <w:tc>
          <w:tcPr>
            <w:tcW w:w="1134" w:type="dxa"/>
          </w:tcPr>
          <w:p w14:paraId="3CCFD931" w14:textId="77777777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8B619C4" w14:textId="2D194098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B276CB9" w14:textId="1165C7FE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DC5D73" w:rsidRPr="00813FFB" w14:paraId="4C24E64F" w14:textId="2282C695" w:rsidTr="0040647A">
        <w:trPr>
          <w:trHeight w:val="285"/>
        </w:trPr>
        <w:tc>
          <w:tcPr>
            <w:tcW w:w="562" w:type="dxa"/>
            <w:shd w:val="clear" w:color="auto" w:fill="auto"/>
            <w:vAlign w:val="center"/>
            <w:hideMark/>
          </w:tcPr>
          <w:p w14:paraId="71F7C597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14:paraId="49641FC6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Płyty preparatywne szklane, PLC 60Å, z indykatorem fluorescencyjnym F254, 200x200; grubość żelu 0,5mm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123DAC1" w14:textId="77777777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opakowanie 25 sztuk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78BE032" w14:textId="5C18603C" w:rsidR="00B92FD8" w:rsidRPr="00086663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86663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  <w:r w:rsidR="00105BD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 w:rsidR="00105BDF">
              <w:rPr>
                <w:rFonts w:eastAsia="Times New Roman" w:cstheme="minorHAnsi"/>
                <w:color w:val="000000"/>
                <w:sz w:val="18"/>
                <w:szCs w:val="18"/>
              </w:rPr>
              <w:t>opakowań</w:t>
            </w:r>
          </w:p>
        </w:tc>
        <w:tc>
          <w:tcPr>
            <w:tcW w:w="1134" w:type="dxa"/>
          </w:tcPr>
          <w:p w14:paraId="0883E623" w14:textId="77777777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958AF8E" w14:textId="0CCBFBB4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E08FFA6" w14:textId="4D073A69" w:rsidR="00B92FD8" w:rsidRPr="00813FFB" w:rsidRDefault="00B92FD8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2A5891" w:rsidRPr="00813FFB" w14:paraId="05F9CF07" w14:textId="77777777" w:rsidTr="0040647A">
        <w:trPr>
          <w:trHeight w:val="285"/>
        </w:trPr>
        <w:tc>
          <w:tcPr>
            <w:tcW w:w="6799" w:type="dxa"/>
            <w:gridSpan w:val="5"/>
            <w:shd w:val="clear" w:color="auto" w:fill="auto"/>
            <w:vAlign w:val="center"/>
          </w:tcPr>
          <w:p w14:paraId="617AF17F" w14:textId="68D26A4D" w:rsidR="002A5891" w:rsidRPr="00813FFB" w:rsidRDefault="002A5891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color w:val="000000"/>
                <w:sz w:val="18"/>
                <w:szCs w:val="18"/>
              </w:rPr>
              <w:t>Łącznie:</w:t>
            </w:r>
          </w:p>
        </w:tc>
        <w:tc>
          <w:tcPr>
            <w:tcW w:w="993" w:type="dxa"/>
          </w:tcPr>
          <w:p w14:paraId="448F8E98" w14:textId="77777777" w:rsidR="002A5891" w:rsidRPr="00813FFB" w:rsidRDefault="002A5891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25E47EA" w14:textId="77777777" w:rsidR="002A5891" w:rsidRPr="00813FFB" w:rsidRDefault="002A5891" w:rsidP="00B92FD8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</w:tbl>
    <w:p w14:paraId="59A5337D" w14:textId="31B51834" w:rsidR="00B92FD8" w:rsidRDefault="00B92FD8" w:rsidP="00884736"/>
    <w:p w14:paraId="5664EA9D" w14:textId="1EB9B19D" w:rsidR="00884736" w:rsidRPr="00105BDF" w:rsidRDefault="00884736" w:rsidP="00884736">
      <w:pPr>
        <w:rPr>
          <w:b/>
          <w:bCs/>
        </w:rPr>
      </w:pPr>
      <w:r w:rsidRPr="00105BDF">
        <w:rPr>
          <w:b/>
          <w:bCs/>
        </w:rPr>
        <w:lastRenderedPageBreak/>
        <w:t xml:space="preserve">Część </w:t>
      </w:r>
      <w:r w:rsidR="00CD2930" w:rsidRPr="00105BDF">
        <w:rPr>
          <w:b/>
          <w:bCs/>
        </w:rPr>
        <w:t>II</w:t>
      </w:r>
      <w:r w:rsidR="00105BDF" w:rsidRPr="00105BDF">
        <w:rPr>
          <w:b/>
          <w:bCs/>
        </w:rPr>
        <w:t>:</w:t>
      </w:r>
      <w:r w:rsidR="00DC5D73" w:rsidRPr="00105BDF">
        <w:rPr>
          <w:b/>
          <w:bCs/>
        </w:rPr>
        <w:t xml:space="preserve"> </w:t>
      </w:r>
      <w:r w:rsidRPr="00105BDF">
        <w:rPr>
          <w:b/>
          <w:bCs/>
        </w:rPr>
        <w:t xml:space="preserve">Szkło laboratoryjne </w:t>
      </w:r>
      <w:r w:rsidR="008A58AF" w:rsidRPr="00105BDF">
        <w:rPr>
          <w:b/>
          <w:bCs/>
        </w:rPr>
        <w:t xml:space="preserve">część </w:t>
      </w:r>
    </w:p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3"/>
        <w:gridCol w:w="2551"/>
        <w:gridCol w:w="1134"/>
        <w:gridCol w:w="1431"/>
        <w:gridCol w:w="1120"/>
        <w:gridCol w:w="993"/>
        <w:gridCol w:w="1270"/>
      </w:tblGrid>
      <w:tr w:rsidR="008A58AF" w:rsidRPr="009A7980" w14:paraId="20B72C29" w14:textId="1450542A" w:rsidTr="00B906FF">
        <w:trPr>
          <w:trHeight w:val="300"/>
        </w:trPr>
        <w:tc>
          <w:tcPr>
            <w:tcW w:w="563" w:type="dxa"/>
            <w:shd w:val="clear" w:color="auto" w:fill="2E74B5" w:themeFill="accent1" w:themeFillShade="BF"/>
            <w:noWrap/>
            <w:vAlign w:val="center"/>
            <w:hideMark/>
          </w:tcPr>
          <w:p w14:paraId="6508BC9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lp</w:t>
            </w:r>
          </w:p>
        </w:tc>
        <w:tc>
          <w:tcPr>
            <w:tcW w:w="2551" w:type="dxa"/>
            <w:shd w:val="clear" w:color="auto" w:fill="2E74B5" w:themeFill="accent1" w:themeFillShade="BF"/>
            <w:noWrap/>
            <w:vAlign w:val="center"/>
            <w:hideMark/>
          </w:tcPr>
          <w:p w14:paraId="1B38A708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Nazwa</w:t>
            </w:r>
          </w:p>
        </w:tc>
        <w:tc>
          <w:tcPr>
            <w:tcW w:w="1134" w:type="dxa"/>
            <w:shd w:val="clear" w:color="auto" w:fill="2E74B5" w:themeFill="accent1" w:themeFillShade="BF"/>
            <w:noWrap/>
            <w:vAlign w:val="center"/>
            <w:hideMark/>
          </w:tcPr>
          <w:p w14:paraId="676CA92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jednostka</w:t>
            </w:r>
          </w:p>
        </w:tc>
        <w:tc>
          <w:tcPr>
            <w:tcW w:w="1431" w:type="dxa"/>
            <w:shd w:val="clear" w:color="auto" w:fill="2E74B5" w:themeFill="accent1" w:themeFillShade="BF"/>
            <w:noWrap/>
            <w:vAlign w:val="center"/>
            <w:hideMark/>
          </w:tcPr>
          <w:p w14:paraId="4EA1654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zapotrzebowanie [szt. lub opak.]</w:t>
            </w:r>
          </w:p>
        </w:tc>
        <w:tc>
          <w:tcPr>
            <w:tcW w:w="1120" w:type="dxa"/>
            <w:shd w:val="clear" w:color="auto" w:fill="2E74B5" w:themeFill="accent1" w:themeFillShade="BF"/>
            <w:vAlign w:val="center"/>
          </w:tcPr>
          <w:p w14:paraId="789227CA" w14:textId="17771610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cena jednostkowa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14:paraId="1F0F84C6" w14:textId="4E9614AA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wartość netto</w:t>
            </w:r>
          </w:p>
        </w:tc>
        <w:tc>
          <w:tcPr>
            <w:tcW w:w="1270" w:type="dxa"/>
            <w:shd w:val="clear" w:color="auto" w:fill="2E74B5" w:themeFill="accent1" w:themeFillShade="BF"/>
            <w:vAlign w:val="center"/>
          </w:tcPr>
          <w:p w14:paraId="6EA3A814" w14:textId="77777777" w:rsidR="008A58AF" w:rsidRPr="0040647A" w:rsidRDefault="008A58AF" w:rsidP="008A58AF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wartość</w:t>
            </w:r>
          </w:p>
          <w:p w14:paraId="68B9844E" w14:textId="1773FDCE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brutto</w:t>
            </w:r>
          </w:p>
        </w:tc>
      </w:tr>
      <w:tr w:rsidR="008A58AF" w:rsidRPr="009A7980" w14:paraId="2C1E8492" w14:textId="30159541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E25F2C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0E01DAE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okrągłodenna 10 ml ze szlifem NS14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DF5E1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428CBC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20" w:type="dxa"/>
          </w:tcPr>
          <w:p w14:paraId="11A1F0D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A2BCCB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70BAE3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2EA6670" w14:textId="26263D88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9D0AD1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58E327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okrągłodenna 25 ml ze szlifem NS19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32401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1D2113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20" w:type="dxa"/>
          </w:tcPr>
          <w:p w14:paraId="3C899A4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1D6E18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41358E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D4A2D89" w14:textId="15478A17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5687DC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4AEF445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okrągłodenna 50 ml ze szlifem NS19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DDE0E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909854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60372F0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A5CC2D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4894FD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4A80FF3" w14:textId="52C91A36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1C1C49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19F132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okrągłodenna 50 ml ze szlifem NS29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EAE40D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DF96BC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3C40E51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EF869D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7FF767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C98E8AA" w14:textId="6E717053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E78BDB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912C031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okrągłodenna 100 ml ze szlifem NS29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F63DFC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58DD10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7A648D8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0AD468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0EF14F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221D828" w14:textId="3F042877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122838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41D57C5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okrągłodenna 250 ml ze szlifem NS29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4BCE61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DD43C8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0B67281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F52210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D9123D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86B11FB" w14:textId="6417C072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76E78A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41898AF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okrągłodenna 500 ml ze szlifem NS29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A6338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912FC7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6790C22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AF94C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E3EC61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5547893" w14:textId="4942DAD7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E9D93F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E43278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okrągłodenna 1000 ml ze szlifem NS29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1503EF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E8D146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51525DA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BF620E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4D24CA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193B155" w14:textId="32D2DD96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4A2925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BD5060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erlenmeyera 10 ml ze szlifem NS19 ze szkła Boro 3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54D5A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F95D18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0237255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7CAD7F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E8B8B3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8F4B6CF" w14:textId="2A67F6D9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A06F7C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85D38DB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rek PE - NS19 (do kolb Erlenmeyera 10 ml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B5B0B0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 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EC3648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3FFB54C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304AEE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175BC1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FB2D4EE" w14:textId="4CBCE531" w:rsidTr="008A58AF">
        <w:trPr>
          <w:trHeight w:val="392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F15F14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7D5EE9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erlenmeyera 25 ml ze szlifem NS19 ze szkła Boro 3.3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             </w:t>
            </w: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z korkiem PE - NS1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52FAAE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0BBCCF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120" w:type="dxa"/>
          </w:tcPr>
          <w:p w14:paraId="6077375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957967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5B15CF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D3A6BEB" w14:textId="00478915" w:rsidTr="008A58AF">
        <w:trPr>
          <w:trHeight w:val="37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A9F86F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50905F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erlenmeyera 50 ml ze szlifem NS29 ze szkła Boro 3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36F84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5E0697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120" w:type="dxa"/>
          </w:tcPr>
          <w:p w14:paraId="2C40662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2DC45A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362A3F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B8C39B8" w14:textId="0A387966" w:rsidTr="008A58AF">
        <w:trPr>
          <w:trHeight w:val="419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54AFBF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8B164F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rek PE - NS29 (do kolb Erlenmeyera 50, 100 i 250 ml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87BF61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 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69D4C7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20" w:type="dxa"/>
          </w:tcPr>
          <w:p w14:paraId="2FD3900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27B1C8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395F0E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0F415AF" w14:textId="1A48C11E" w:rsidTr="008A58AF">
        <w:trPr>
          <w:trHeight w:val="25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D8F074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31835C5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erlenmeyera 100 ml ze szlifem NS29 ze szkła Boro 3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2D398C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A9854A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20" w:type="dxa"/>
          </w:tcPr>
          <w:p w14:paraId="5044F15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1FFC62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425498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78D87C9" w14:textId="5582B1A2" w:rsidTr="008A58AF">
        <w:trPr>
          <w:trHeight w:val="429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EF0A8F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18E4BF8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erlenmeyera 250 ml ze szlifem NS29 ze szkła Boro 3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052CD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095A2A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120" w:type="dxa"/>
          </w:tcPr>
          <w:p w14:paraId="031DDB6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80DC8A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1E57BC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07627B3" w14:textId="2BCA58A9" w:rsidTr="008A58AF">
        <w:trPr>
          <w:trHeight w:val="407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B9ED67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795EEF8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erlenmeyera 500 ml ze szlifem NS29 ze szkła Boro 3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FD56D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AFA540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2CD454B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E26B27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CB81D4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E33CF14" w14:textId="0E488E2E" w:rsidTr="008A58AF">
        <w:trPr>
          <w:trHeight w:val="568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FDDB66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7AA4B22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erlenmeyera 1000 ml ze szlifem NS29 ze szkła Boro 3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110B0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7E1D84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</w:tcPr>
          <w:p w14:paraId="1EE21E5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42B2CE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0833C9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A89305D" w14:textId="15B7A048" w:rsidTr="008A58AF">
        <w:trPr>
          <w:trHeight w:val="408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49BE23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B4261C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erlenmeyera 2000 ml ze szlifem NS29 ze szkła Boro 3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CADC44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14F4EA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53A9368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4EB684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08CAB9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E4EBECA" w14:textId="6F9EC977" w:rsidTr="008A58AF">
        <w:trPr>
          <w:trHeight w:val="408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C11358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B3E67E8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Rozdzielacz szklany 5000 ml z kranem rotaflo, szlif NS60 z korkiem PE NS6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252B9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106008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0" w:type="dxa"/>
          </w:tcPr>
          <w:p w14:paraId="3CAC63F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F92DD3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9A3DAB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089F6BC" w14:textId="5E0B258D" w:rsidTr="008A58AF">
        <w:trPr>
          <w:trHeight w:val="9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DFA285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0EB87F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Rozdzielacz szklany 2000 ml z kranem rotaflo, szlif NS29 z korkiem PE NS2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CB3B0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DA4A63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128B138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09AC10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CAC887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EA4A538" w14:textId="31FBE279" w:rsidTr="008A58AF">
        <w:trPr>
          <w:trHeight w:val="491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7CB40D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B83814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Rozdzielacz szklany 1000 ml z kranem rotaflo, szlif NS29 z korkiem PE NS2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F0430D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ED2F8E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5F5FF60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3EC42D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72BFA1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F684E28" w14:textId="5D2574A1" w:rsidTr="008A58AF">
        <w:trPr>
          <w:trHeight w:val="574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D63184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DA65752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Rozdzielacz szklany 500 ml z kranem rotaflo, szlif NS29 z korkiem PE NS2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170B93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C7F017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5BD0E5F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7738CB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0F83A8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01ADD27" w14:textId="4DE91D8F" w:rsidTr="008A58AF">
        <w:trPr>
          <w:trHeight w:val="548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F8B2E2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9762492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Rozdzielacz szklany 250 ml z kranem rotaflo, szlif NS29 z korkiem PE NS2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65DAC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2876AD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</w:tcPr>
          <w:p w14:paraId="74F06AE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354F67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31FE7B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95DFBA3" w14:textId="7A094AF1" w:rsidTr="008A58AF">
        <w:trPr>
          <w:trHeight w:val="542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1A2DE3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0347F1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Rozdzielacz szklany 100 ml z kranem rotaflo, szlif NS29 z korkiem PE NS1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8FB456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AA364C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035B4D4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B445FE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18CFC3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29F5E18" w14:textId="28B55DF1" w:rsidTr="008A58AF">
        <w:trPr>
          <w:trHeight w:val="564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58B71C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198F021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Rozdzielacz Squiba 50 ml z kranem teflonowym, szlif NS19 lub NS14 z korkiem PE odpowiednio NS19 lub NS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41001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FAD9E5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536C3A6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B99453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0E1BFB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A4A24CE" w14:textId="7F84AF29" w:rsidTr="008A58AF">
        <w:trPr>
          <w:trHeight w:val="7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6E9A27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C09E68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Rozdzielacz Squiba 25 ml z kranem teflonowym, szlif NS19 lub NS14 z korkiem PE odpowiednio NS19 lub NS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2DE81D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D2908F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6205031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7082AE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040B66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FB14341" w14:textId="6DA14BBA" w:rsidTr="008A58AF">
        <w:trPr>
          <w:trHeight w:val="697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972BF5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223318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niska, z podziałką, pojemność 25 (szkło borokrzemowe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B30592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8D99EE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20" w:type="dxa"/>
          </w:tcPr>
          <w:p w14:paraId="6E63C10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9742A1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FE30A0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EAEA7E6" w14:textId="24042794" w:rsidTr="008A58AF">
        <w:trPr>
          <w:trHeight w:val="56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E6DF7E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BCBD985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wysoka, z podziałką, pojemność 25 (szkło borokrzemowe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64882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9C8FD6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20" w:type="dxa"/>
          </w:tcPr>
          <w:p w14:paraId="3E24674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5A699E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E6F105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F8B4738" w14:textId="15D39116" w:rsidTr="008A58AF">
        <w:trPr>
          <w:trHeight w:val="6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D6BD49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CC8250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niska, z podziałką pojemność 50ml (szkło borokrzemowe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541A53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26CB5E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20" w:type="dxa"/>
          </w:tcPr>
          <w:p w14:paraId="679E01F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460C18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071AF8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E6697CD" w14:textId="546823F6" w:rsidTr="008A58AF">
        <w:trPr>
          <w:trHeight w:val="6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D38033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8DF431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niska, z podziałką pojemność 100ml (szkło borokrzemowe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1DD6D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BC70DB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20" w:type="dxa"/>
          </w:tcPr>
          <w:p w14:paraId="3812BBC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1AD029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A3884A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9EB66AE" w14:textId="25471221" w:rsidTr="008A58AF">
        <w:trPr>
          <w:trHeight w:val="6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0DA574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3534DC2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niska, z podziałką pojemność 150ml (szkło borokrzemowe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DAD4D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F23C28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20" w:type="dxa"/>
          </w:tcPr>
          <w:p w14:paraId="48DCADA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132C04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28F4CB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DAD71DF" w14:textId="3E7DC777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6CED16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743BB4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niska, z podziałką pojemność 250ml (szkło borokrzemowe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C75480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A58D9E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20" w:type="dxa"/>
          </w:tcPr>
          <w:p w14:paraId="302418A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CF2B72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A59FDA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0D2FF4F" w14:textId="69655000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1F6863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9882F9E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niska, z podziałką pojemność 400ml (szkło borokrzemowe) opakowania 10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97A45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C890D6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08E593E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A57FA5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EBB09E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99F4773" w14:textId="1877F76E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9992E9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49D869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niska, z podziałką pojemność 600ml (szkło borokrzemowe)opakowania 10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A401A2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837395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1DE2020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6214DF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D5BEB0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1BB48AE" w14:textId="5A549B53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E84CAE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768449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Zlewka laboratoryjna niska, z podziałką pojemność 800ml (szkło borokrzemowe) opakowania 10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1B9AA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C0833E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0" w:type="dxa"/>
          </w:tcPr>
          <w:p w14:paraId="703CA50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7F61FC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AD79DE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6AA2FF5" w14:textId="3CD2D169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8E0246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9E1AAE1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niska, z podziałką pojemność 1000ml (szkło borokrzemowe) opakowania 10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6578A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CD3066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28F018A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13F72A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EB87F1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D5A117C" w14:textId="06F055F3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9FE91D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3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62E862F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niska, z podziałką pojemność 2000ml (szkło borokrzemowe) opakowania 4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1DE63B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BA3FE2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6291C51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BE2B03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D1DEE9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53B4CF1" w14:textId="10561FB9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35D8A6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6946345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lewka laboratoryjna niska, z podziałką pojemność 3000ml (szkło borokrzemowe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5B128A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8717FA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68E7C3A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206F56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30BB70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765CCBE" w14:textId="03795193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F03652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04CA4CB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rystalizator z wylewem o średnicy 70 mm ze szkła Boro 3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5AE3D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4E3EF7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0A2389A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1050CE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03B398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8F3F573" w14:textId="5B1C15E3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76C774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727D77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rystalizator z wylewem o średnicy 95 mm ze szkła Boro 3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82152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F7224A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00539C3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52EECF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F8097B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4E4C43D" w14:textId="6349BAD9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21C292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D627D4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rystalizator z wylewem o średnicy 140 mm ze szkła Boro 3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66CDFA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9CD528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767819C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FA52AB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E91EF7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A5C24CC" w14:textId="5F9CCA39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74929E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CD989A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Cylinder miarowy z wylewem, klasa A, sześciokątna szklana podstawka, forma wysoka pojemność 10 ml opakowania 2 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8222A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B795FC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20" w:type="dxa"/>
          </w:tcPr>
          <w:p w14:paraId="23C9F35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99F78F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D06E1A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B4C7E64" w14:textId="2C0C4BB7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BFC4EE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96A93A8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Cylinder miarowy z wylewem, klasa A, sześciokątna szklana podstawka, forma wysoka pojemność 25 ml opakowania 2 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8AF7B4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F195E8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20" w:type="dxa"/>
          </w:tcPr>
          <w:p w14:paraId="1D4FADE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98F4E1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EC1893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5B1EAEF" w14:textId="11B9E5BD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099AD4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29851CF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Cylinder miarowy z wylewem, klasa A, sześciokątna szklana podstawka, forma wysoka pojemność 50 ml opakowania 2 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8738B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6974EA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20" w:type="dxa"/>
          </w:tcPr>
          <w:p w14:paraId="43C6359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D61FA8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3AF46B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6B43A11" w14:textId="1638F07D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58EB37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E885BA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Cylinder miarowy z wylewem, klasa A, sześciokątna szklana podstawka, forma wysoka pojemność 100 ml opakowania 2 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31446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D19ED5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20" w:type="dxa"/>
          </w:tcPr>
          <w:p w14:paraId="37C39A6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B76AB9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16EB79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C7EF1B0" w14:textId="2F86D176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B246F0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FC412A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Cylinder miarowy z wylewem, klasa A, sześciokątna szklana podstawka, forma wysoka pojemność 250 ml opakowania 2 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00C192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B2D1B5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20" w:type="dxa"/>
          </w:tcPr>
          <w:p w14:paraId="449A9E0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C16C85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21E640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34D6A1C" w14:textId="42F010F2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D0AB1A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E4DF66F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Cylinder miarowy z wylewem, klasa A, sześciokątna szklana podstawka, forma wysoka pojemność 500 ml opakowania 2 sz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FF3E4F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AA33C4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20" w:type="dxa"/>
          </w:tcPr>
          <w:p w14:paraId="72C6029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2E1CC3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EC6FAC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1154DC7" w14:textId="02900049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BEC6B9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7E9761F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Cylinder miarowy z wylewem, klasa A, sześciokątna szklana podstawka, forma wysoka pojemność 1000 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265686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7638C9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20" w:type="dxa"/>
          </w:tcPr>
          <w:p w14:paraId="148EBBD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A8A9D1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967AF6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13AD5ED" w14:textId="49C02BA7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955ABB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6A9CFA5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Cylinder miarowy z wylewem, klasa A, sześciokątna szklana </w:t>
            </w: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 xml:space="preserve">podstawka, forma wysoka pojemność 2000 ml 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B8FB4F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31D971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0" w:type="dxa"/>
          </w:tcPr>
          <w:p w14:paraId="331F422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E7859B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C57897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E80701D" w14:textId="7541BEB2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92DCD4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D27D62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łącze redukcyjne, szlif męski NS19/26, szlif damski NS14/2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4FA86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6FD4D0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0C62ECA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B8321D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63DA77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C209EAA" w14:textId="364ED40E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059E45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3990B3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łącze redukcyjne, szlif męski NS29/32, szlif damski NS14/2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14EEB6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BA9CCB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75E0331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AF63D6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929E3B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8CAC97C" w14:textId="2712D4E1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A73D38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886879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łącze redukcyjne, szlif męski NS29/32, szlif damski NS19/2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0C390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BF533A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25C769B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71E1BF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87D81F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8D6BD69" w14:textId="21EF0253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6A068C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2E1304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łącze redukcyjne, szlif męski NS45/40, szlif damski NS29/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405E94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1D3790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2E7100B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489DDC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938E2B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27DC5EA" w14:textId="465EB25E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12D440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096B28D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łącze redukcyjne, szlif męski NS60/46, szlif damski NS29/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4CC37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BF4340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65DD9C6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685A0A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9ED8DD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51AA6A8" w14:textId="6967A588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E1E912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5B260C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Ekspansja, szlif damski NS19/26, szlif męski NS14/2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37783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60B286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4098DA8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1F2CE3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8463B3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A737CA5" w14:textId="495B24B1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A78325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02F9C4E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Ekspansja, szlif damski NS29/32, szlif męski NS19/2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D8C235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435AE7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72880EB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CD4835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89B877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196469B" w14:textId="11A8F963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B81CF9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E057AE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Adapter do termometru o średnicy 5,5-6,5 mm, szlif zewnętrzny NS14/2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3486F0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CD7E5C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</w:tcPr>
          <w:p w14:paraId="686107D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03F8AE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A7408E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8A1F857" w14:textId="7087749D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D1F56F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65907F8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Adapter do termometru o średnicy 7,5-9,0 mm, szlif zewnętrzny NS14/2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093953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8D0ADA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</w:tcPr>
          <w:p w14:paraId="692228E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B21DAF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791A94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ED1254C" w14:textId="4A185845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8C10F4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174D3D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Adapter do termometru o średnicy 5,5-6,5 mm, szlif zewnętrzny NS19/2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EEC06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7583AB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</w:tcPr>
          <w:p w14:paraId="7D3573B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93FEFE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2FF277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3BAF5A1" w14:textId="319A8069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8908B8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C45BFB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Adapter do termometru o średnicy 7,5-9,0 mm, szlif zewnętrzny NS19/2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AD8AB1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5297D5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</w:tcPr>
          <w:p w14:paraId="21A48A8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BF1EDC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F3D171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E6E9549" w14:textId="35AC5448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66E1F1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9AAB98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Adapter do termometru o średnicy 5,5-6,5 mm, szlif zewnętrzny NS29/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59B33A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E1A34F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</w:tcPr>
          <w:p w14:paraId="0B6A7D8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414503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F2A101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0C6A58F" w14:textId="7BB83C8F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361FC2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112DD3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Adapter do termometru o średnicy 7,5-9,0 mm, szlif zewnętrzny NS29/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BBCCB9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4DA2B9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</w:tcPr>
          <w:p w14:paraId="5BB9528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71A827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5F843F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A605DD0" w14:textId="00544B0D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FCA1BC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799011B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filtracyjna o pojemności 100 ml z tubusem szklany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CC31C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B9EE91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5EEF270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C0F4EA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CCFEFE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27BE354" w14:textId="1033B4B6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DFBBB3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D4A383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filtracyjna o pojemności 250 ml z tubusem szklany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5AC2B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BED87B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4E22A8A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761A4A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AA85DA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1F3A7A5" w14:textId="181E41C4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5CCC64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BE0B8C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filtracyjna o pojemności 500 ml z tubusem szklany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1D0F8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0EA275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3EC2011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708A77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BCDAB1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65678E8" w14:textId="7C2A1FC5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B732E8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CCC8C65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filtracyjna o pojemności 1000 ml z tubusem szklany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32BDA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BA1B98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0CE71B2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8FA1AF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711B72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DF26951" w14:textId="7DAC7DA0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E693D7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667C84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filtracyjna o pojemności 2000 ml z tubusem szklany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67A777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347361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17AAB4D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B9E127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D5C6C5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2BE96B3" w14:textId="3DB44FBE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7BF304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CABE45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filtracyjna o pojemności 5000 ml o krztałcie butli z tubusem szklany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63C18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30570A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0" w:type="dxa"/>
          </w:tcPr>
          <w:p w14:paraId="7471369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8F94A8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964109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50710AA" w14:textId="1EDCCE77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4A80C1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DE4047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Wkraplacz z wyrównywaniem ciśnienia z kranem z PTFE, pojemność 100 ml, szlif zewnętrzny NS14/23, szlif wewnętrzny NS14/2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F8C646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7F4CA7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25E5D17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658AC2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7E976C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7A6A0E7" w14:textId="727DCDE9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B172BC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7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2F6C82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Wkraplacz z wyrównywaniem ciśnienia z kranem z PTFE, pojemność 250 ml, szlif zewnętrzny NS29/32, szlif wewnętrzny NS29/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698B1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C099BB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689DE09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ED3511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F5150E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DDCE11C" w14:textId="4D990E5F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E77A25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E9B0CE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Wkraplacz z wyrównywaniem ciśnienia z kranem z PTFE, pojemność 500 ml, szlif zewnętrzny NS29/32, szlif wewnętrzny NS29/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D4B40C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B00EEF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205E96D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7FBDAD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3C940A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9871D4F" w14:textId="5AC24752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DB4C56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B064FF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Wkraplacz z wyrównywaniem ciśnienia z kranem z PTFE, pojemność 1000 ml, szlif zewnętrzny NS29/32, szlif wewnętrzny NS29/3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36BC7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AE9770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27DA862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7C8A60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A36E9E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9008C59" w14:textId="57B8504E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F7C1F2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7C4625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Termometr bagietkowy, szklany, precyzyjny do niskich temperatur, zakres temperatur -100°C - 30°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FD02B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C5DE3F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2F99BC6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6A3D1B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4EDB72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739F5DE" w14:textId="3E98EFF9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514FC9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12AE08E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Termometr bagietkowy, szklany, precyzyjny, zakres temperatur -10°C - 200°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4F58E2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B5BAE4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6EFE34A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B8380F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C3AE6E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8ED4347" w14:textId="4AB8A4F3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59A2D3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6C4D86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Termometr bagietkowy, szklany, precyzyjny, zakres temperatur -10°C - 150°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AF410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65DD62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4AF7454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EF6188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89CDC3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E07E3ED" w14:textId="24B9E176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13ABB9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53C07B8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Dwuszyjna kolba kulista 50 ml z szyją prostą NS19 lub NS14 i szyją boczną kątową NS14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B00F29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E675A8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7D4AB69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9EA183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A0B226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B3068A0" w14:textId="68341F56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FBFC58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B08A781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Dwuszyjna kolba kulista 100 ml z szyją prostą NS29 i szyją boczną kątową NS14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60EB7D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DAF5A8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2FB4C8C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13E8FC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2A3167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2EFADD1" w14:textId="35A270A2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B2A807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88F33DE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Trójszyjna kolba kulista 50 ml z dwoma szyjami bocznymi kątowymi NS14 i szyją centralną NS14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C58F0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E0C24E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21DC7A5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9A6C5D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3C7CBA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3FA8619" w14:textId="12DD50A4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FEC224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0EC31E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Trójszyjna kolba kulista 100 ml z dwoma szyjami bocznymi kątowymi NS14 i szyją centralną NS29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43F7B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A81E35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520E61D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49E277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F6B5E2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2E5BBB2" w14:textId="65089978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CF7479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5827C3F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Trójszyjna kolba kulista 250 ml z dwoma szyjami bocznymi kątowymi NS19 i szyją centralną NS29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9E5313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89CD00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10B63CD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031E28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5F4887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F47429F" w14:textId="6124A222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25E47A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5EF76B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Trójszyjna kolba kulista 500 ml z dwoma szyjami bocznymi kątowymi NS19 i szyją centralną NS29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A8FE1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4280B5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34BA791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66989A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56CEF2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9E967B6" w14:textId="4F20A914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BD3B51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3D6F95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rek szklany, sześciokątny przezroczysty ze szkła Duran NS19/2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9284B1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9D6362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1AC52FB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D91D7A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303374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2B9209A" w14:textId="1D6CCF40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A3CABA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490F24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2 o średnicy 35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7ABE09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7D2F2C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77BDD96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8A3EEA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2579B0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FCEE595" w14:textId="25E307AD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324790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8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943ED8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3 o średnicy 35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DFBB0F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BC1405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5DD38FF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C6B861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1AA513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DB5A822" w14:textId="4DFB5F63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F4A6F0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5914618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4 o średnicy 35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13ABA3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505E1D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0F1E794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563B2F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F8724B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C7D56DE" w14:textId="3E9872D2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CFFEE9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1706F8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2 o średnicy 45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1730D5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5D4B70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6507052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13BACA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979C32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B9C7285" w14:textId="4F414381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F7A2A4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CB50FBB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3 o średnicy 45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29514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11FCA3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21CEBFA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1CFFFC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5C7818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6A58F30" w14:textId="21C0234F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BE2456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28DB8F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4 o średnicy 45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1FDC42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F5BFA7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61414F7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C28377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317415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6B8D863" w14:textId="0E31ECC4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872EEF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8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C4755D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2 o średnicy 60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B53BE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EC8C1A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7B1050B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82F484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C54C5F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364B45C" w14:textId="4B3C49E2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C522FD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8016DA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3 o średnicy 60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D925E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A90785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6EBE403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0995A7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2EB4E2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5168B48" w14:textId="7822DD79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9680DB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7E29BE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4 o średnicy 60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834A1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6BDA95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3F8BDAD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163119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C9775F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3FDDF29" w14:textId="0994C306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CEA1BB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C368EDB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3 o średnicy 70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4132AB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E59BEE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5A6248C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8FF65E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B0A654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F6AA647" w14:textId="48DBC25C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D67250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9043E35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4 o średnicy 70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2D347C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E76676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1C957F7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4206DE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1BC296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1FAE3F3" w14:textId="1A8D1010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979B7E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D91D98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3 o średnicy 80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F533FE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7C7404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6626E1F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E8410D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0ADFFC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E487E5F" w14:textId="1E39E6C2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107C58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231CD98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ze szkła Duran ze spiekiem szklanym G4 o średnicy 80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BA91C4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1AFBF3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5CC0242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F9445F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E56712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CB74386" w14:textId="454096E0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E24DBF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717F20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nasypowy ze szkła Duran o średnicy 45mm ze szlifem NS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CAC686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D2D44D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63C7F86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5C3D3E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9E8ECC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5E8F53D" w14:textId="57D1AE72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DA64DD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004E2A2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nasypowy ze szkła Duran o średnicy 55mm ze szlifem NS1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6773D2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77245B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0EDE631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C38125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21E1ED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B59E789" w14:textId="7890CB67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514FFC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1A4336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nasypowy ze szkła Duran o średnicy 70mm ze szlifem NS2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353E6C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4C958A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07AC349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DDF6B8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5D8374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55FCBA7" w14:textId="32CECC82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31464E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06F248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nasypowy ze szkła Duran o średnicy 80mm ze szlifem NS2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2D8C3E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0DF662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1CE83D5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C4F537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28865E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B90D3CA" w14:textId="05BA1E1F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714907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AF6556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laboratoryjny ze szkła borokrzemowego typ 3.3, zwykły kąt 60°, krótka nóżka. (D1/D2/L [mm] - 35/6/3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36DC1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EA56E9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7CBC70D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02FEC5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0223E8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3FBC4E5" w14:textId="4CC50AB8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E19B35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B01EAF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laboratoryjny ze szkła borokrzemowego typ 3.3, zwykły kąt 60°, krótka nóżka. (D1/D2/L [mm] - 45/6/4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A0085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D6C6F6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4211CAD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DBF197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E391A9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3FDC7A5" w14:textId="2FBE2CAF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CBD81C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D294BA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laboratoryjny ze szkła borokrzemowego typ 3.3, zwykły kąt 60°, krótka nóżka. (D1/D2/L [mm] - 75/9/7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47DF4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44E1EB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0269D4E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DCDD44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DC50BE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46C0DFD" w14:textId="7B660D41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9E0EB5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4B25AA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Lejek laboratoryjny ze szkła borokrzemowego typ 3.3, zwykły kąt 60°, krótka nóżka. (D1/D2/L [mm] – 120-125/15-17/120-12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4D7D6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CD0E19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6358D33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B54385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517783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4F4B536" w14:textId="406C9F4A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061877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896B0ED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Chłodnica Liebiga prosta z dwoma szlifami NS14 i gwintowanym wlotem i wylotem do cieczy chłodzącej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                </w:t>
            </w: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o długości 150 mm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0E65F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B6B785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1FF34F2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99759A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227BFA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5643082" w14:textId="69EF9D50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AD8D26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10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B0B8D2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Chłodnica Liebiga prosta z dwoma szlifami NS19 i gwintowanym wlotem i wylotem do cieczy chłodzącej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                 </w:t>
            </w: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o długości 160 mm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33211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589E00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5F9A0FA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CC7998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87302B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11F2EF2" w14:textId="5F3D1674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FA5950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E5361BF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Chłodnica Liebiga prosta z dwoma szlifami NS29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                                    </w:t>
            </w: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i gwintowanym wlotem i wylotem do cieczy chłodzącej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              </w:t>
            </w: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o długości 250 mm ze szkła Dura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FD9B06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D506AD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1C16243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A1ECDA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5933B6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16F0151" w14:textId="3C5AC166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458AAF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2551" w:type="dxa"/>
            <w:shd w:val="clear" w:color="FFFFFF" w:fill="FFFFFF"/>
            <w:vAlign w:val="center"/>
            <w:hideMark/>
          </w:tcPr>
          <w:p w14:paraId="08A4AB2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jednomiarowa 1,0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46480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34677C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70E66A0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7432E2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0BA3DE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1502924" w14:textId="03E4695C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A922DF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2551" w:type="dxa"/>
            <w:shd w:val="clear" w:color="FFFFFF" w:fill="FFFFFF"/>
            <w:vAlign w:val="center"/>
            <w:hideMark/>
          </w:tcPr>
          <w:p w14:paraId="04FAE0CF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jednomiarowa 2,0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8F2AE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A6CF71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6DF4BAC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6B69DD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CAA9DA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30A4E04" w14:textId="686DF918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B47003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2551" w:type="dxa"/>
            <w:shd w:val="clear" w:color="FFFFFF" w:fill="FFFFFF"/>
            <w:vAlign w:val="center"/>
            <w:hideMark/>
          </w:tcPr>
          <w:p w14:paraId="6DE17D9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jednomiarowa 3,0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E9C66F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12712D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36DDA7B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749810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5DF9F2F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9C03D59" w14:textId="58EA16F6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D5FEB1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2551" w:type="dxa"/>
            <w:shd w:val="clear" w:color="FFFFFF" w:fill="FFFFFF"/>
            <w:vAlign w:val="center"/>
            <w:hideMark/>
          </w:tcPr>
          <w:p w14:paraId="03CA799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jednomiarowa 4,0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9A7847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A910D8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6C7EFB2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30CF6A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77FCE8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05C0F71" w14:textId="6D231836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EFE426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2551" w:type="dxa"/>
            <w:shd w:val="clear" w:color="FFFFFF" w:fill="FFFFFF"/>
            <w:vAlign w:val="center"/>
            <w:hideMark/>
          </w:tcPr>
          <w:p w14:paraId="0B45E5F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jednomiarowa 5,0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944DA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B741BD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6FF7656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281E87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664C38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8BBCF0B" w14:textId="12AE1240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6C95F2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2551" w:type="dxa"/>
            <w:shd w:val="clear" w:color="FFFFFF" w:fill="FFFFFF"/>
            <w:vAlign w:val="center"/>
            <w:hideMark/>
          </w:tcPr>
          <w:p w14:paraId="46554EBD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jednomiarowa 10,0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1BA792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9C5EA5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23CB8F4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769050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AFECCA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5DAF285" w14:textId="5BFD4335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8029EC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2551" w:type="dxa"/>
            <w:shd w:val="clear" w:color="FFFFFF" w:fill="FFFFFF"/>
            <w:vAlign w:val="center"/>
            <w:hideMark/>
          </w:tcPr>
          <w:p w14:paraId="3791301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jednomiarowa 15,0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7EE1A3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46FF37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10B0DD9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78B589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E0838B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D36A7C1" w14:textId="3C74DD56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B96A23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2551" w:type="dxa"/>
            <w:shd w:val="clear" w:color="FFFFFF" w:fill="FFFFFF"/>
            <w:vAlign w:val="center"/>
            <w:hideMark/>
          </w:tcPr>
          <w:p w14:paraId="4CD935C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jednomiarowa 20,0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EFDB9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3C73B3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76F248B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03BD87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A5BF4B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B9E4139" w14:textId="64C7434D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4CE98F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2551" w:type="dxa"/>
            <w:shd w:val="clear" w:color="FFFFFF" w:fill="FFFFFF"/>
            <w:vAlign w:val="center"/>
            <w:hideMark/>
          </w:tcPr>
          <w:p w14:paraId="64CF0D5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jednomiarowa 25,0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63F21E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F05C68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0A37525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B97D4E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B6DDDB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358E1C3" w14:textId="50E012F8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138FE4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527EAF3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wielomiarowa 0,5ml, podziałka 0,01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14EC9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AC5DA6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20" w:type="dxa"/>
          </w:tcPr>
          <w:p w14:paraId="733D118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E5CA50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F448B3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2BCE87D" w14:textId="439E6027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3D9B3C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61D3C7FE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wielomiarowa 1,0ml, podziałka 0,01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AC332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D33AE9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20" w:type="dxa"/>
          </w:tcPr>
          <w:p w14:paraId="13AC2B6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6118D0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DDB8C7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45CEBC9" w14:textId="5AA871F8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42FC7E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081476C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wielomiarowa 2,0ml, podziałka 0,02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1DA14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FC1441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20" w:type="dxa"/>
          </w:tcPr>
          <w:p w14:paraId="2E445E8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927834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B290E8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AEB994E" w14:textId="411F76A2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BCE4CE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7469B77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wielomiarowa 5,0ml, podziałka 0,05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B0909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EA7155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20" w:type="dxa"/>
          </w:tcPr>
          <w:p w14:paraId="2EA30DD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26674F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F170F0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53ADDB7" w14:textId="62A841C7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B651D3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711F1661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wielomiarowa 10,0ml, podziałka 0,1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0AA7F0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7D8DA4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20" w:type="dxa"/>
          </w:tcPr>
          <w:p w14:paraId="47E6073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BA05D4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BF05F0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D752151" w14:textId="7F79C942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E587BF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14:paraId="73996FD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Pipeta szklana wielomiarowa 20,0ml, podziałka 0,1ml, klasa 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63E67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38D43F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</w:tcPr>
          <w:p w14:paraId="2481BA9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2DC701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E2ADAC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14D5BF4" w14:textId="4D18744A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18BD81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CEE0F5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Eksykator szklany z wkładem porcelanowym, z rurką wylotową na szlif, z zaworem odcinającym (Średnica min/max: 90/151 mm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CFA21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F8B627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0" w:type="dxa"/>
          </w:tcPr>
          <w:p w14:paraId="0109456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B2DF28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E320CE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477AF18" w14:textId="2126DC55" w:rsidTr="008A58AF">
        <w:trPr>
          <w:trHeight w:val="675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FCD689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633727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Eksykator szklany z wkładem porcelanowym, z rurką wylotową na szlif, z zaworem odcinającym (Średnica min/max: 140/210 mm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EBAAC0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A67356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0" w:type="dxa"/>
          </w:tcPr>
          <w:p w14:paraId="5438D6B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A8D4AA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ADF627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8F0D6A4" w14:textId="16D29621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E84F1E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12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D41F281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Eksykator szklany z wkładem porcelanowym, (Średnica min/max: 190/269 mm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011DC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3E0FA5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0" w:type="dxa"/>
          </w:tcPr>
          <w:p w14:paraId="64A5DC1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DBE120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7D62A5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7E56F1A" w14:textId="5E23D201" w:rsidTr="008A58AF">
        <w:trPr>
          <w:trHeight w:val="6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A670EC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EAF6AF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7/16, korek PE lub PP -1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AA6A0A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56DFF3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2182147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3D05A4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F3C4E4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9C4C9AF" w14:textId="6792B794" w:rsidTr="008A58AF">
        <w:trPr>
          <w:trHeight w:val="6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7E3E4E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CD05A9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7/16, korek PE lub PP - 2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2F237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B6FC42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347CA16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FD20E0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29989C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88C6997" w14:textId="57483990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D7A1D5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0C523A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10/19, korek PE lub PP - 5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5F546E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DAD330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20" w:type="dxa"/>
          </w:tcPr>
          <w:p w14:paraId="55FA3B2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CBB544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8D53D1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43A51DA" w14:textId="77950B18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DBBA6F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30114C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10/19, korek PE lub PP - 1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87791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73DAD9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20" w:type="dxa"/>
          </w:tcPr>
          <w:p w14:paraId="1604679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FBAE43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BD787F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E1E1555" w14:textId="0687C61B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C62EEA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A6ABAC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10/19, korek PE lub PP - 2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B8B9DE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636C48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20" w:type="dxa"/>
          </w:tcPr>
          <w:p w14:paraId="30C8D2F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A9A0D5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1C7B63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3FCE05D" w14:textId="05A5ABCE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32530B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4CC0B8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12/21, korek PE lub PP - 25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2E3AC9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360CF4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20" w:type="dxa"/>
          </w:tcPr>
          <w:p w14:paraId="216EA19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C45C95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FBCB92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692EE62" w14:textId="4618EE28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738162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DB6526D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14/23, korek PE lub PP - 5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84CFE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029970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20" w:type="dxa"/>
          </w:tcPr>
          <w:p w14:paraId="4816AB5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0A2AF0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575433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3E5FC45" w14:textId="3EA01774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DD00A7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12DF0B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14/23, korek PE lub PP - 10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78578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5C28E9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20" w:type="dxa"/>
          </w:tcPr>
          <w:p w14:paraId="60B9F7F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16A274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EB096C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A31B684" w14:textId="77944D3E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90BB7C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1976AC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14/23, korek PE lub PP - 20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E7067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1EFDE5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20" w:type="dxa"/>
          </w:tcPr>
          <w:p w14:paraId="790D36B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AE5594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F64294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B3A8B74" w14:textId="1090560C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033AE5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9B3DE8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24/29, korek PE lub PP - 100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6DA1B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CE2935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63BE60C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2F8E08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C41C84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473F6A3" w14:textId="52AC1A70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004B2E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F4F8ED2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klasa A z certyfikatem serii, NS 29/32, korek PE lub PP - 200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A26FEC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50824A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4CA4A3D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CA001A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F7F16B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1D6260C" w14:textId="3996ACF7" w:rsidTr="008A58AF">
        <w:trPr>
          <w:trHeight w:val="6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FC9935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3277A4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ze szkła oranżowego klasa A z certyfikatem serii, NS 7/16, korek PE lub PP -1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C8ADCA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640750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6BA0DBB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0D6B20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47654B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5AE93B0" w14:textId="2A9C301E" w:rsidTr="008A58AF">
        <w:trPr>
          <w:trHeight w:val="6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F7E5D1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DC7420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ze szkła oranżowego klasa A z certyfikatem serii, NS 7/16, korek PE lub PP - 2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03D099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0A5DA2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15C419E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A6F653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4EEC79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77BDE13" w14:textId="176CAE46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5648B6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D4588D2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ze szkła oranżowego klasa A z certyfikatem serii, NS 10/19, korek PE lub PP - 5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F9ED14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ACF8DB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20" w:type="dxa"/>
          </w:tcPr>
          <w:p w14:paraId="7A53A5E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814358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3F667DE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780E705" w14:textId="59F91C40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60354C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8D7E98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ze szkła oranżowego klasa A z certyfikatem serii, NS 10/19, korek PE lub PP - 1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2793E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F62AC8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20" w:type="dxa"/>
          </w:tcPr>
          <w:p w14:paraId="58EC855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DA29AC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4BD9D7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0C17133" w14:textId="394EAC62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72B84F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14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B98722F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ze szkła oranżowego klasa A z certyfikatem serii, NS 10/19, korek PE lub PP - 2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261645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D5353C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20" w:type="dxa"/>
          </w:tcPr>
          <w:p w14:paraId="12D0008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055837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A37F06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8DDCCC3" w14:textId="6F0DD610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8209A0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5C2CD7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ze szkła oranżowego klasa A z certyfikatem serii, NS 12/21, korek PE lub PP - 25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51724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898CC2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20" w:type="dxa"/>
          </w:tcPr>
          <w:p w14:paraId="36E2181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979AE8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0DA045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373C90C" w14:textId="46E495D4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0053CB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3F622D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ze szkła oranżowego klasa A z certyfikatem serii, NS 14/23, korek PE lub PP - 5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4A3C2D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9775E9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20" w:type="dxa"/>
          </w:tcPr>
          <w:p w14:paraId="52043F6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63C4BE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A54D04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D9C6CA0" w14:textId="32C69560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BF4D29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3A40914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ze szkła oranżowego klasa A z certyfikatem serii, NS 14/23, korek PE lub PP - 10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A11114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BD0A02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20" w:type="dxa"/>
          </w:tcPr>
          <w:p w14:paraId="35BA303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B99231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75D411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FF48CA6" w14:textId="1F96F88F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500376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459447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y miarowe ze szkła oranżowego klasa A z certyfikatem serii, NS 14/23, korek PE lub PP - 20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A3E32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D4EB7F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20" w:type="dxa"/>
          </w:tcPr>
          <w:p w14:paraId="00032F7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37D6A5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DCA3A5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678D025" w14:textId="522C5AB8" w:rsidTr="008A58AF">
        <w:trPr>
          <w:trHeight w:val="13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3C470D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22295B85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estaw do filtracji fazy ruchomej. W zestawie kolba szklana ze szlifem o pojemności 1 l, lej filtracyjny o pojemności 300 ml, podstawa filtracyjna przeznaczona do filtrów o średnicy 47 mm z sitem wspierającym z topionego szkła, łapa sprężynowa aluminiowa + wąż przyłączeniowy do pompki wodnej o dł. min. 1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A8C36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05C0D5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0" w:type="dxa"/>
          </w:tcPr>
          <w:p w14:paraId="13EEA4C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8DD1E2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AA1134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904D7FD" w14:textId="606E04E7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3D5F9D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2DEF4F0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szklana do zestawu filtracji fazy ruchomej 100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6785B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482625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70BF500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AAB2C7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7BEF7E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AB191D5" w14:textId="7438EE32" w:rsidTr="008A58AF">
        <w:trPr>
          <w:trHeight w:val="13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59DED9F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55C45B3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Zestaw do filtracji fazy ruchomej. W zestawie kolba szklana ze szlifem o pojemności 2 l, lej filtracyjny o pojemności 500 ml, podstawa filtracyjna przeznaczona do filtrów o średnicy 47 mm z różnymi wymiennymi sitami wspierającym, łapa sprężynowa aluminiowa + wąż przyłączeniowy do pompki wodnej o dł. min. 1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FEAB89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AB9885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0" w:type="dxa"/>
          </w:tcPr>
          <w:p w14:paraId="144186F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94CF8E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716E47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623B13D" w14:textId="54482750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93472D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C259EFA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Kolba szklana do zestawu filtracji fazy ruchomej 2000ml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A50E1F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BF9B86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16E94D6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6BCDD3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F18FFB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34E67DFA" w14:textId="2D177057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25353F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41CA012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Barwiacze pionowe Hellendahla długość 93mm, szerokość 43mm, wysokość 97mm (+/- 10 mm w każdym wymiarze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D9B12C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12B4AE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</w:tcPr>
          <w:p w14:paraId="6E15D15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05FB6A6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73D977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D59CCB9" w14:textId="10E9871B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97BC0C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B9F6DC7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alka Petriego szklana śred. 70 mm, wysokość 15 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E43632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A40A72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</w:tcPr>
          <w:p w14:paraId="28CCB7E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2F44E6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9F0D17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FEDCF52" w14:textId="56A117C6" w:rsidTr="008A58AF">
        <w:trPr>
          <w:trHeight w:val="3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790FC69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151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6D41C87F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alka Petriego szklana śred. 90 mm, wysokość 20 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FB59AE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504B05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</w:tcPr>
          <w:p w14:paraId="2839D0D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3921E1F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7D19FAB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6F540DB0" w14:textId="68B34A7D" w:rsidTr="008A58AF">
        <w:trPr>
          <w:trHeight w:val="45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4137753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0797FB6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alka Petriego metal (stal nierdzewna) śred. 90 mm, wysokość 20 m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C9431A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C42877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</w:tcPr>
          <w:p w14:paraId="37C155F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7C9834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13D96B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192A7B69" w14:textId="72CBED9A" w:rsidTr="008A58AF">
        <w:trPr>
          <w:trHeight w:val="678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69E05E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3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7548D22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nasadka destylacyjna prosta ze szkła DURAN ze szlifem wewnętrzny NS14/23 oraz dwoma szlifami zewnetrznymi  NS 14/23, z kątem odpływu 70-80°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1B74FFC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084291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0" w:type="dxa"/>
          </w:tcPr>
          <w:p w14:paraId="2B8A039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75AB011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467283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5C881EA1" w14:textId="547E2516" w:rsidTr="008A58AF">
        <w:trPr>
          <w:trHeight w:val="748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DCD19F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06A5374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nasadka destylacyjna prosta ze szkła DURAN ze szlifem wewnętrzny NS14/23 oraz dwoma szlifami zewnetrznymi  NS 19/26, z kątem odpływu 70-80°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A10557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FACA02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0" w:type="dxa"/>
          </w:tcPr>
          <w:p w14:paraId="3199D71F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18B67A3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661A0C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2397749A" w14:textId="6A6289D9" w:rsidTr="008A58AF">
        <w:trPr>
          <w:trHeight w:val="642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6D0BDE0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5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7B50AC31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nasadka destylacyjna prosta ze szkła DURAN ze szlifem wewnętrzny NS14/23 oraz dwoma szlifami zewnetrznymi  NS 29/32, z kątem odpływu 70-80°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0EAE04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DAB66E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0" w:type="dxa"/>
          </w:tcPr>
          <w:p w14:paraId="75CDE00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22E308F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614F3E9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7F3F6807" w14:textId="382040BB" w:rsidTr="008A58AF">
        <w:trPr>
          <w:trHeight w:val="822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0460F2C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64E133C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trzykawki wykonana ze szkła borokrzemowego z podziałką. Wymienny tłok, z końcówką metalową typu luer lock pojemność 10 mL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C44A9F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138E89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7F97FA29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31EC4C1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486009AB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DE9EE3A" w14:textId="275FC6C1" w:rsidTr="008A58AF">
        <w:trPr>
          <w:trHeight w:val="706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3E86D4D2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559F6078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trzykawki wykonana ze szkła borokrzemowego z podziałką. Wymienny tłok, z końcówką metalową typu luer lock pojemność 20 mL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E44AFD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C199EB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30290EAD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52EAD223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058A79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4A78A747" w14:textId="04221EA8" w:rsidTr="008A58AF">
        <w:trPr>
          <w:trHeight w:val="701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2264FF9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7ACFEA6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trzykawki wykonana ze szkła borokrzemowego z podziałką. Wymienny tłok, z końcówką metalową typu luer lock pojemność 50 mL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2B1D6C8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B89A480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0" w:type="dxa"/>
          </w:tcPr>
          <w:p w14:paraId="48841C85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49A7457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2BFEBB7E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8A58AF" w:rsidRPr="009A7980" w14:paraId="0648BDE4" w14:textId="666BADE8" w:rsidTr="008A58AF">
        <w:trPr>
          <w:trHeight w:val="900"/>
        </w:trPr>
        <w:tc>
          <w:tcPr>
            <w:tcW w:w="563" w:type="dxa"/>
            <w:shd w:val="clear" w:color="auto" w:fill="auto"/>
            <w:noWrap/>
            <w:vAlign w:val="center"/>
            <w:hideMark/>
          </w:tcPr>
          <w:p w14:paraId="11B63466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159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604EC39" w14:textId="77777777" w:rsidR="008A58AF" w:rsidRPr="009A7980" w:rsidRDefault="008A58AF" w:rsidP="008A58AF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trzykawki wykonana ze szkła borokrzemowego z podziałką. Wymienny tłok, z końcówką metalową typu luer lock pojemność 100 mL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5E6FEE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9CDC69A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A7980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0" w:type="dxa"/>
          </w:tcPr>
          <w:p w14:paraId="2E202A94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14:paraId="617B0027" w14:textId="77777777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0F9BC97A" w14:textId="77777777" w:rsidR="008A58AF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  <w:p w14:paraId="48E8F4DA" w14:textId="77777777" w:rsidR="008A58AF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  <w:p w14:paraId="045844D3" w14:textId="77777777" w:rsidR="008A58AF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  <w:p w14:paraId="5C690236" w14:textId="77777777" w:rsidR="008A58AF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  <w:p w14:paraId="24AB084B" w14:textId="77777777" w:rsidR="008A58AF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  <w:p w14:paraId="09DF6989" w14:textId="77777777" w:rsidR="008A58AF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  <w:p w14:paraId="6C7766F4" w14:textId="77777777" w:rsidR="008A58AF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  <w:p w14:paraId="4BFB9504" w14:textId="5AE05DB2" w:rsidR="008A58AF" w:rsidRPr="009A7980" w:rsidRDefault="008A58A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105BDF" w:rsidRPr="009A7980" w14:paraId="217EBFB3" w14:textId="77777777" w:rsidTr="001234AB">
        <w:trPr>
          <w:trHeight w:val="900"/>
        </w:trPr>
        <w:tc>
          <w:tcPr>
            <w:tcW w:w="6799" w:type="dxa"/>
            <w:gridSpan w:val="5"/>
            <w:shd w:val="clear" w:color="auto" w:fill="auto"/>
            <w:noWrap/>
            <w:vAlign w:val="center"/>
          </w:tcPr>
          <w:p w14:paraId="786C653B" w14:textId="54A8710C" w:rsidR="00105BDF" w:rsidRPr="009A7980" w:rsidRDefault="00105BDF" w:rsidP="00105BDF">
            <w:pPr>
              <w:spacing w:after="0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color w:val="000000"/>
                <w:sz w:val="18"/>
                <w:szCs w:val="18"/>
              </w:rPr>
              <w:t>Łącznie:</w:t>
            </w:r>
          </w:p>
        </w:tc>
        <w:tc>
          <w:tcPr>
            <w:tcW w:w="993" w:type="dxa"/>
          </w:tcPr>
          <w:p w14:paraId="71748CE7" w14:textId="77777777" w:rsidR="00105BDF" w:rsidRPr="009A7980" w:rsidRDefault="00105BD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</w:tcPr>
          <w:p w14:paraId="1F4E7F84" w14:textId="77777777" w:rsidR="00105BDF" w:rsidRDefault="00105BDF" w:rsidP="008A58AF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</w:tbl>
    <w:p w14:paraId="71E668EC" w14:textId="2F5418E7" w:rsidR="008A58AF" w:rsidRDefault="008A58AF" w:rsidP="00884736"/>
    <w:p w14:paraId="484C1070" w14:textId="19827BE4" w:rsidR="008A58AF" w:rsidRDefault="008A58AF" w:rsidP="00884736"/>
    <w:p w14:paraId="3DD794DF" w14:textId="12770DF3" w:rsidR="00673C6B" w:rsidRDefault="00673C6B" w:rsidP="00884736"/>
    <w:p w14:paraId="530E53A3" w14:textId="69EA0328" w:rsidR="00673C6B" w:rsidRPr="00105BDF" w:rsidRDefault="00673C6B" w:rsidP="00BC1881">
      <w:pPr>
        <w:rPr>
          <w:b/>
          <w:bCs/>
        </w:rPr>
      </w:pPr>
      <w:r w:rsidRPr="00105BDF">
        <w:rPr>
          <w:b/>
          <w:bCs/>
        </w:rPr>
        <w:t>Część III</w:t>
      </w:r>
      <w:r w:rsidR="00105BDF" w:rsidRPr="00105BDF">
        <w:rPr>
          <w:b/>
          <w:bCs/>
        </w:rPr>
        <w:t>:</w:t>
      </w:r>
      <w:r w:rsidRPr="00105BDF">
        <w:rPr>
          <w:b/>
          <w:bCs/>
        </w:rPr>
        <w:t xml:space="preserve"> Szkło laboratoryjne</w:t>
      </w:r>
    </w:p>
    <w:tbl>
      <w:tblPr>
        <w:tblW w:w="949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7"/>
        <w:gridCol w:w="3114"/>
        <w:gridCol w:w="1133"/>
        <w:gridCol w:w="1431"/>
        <w:gridCol w:w="1121"/>
        <w:gridCol w:w="851"/>
        <w:gridCol w:w="1276"/>
      </w:tblGrid>
      <w:tr w:rsidR="002E25BB" w:rsidRPr="00520C3E" w14:paraId="3C94371F" w14:textId="28319D6F" w:rsidTr="00105BDF">
        <w:trPr>
          <w:trHeight w:val="293"/>
          <w:jc w:val="center"/>
        </w:trPr>
        <w:tc>
          <w:tcPr>
            <w:tcW w:w="567" w:type="dxa"/>
            <w:shd w:val="clear" w:color="auto" w:fill="2E74B5" w:themeFill="accent1" w:themeFillShade="BF"/>
            <w:noWrap/>
            <w:vAlign w:val="center"/>
            <w:hideMark/>
          </w:tcPr>
          <w:p w14:paraId="741974D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lp</w:t>
            </w:r>
          </w:p>
        </w:tc>
        <w:tc>
          <w:tcPr>
            <w:tcW w:w="3114" w:type="dxa"/>
            <w:shd w:val="clear" w:color="auto" w:fill="2E74B5" w:themeFill="accent1" w:themeFillShade="BF"/>
            <w:noWrap/>
            <w:vAlign w:val="center"/>
            <w:hideMark/>
          </w:tcPr>
          <w:p w14:paraId="0FA344FA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Nazwa</w:t>
            </w:r>
          </w:p>
        </w:tc>
        <w:tc>
          <w:tcPr>
            <w:tcW w:w="1133" w:type="dxa"/>
            <w:shd w:val="clear" w:color="auto" w:fill="2E74B5" w:themeFill="accent1" w:themeFillShade="BF"/>
            <w:noWrap/>
            <w:vAlign w:val="center"/>
            <w:hideMark/>
          </w:tcPr>
          <w:p w14:paraId="0599F69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jednostka</w:t>
            </w:r>
          </w:p>
        </w:tc>
        <w:tc>
          <w:tcPr>
            <w:tcW w:w="1431" w:type="dxa"/>
            <w:shd w:val="clear" w:color="auto" w:fill="2E74B5" w:themeFill="accent1" w:themeFillShade="BF"/>
            <w:noWrap/>
            <w:vAlign w:val="center"/>
            <w:hideMark/>
          </w:tcPr>
          <w:p w14:paraId="7E95316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zapotrzebowanie [szt. lub opak.]</w:t>
            </w:r>
          </w:p>
        </w:tc>
        <w:tc>
          <w:tcPr>
            <w:tcW w:w="1121" w:type="dxa"/>
            <w:shd w:val="clear" w:color="auto" w:fill="2E74B5" w:themeFill="accent1" w:themeFillShade="BF"/>
            <w:vAlign w:val="center"/>
          </w:tcPr>
          <w:p w14:paraId="62965C2C" w14:textId="0B1B1D96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cena jednostkowa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0B3DD251" w14:textId="2A4ACD26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wartość netto</w:t>
            </w:r>
          </w:p>
        </w:tc>
        <w:tc>
          <w:tcPr>
            <w:tcW w:w="1276" w:type="dxa"/>
            <w:shd w:val="clear" w:color="auto" w:fill="2E74B5" w:themeFill="accent1" w:themeFillShade="BF"/>
            <w:vAlign w:val="center"/>
          </w:tcPr>
          <w:p w14:paraId="12ACF37D" w14:textId="77777777" w:rsidR="002E25BB" w:rsidRPr="0040647A" w:rsidRDefault="002E25BB" w:rsidP="002E25B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wartość</w:t>
            </w:r>
          </w:p>
          <w:p w14:paraId="127173C8" w14:textId="1005BD3B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40647A">
              <w:rPr>
                <w:rFonts w:eastAsia="Times New Roman" w:cstheme="minorHAnsi"/>
                <w:b/>
                <w:bCs/>
                <w:color w:val="FFFFFF" w:themeColor="background1"/>
                <w:sz w:val="16"/>
                <w:szCs w:val="16"/>
              </w:rPr>
              <w:t>brutto</w:t>
            </w:r>
          </w:p>
        </w:tc>
      </w:tr>
      <w:tr w:rsidR="002E25BB" w:rsidRPr="00520C3E" w14:paraId="23A0903F" w14:textId="25738BEF" w:rsidTr="00105BDF">
        <w:trPr>
          <w:trHeight w:val="291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D1374D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3114" w:type="dxa"/>
            <w:shd w:val="clear" w:color="auto" w:fill="auto"/>
            <w:vAlign w:val="center"/>
            <w:hideMark/>
          </w:tcPr>
          <w:p w14:paraId="0E76D22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ba gruszkowa 50 ml ze szlifem NS29 ze szkła Dura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7F69A8F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382FFE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0</w:t>
            </w:r>
          </w:p>
        </w:tc>
        <w:tc>
          <w:tcPr>
            <w:tcW w:w="1121" w:type="dxa"/>
          </w:tcPr>
          <w:p w14:paraId="6677A5B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46BE446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CCC2637" w14:textId="5DBA14D6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5070FFFB" w14:textId="1EE2F662" w:rsidTr="00105BDF">
        <w:trPr>
          <w:trHeight w:val="267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1CA8B5D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3114" w:type="dxa"/>
            <w:shd w:val="clear" w:color="auto" w:fill="auto"/>
            <w:vAlign w:val="center"/>
            <w:hideMark/>
          </w:tcPr>
          <w:p w14:paraId="32515DC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ba gruszkowa 100 ml ze szlifem NS29 ze szkła Dura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76868F53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33557A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0</w:t>
            </w:r>
          </w:p>
        </w:tc>
        <w:tc>
          <w:tcPr>
            <w:tcW w:w="1121" w:type="dxa"/>
          </w:tcPr>
          <w:p w14:paraId="631A69A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73EAE77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412BE62" w14:textId="0C5354DA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66CBD704" w14:textId="5E1E7297" w:rsidTr="00105BDF">
        <w:trPr>
          <w:trHeight w:val="271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A19174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3</w:t>
            </w:r>
          </w:p>
        </w:tc>
        <w:tc>
          <w:tcPr>
            <w:tcW w:w="3114" w:type="dxa"/>
            <w:shd w:val="clear" w:color="auto" w:fill="auto"/>
            <w:vAlign w:val="center"/>
            <w:hideMark/>
          </w:tcPr>
          <w:p w14:paraId="4F9DCEA3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ba gruszkowa 250 ml ze szlifem NS29 ze szkła Dura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740D1BA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5E9D63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0</w:t>
            </w:r>
          </w:p>
        </w:tc>
        <w:tc>
          <w:tcPr>
            <w:tcW w:w="1121" w:type="dxa"/>
          </w:tcPr>
          <w:p w14:paraId="152E8D0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4E87FB13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11F0583" w14:textId="15BEA9E2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66374EEB" w14:textId="2E2359B1" w:rsidTr="00105BDF">
        <w:trPr>
          <w:trHeight w:val="261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504A8E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4</w:t>
            </w:r>
          </w:p>
        </w:tc>
        <w:tc>
          <w:tcPr>
            <w:tcW w:w="3114" w:type="dxa"/>
            <w:shd w:val="clear" w:color="auto" w:fill="auto"/>
            <w:vAlign w:val="center"/>
            <w:hideMark/>
          </w:tcPr>
          <w:p w14:paraId="0ED01703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ba gruszkowa 500 ml ze szlifem NS29 ze szkła Dura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600F7BF2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D12D30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0</w:t>
            </w:r>
          </w:p>
        </w:tc>
        <w:tc>
          <w:tcPr>
            <w:tcW w:w="1121" w:type="dxa"/>
          </w:tcPr>
          <w:p w14:paraId="1EC7010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148D3C8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D34B2BF" w14:textId="51B7D5AD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081CC3F1" w14:textId="09B9FBE4" w:rsidTr="00105BDF">
        <w:trPr>
          <w:trHeight w:val="265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2DB8C3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5</w:t>
            </w:r>
          </w:p>
        </w:tc>
        <w:tc>
          <w:tcPr>
            <w:tcW w:w="3114" w:type="dxa"/>
            <w:shd w:val="clear" w:color="auto" w:fill="auto"/>
            <w:vAlign w:val="center"/>
            <w:hideMark/>
          </w:tcPr>
          <w:p w14:paraId="6B9F546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ba gruszkowa 1000 ml ze szlifem NS29 ze szkła Dura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5A75CA42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3DD33E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6</w:t>
            </w:r>
          </w:p>
        </w:tc>
        <w:tc>
          <w:tcPr>
            <w:tcW w:w="1121" w:type="dxa"/>
          </w:tcPr>
          <w:p w14:paraId="5C169E6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7BBCA3AA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F011DA3" w14:textId="095778A9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20D4CBCA" w14:textId="28DADED1" w:rsidTr="00105BDF">
        <w:trPr>
          <w:trHeight w:val="269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295AFD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6</w:t>
            </w:r>
          </w:p>
        </w:tc>
        <w:tc>
          <w:tcPr>
            <w:tcW w:w="3114" w:type="dxa"/>
            <w:shd w:val="clear" w:color="auto" w:fill="auto"/>
            <w:vAlign w:val="center"/>
            <w:hideMark/>
          </w:tcPr>
          <w:p w14:paraId="5386D8C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ba gruszkowa 2000 ml ze szlifem NS29 ze szkła Duran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7736A9FF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72490D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6</w:t>
            </w:r>
          </w:p>
        </w:tc>
        <w:tc>
          <w:tcPr>
            <w:tcW w:w="1121" w:type="dxa"/>
          </w:tcPr>
          <w:p w14:paraId="7A41D96F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3333661E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FA2C147" w14:textId="0EDF9A69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3ACD999D" w14:textId="51DDBA53" w:rsidTr="00105BDF">
        <w:trPr>
          <w:trHeight w:val="273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E9AD5C2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7</w:t>
            </w:r>
          </w:p>
        </w:tc>
        <w:tc>
          <w:tcPr>
            <w:tcW w:w="3114" w:type="dxa"/>
            <w:shd w:val="clear" w:color="auto" w:fill="auto"/>
            <w:vAlign w:val="center"/>
            <w:hideMark/>
          </w:tcPr>
          <w:p w14:paraId="350730FE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Złączki redukcyjne z oliwką zgiętą (90°), szlif męski NS14/2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6FEF5EF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D1BB3CD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4</w:t>
            </w:r>
          </w:p>
        </w:tc>
        <w:tc>
          <w:tcPr>
            <w:tcW w:w="1121" w:type="dxa"/>
          </w:tcPr>
          <w:p w14:paraId="5BE7D2A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4160672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241F3F8" w14:textId="55E15AAC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5E8BF974" w14:textId="7739478F" w:rsidTr="00105BDF">
        <w:trPr>
          <w:trHeight w:val="263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C8AE33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8</w:t>
            </w:r>
          </w:p>
        </w:tc>
        <w:tc>
          <w:tcPr>
            <w:tcW w:w="3114" w:type="dxa"/>
            <w:shd w:val="clear" w:color="auto" w:fill="auto"/>
            <w:vAlign w:val="center"/>
            <w:hideMark/>
          </w:tcPr>
          <w:p w14:paraId="773BA43F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Złączki redukcyjne z oliwką zgiętą (90°), szlif męski NS19/2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4618FB0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763E66F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4</w:t>
            </w:r>
          </w:p>
        </w:tc>
        <w:tc>
          <w:tcPr>
            <w:tcW w:w="1121" w:type="dxa"/>
          </w:tcPr>
          <w:p w14:paraId="154D221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12A074A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B7B2A50" w14:textId="2A6227E0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3DEFEDC0" w14:textId="6F133885" w:rsidTr="00105BDF">
        <w:trPr>
          <w:trHeight w:val="267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AEDBBC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9</w:t>
            </w:r>
          </w:p>
        </w:tc>
        <w:tc>
          <w:tcPr>
            <w:tcW w:w="3114" w:type="dxa"/>
            <w:shd w:val="clear" w:color="auto" w:fill="auto"/>
            <w:vAlign w:val="center"/>
            <w:hideMark/>
          </w:tcPr>
          <w:p w14:paraId="4D494C3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Złączki redukcyjne z oliwką zgiętą (90°), szlif męski NS29/3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0FFE613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CE3E5B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6</w:t>
            </w:r>
          </w:p>
        </w:tc>
        <w:tc>
          <w:tcPr>
            <w:tcW w:w="1121" w:type="dxa"/>
          </w:tcPr>
          <w:p w14:paraId="6CB9A43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2FA0CA0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F6C3117" w14:textId="30A7C79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7AEECBC4" w14:textId="04A4130E" w:rsidTr="00105BDF">
        <w:trPr>
          <w:trHeight w:val="270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880C3E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0</w:t>
            </w:r>
          </w:p>
        </w:tc>
        <w:tc>
          <w:tcPr>
            <w:tcW w:w="3114" w:type="dxa"/>
            <w:shd w:val="clear" w:color="auto" w:fill="auto"/>
            <w:vAlign w:val="center"/>
            <w:hideMark/>
          </w:tcPr>
          <w:p w14:paraId="3EE8570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Bubbler podwójny (jak na rys. 1.), średnica rurki 8mm, wymiary pojemnika ok. 26x120mm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725E6BE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B5F1D2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121" w:type="dxa"/>
          </w:tcPr>
          <w:p w14:paraId="5877A73E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62C62D4A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57BAF71" w14:textId="4673C7D6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26F39D95" w14:textId="1506541A" w:rsidTr="00105BDF">
        <w:trPr>
          <w:trHeight w:val="526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60C138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1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0856805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nasadka łuk wielokątowa (krówka) ze szkła DURAN z króccem odsysającym, szlif wew. NS 14/23, szlify zew. NS 14/23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7986FA1F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4A367A03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22EB7B3E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71D11E6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ED518F4" w14:textId="67C453D6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207694EB" w14:textId="402B0243" w:rsidTr="00105BDF">
        <w:trPr>
          <w:trHeight w:val="534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AF1247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2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401099B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nasadka łuk wielokątowa (krówka) ze szkła DURAN z króccem odsysającym, szlif wew. NS 19/26, szlify zew. NS 14/23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57E5A2A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1F9E8C3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3FAD137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63547F9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D0291F7" w14:textId="7E88DB5D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2155FE7D" w14:textId="76A69176" w:rsidTr="00105BDF">
        <w:trPr>
          <w:trHeight w:val="556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03BBAEA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3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0E7E57B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nasadka łuk wielokątowa (krówka)ze szkła DURAN z króccem odsysającym, szlif wew. NS 29/32, szlify zew. NS 14/23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1FF6A2A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53CAACDA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6B441F02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56E63983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F2748CF" w14:textId="3BAF809F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308D0D69" w14:textId="51213199" w:rsidTr="00105BDF">
        <w:trPr>
          <w:trHeight w:val="675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B10CC5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4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4E7BF1A8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ba wyparkowa do osadów (Pear-Shaped Drying Flasks) ze szkła Duran NS29 2000 mL zgodny z produktem Roth nr kat. TH75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03F2A1F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0E3C0B6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0AACC63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05DAD168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17892ED" w14:textId="59394A0E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4E7B1D51" w14:textId="09A9477F" w:rsidTr="00105BDF">
        <w:trPr>
          <w:trHeight w:val="698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E483D1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5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245BEA2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ba wyparkowa do osadów (Pear-Shaped Drying Flasks) ze szkła Duran NS29 1000 mL zgodny z produktem Roth nr kat. TH74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7531C0DD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10C0C61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5000A10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3CBE4318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E288BDC" w14:textId="36A03FD9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4258E302" w14:textId="348A4928" w:rsidTr="00105BDF">
        <w:trPr>
          <w:trHeight w:val="668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4208D88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6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4FE283D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ba wyparkowa do osadów (Pear-Shaped Drying Flasks) ze szkła Duran NS29 500 mL zgodny z produktem Roth nr kat. TH73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3FE84BA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4DAB5E9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024C4E5E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083FF4D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825579A" w14:textId="6A20D2B2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13EF9DDE" w14:textId="0B9E8125" w:rsidTr="00105BDF">
        <w:trPr>
          <w:trHeight w:val="830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7098BE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7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744833DE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Rurki filtracyjne ze szkła DURAN ze spiekiem o porowatości 3 średnica rurki 6-8 mm, średnica spieku 10-13 mm zgodny z produktem Roth nr kat. AAC9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10FAB28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7C9FA7A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0</w:t>
            </w:r>
          </w:p>
        </w:tc>
        <w:tc>
          <w:tcPr>
            <w:tcW w:w="1121" w:type="dxa"/>
          </w:tcPr>
          <w:p w14:paraId="42F2F1C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6D841C2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ACD25E2" w14:textId="18A0D7D1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5ACDAAD2" w14:textId="0B3326D9" w:rsidTr="00105BDF">
        <w:trPr>
          <w:trHeight w:val="1509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A880C3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lastRenderedPageBreak/>
              <w:t>18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0049672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Mikroaparat destylacyjny ze szkła borokrzemowego 3.3, zwarta konstrukcja umożliwiająca przpływ kondensatu bez strat. Krótka nasadka destylacyjna ze szlifem wewnętrznym i dwoma szlifami zewnętrznymi NS 14/23, chłodnica Liebiga o długości płaszcza 60-75 mm i końcówką próżniową. Krówka destylacyjna bez końcówki próżniowej ze szlifami NS 14/23 zgodny z produktem Roth nr kat. AAN5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1B0746D2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01349F3D" w14:textId="77777777" w:rsidR="002E25BB" w:rsidRPr="00520C3E" w:rsidRDefault="002E25BB" w:rsidP="002E25BB">
            <w:pPr>
              <w:spacing w:after="0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 xml:space="preserve">                  </w:t>
            </w: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055D1D5D" w14:textId="77777777" w:rsidR="002E25BB" w:rsidRDefault="002E25BB" w:rsidP="002E25BB">
            <w:pPr>
              <w:spacing w:after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A9750E" w14:textId="77777777" w:rsidR="002E25BB" w:rsidRDefault="002E25BB" w:rsidP="002E25BB">
            <w:pPr>
              <w:spacing w:after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465FAD8" w14:textId="00380877" w:rsidR="002E25BB" w:rsidRDefault="002E25BB" w:rsidP="002E25BB">
            <w:pPr>
              <w:spacing w:after="0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77F234B8" w14:textId="17550A29" w:rsidTr="00105BDF">
        <w:trPr>
          <w:trHeight w:val="683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F1F14F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9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0673B1B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Łącznik z oliwką próżniową ze szkła DURAN, łuk 105°, ze szlifem zewnętrznym i zewnętrznym NS14/23 zgodny z produktem Roth nr kat. EPP9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1F7510C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691223BF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7E21E78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0F12B80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4738AA1" w14:textId="7FFC59EC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43F9817E" w14:textId="4F9A241F" w:rsidTr="00105BDF">
        <w:trPr>
          <w:trHeight w:val="692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1DD6AF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0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465E0E0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Łącznik z oliwką próżniową ze szkła DURAN, łuk 105°, ze szlifem zewnętrznym i zewnętrznym NS19/26 zgodny z produktem Roth nr kat. EPT0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214C08A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7CF451F8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4D61D8A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6271160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76886BC" w14:textId="5C2A6BA9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6BF5A875" w14:textId="3005D375" w:rsidTr="00105BDF">
        <w:trPr>
          <w:trHeight w:val="675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5E995EA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1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7D29155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Łącznik z oliwką próżniową ze szkła DURAN, łuk 105°, ze szlifem zewnętrznym i zewnętrznym NS29/32 zgodny z produktem Roth nr kat. EPT2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2C25651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31A3977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3C76100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516BA3A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A8DFE54" w14:textId="2767BA8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40C82052" w14:textId="6462B9A6" w:rsidTr="00105BDF">
        <w:trPr>
          <w:trHeight w:val="676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A4C8B9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2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7594CA4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mora chromatograficzna ze szkła DURAN z oszlifowaną szklaną płytą o wymiarach długość 240-260 mm szerokość 100-150 mm wysokość 240-250 mm zgodny z produktem Roth nr kat. T073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68218B4A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69E99363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079C94B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2459A50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A790D0A" w14:textId="29726356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00178AD7" w14:textId="50F61C83" w:rsidTr="00105BDF">
        <w:trPr>
          <w:trHeight w:val="399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88CBE1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3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2A6512B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Pipeta wielomiarowa z tłokiem ssącym z podziałką o pojemności 25 ml zgodny z produktem Roth nr kat. T747.1 lub równoważne</w:t>
            </w:r>
          </w:p>
        </w:tc>
        <w:tc>
          <w:tcPr>
            <w:tcW w:w="1133" w:type="dxa"/>
            <w:shd w:val="clear" w:color="auto" w:fill="auto"/>
            <w:noWrap/>
            <w:vAlign w:val="bottom"/>
            <w:hideMark/>
          </w:tcPr>
          <w:p w14:paraId="028C676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F66A6BD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121" w:type="dxa"/>
          </w:tcPr>
          <w:p w14:paraId="5E5BE36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49984E5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CB0AC4D" w14:textId="1E1C954C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7414E57D" w14:textId="70CED039" w:rsidTr="00105BDF">
        <w:trPr>
          <w:trHeight w:val="547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2360CF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4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0E9CDFD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Pipeta wielomiarowa z tłokiem ssącym z podziałką o pojemności 10 ml zgodny z produktem Roth nr kat. T745.1 lub równoważne</w:t>
            </w:r>
          </w:p>
        </w:tc>
        <w:tc>
          <w:tcPr>
            <w:tcW w:w="1133" w:type="dxa"/>
            <w:shd w:val="clear" w:color="auto" w:fill="auto"/>
            <w:noWrap/>
            <w:vAlign w:val="bottom"/>
            <w:hideMark/>
          </w:tcPr>
          <w:p w14:paraId="3343F66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14F8E5A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121" w:type="dxa"/>
          </w:tcPr>
          <w:p w14:paraId="70D876AE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35DBADAD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9171B22" w14:textId="73022F40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2B00FAA2" w14:textId="1678CE15" w:rsidTr="00105BDF">
        <w:trPr>
          <w:trHeight w:val="543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0B4E19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5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163F87B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Pipeta wielomiarowa z tłokiem ssącym z podziałką o pojemności 5 ml zgodny z produktem Roth nr kat. T744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1E466F38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0F2574DD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121" w:type="dxa"/>
          </w:tcPr>
          <w:p w14:paraId="37530B58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428A8EFE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386B03B" w14:textId="47A2906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513E8B65" w14:textId="51238E8A" w:rsidTr="00105BDF">
        <w:trPr>
          <w:trHeight w:val="678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F9BE31B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6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7A645CDF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Nasadka dwuszyjna ze szkła DURAN z równoległymi szyjami z dwoma szlifami wewnętrznymi NS29/32 oraz dolnym szlifem zewnętrznym NS29/32 zgodny z produktem Roth nr kat. Y677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774BBD9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2FB516F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42B1BCBF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065BF0AD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C202C6E" w14:textId="589C7C5D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719CCD46" w14:textId="5955722B" w:rsidTr="00105BDF">
        <w:trPr>
          <w:trHeight w:val="687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7768C1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lastRenderedPageBreak/>
              <w:t>27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49E9257F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umna destylacyjna Hempla ze szkła DURAN do napełniania ze szlifem zewnętrznym i wewnętrznym NS29/32 o długości 300 mm zgodny z produktem Roth nr kat. TK20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10505C7F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75F9221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121" w:type="dxa"/>
          </w:tcPr>
          <w:p w14:paraId="7952C0CD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2451BA08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E09BF47" w14:textId="102CDE1D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41353B5A" w14:textId="16FBD09A" w:rsidTr="00105BDF">
        <w:trPr>
          <w:trHeight w:val="808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77BF43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8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59557ABC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kolumna destylacyjna Hempla ze szkła DURAN do napełniania ze szlifem zewnętrznym i wewnętrznym NS29/32 o długości 800 mm zgodny z produktem Roth nr kat. TK22.1 lub równoważne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3F526F7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588A002A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121" w:type="dxa"/>
          </w:tcPr>
          <w:p w14:paraId="1022C142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2110CA88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57E5433" w14:textId="6E5A80EC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516F485D" w14:textId="6A710177" w:rsidTr="00105BDF">
        <w:trPr>
          <w:trHeight w:val="418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232BB58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9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5F49FC07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Pierścienie Raschiga o średnicy zewnętrznej 5 mm i wysokości 5 mm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3456895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vAlign w:val="center"/>
            <w:hideMark/>
          </w:tcPr>
          <w:p w14:paraId="76DE83B2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121" w:type="dxa"/>
          </w:tcPr>
          <w:p w14:paraId="1EF99E06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74BFDCA0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C522360" w14:textId="1C36935B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2E25BB" w:rsidRPr="00520C3E" w14:paraId="74B15748" w14:textId="4623D7FE" w:rsidTr="00105BDF">
        <w:trPr>
          <w:trHeight w:val="409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537E5A3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3C716D7D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color w:val="000000"/>
                <w:sz w:val="18"/>
                <w:szCs w:val="18"/>
              </w:rPr>
              <w:t>Kolumny Vigreux, z płaszczem, wys. robocza 300 mm, szlif 29/32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668234FE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C37D34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7244582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69AB2B23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821F500" w14:textId="7F7FECC5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2E25BB" w:rsidRPr="00520C3E" w14:paraId="3904E3E2" w14:textId="79C0F702" w:rsidTr="00105BDF">
        <w:trPr>
          <w:trHeight w:val="276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26E5519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3114" w:type="dxa"/>
            <w:shd w:val="clear" w:color="auto" w:fill="auto"/>
            <w:vAlign w:val="bottom"/>
            <w:hideMark/>
          </w:tcPr>
          <w:p w14:paraId="6DC3884E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color w:val="000000"/>
                <w:sz w:val="18"/>
                <w:szCs w:val="18"/>
              </w:rPr>
              <w:t>Kolumny Vigreux, z płaszczem, wys. robocza 200 mm, szlif 14/23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01510B94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D35EE5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20C3E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1" w:type="dxa"/>
          </w:tcPr>
          <w:p w14:paraId="6F5FA8F5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10C69671" w14:textId="77777777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AD10B26" w14:textId="66A2DB5E" w:rsidR="002E25BB" w:rsidRPr="00520C3E" w:rsidRDefault="002E25BB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105BDF" w:rsidRPr="00520C3E" w14:paraId="4539A149" w14:textId="77777777" w:rsidTr="005F0E25">
        <w:trPr>
          <w:trHeight w:val="276"/>
          <w:jc w:val="center"/>
        </w:trPr>
        <w:tc>
          <w:tcPr>
            <w:tcW w:w="7366" w:type="dxa"/>
            <w:gridSpan w:val="5"/>
            <w:shd w:val="clear" w:color="auto" w:fill="auto"/>
            <w:noWrap/>
            <w:vAlign w:val="center"/>
          </w:tcPr>
          <w:p w14:paraId="64F1DD39" w14:textId="47ACF102" w:rsidR="00105BDF" w:rsidRPr="00520C3E" w:rsidRDefault="00105BDF" w:rsidP="00105BDF">
            <w:pPr>
              <w:spacing w:after="0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Łącznie:</w:t>
            </w:r>
          </w:p>
        </w:tc>
        <w:tc>
          <w:tcPr>
            <w:tcW w:w="851" w:type="dxa"/>
          </w:tcPr>
          <w:p w14:paraId="2DC0B8DD" w14:textId="77777777" w:rsidR="00105BDF" w:rsidRPr="00520C3E" w:rsidRDefault="00105BDF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580B201" w14:textId="77777777" w:rsidR="00105BDF" w:rsidRPr="00520C3E" w:rsidRDefault="00105BDF" w:rsidP="002E25BB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</w:tbl>
    <w:p w14:paraId="7C5EDC12" w14:textId="0D77AC71" w:rsidR="00673C6B" w:rsidRDefault="00673C6B" w:rsidP="00884736"/>
    <w:p w14:paraId="645E7FF0" w14:textId="25CDB8A7" w:rsidR="00343B23" w:rsidRPr="00105BDF" w:rsidRDefault="00343B23" w:rsidP="00BC1881">
      <w:pPr>
        <w:rPr>
          <w:b/>
          <w:bCs/>
        </w:rPr>
      </w:pPr>
      <w:r w:rsidRPr="00105BDF">
        <w:rPr>
          <w:b/>
          <w:bCs/>
        </w:rPr>
        <w:t>Część IV</w:t>
      </w:r>
      <w:r w:rsidR="00105BDF" w:rsidRPr="00105BDF">
        <w:rPr>
          <w:b/>
          <w:bCs/>
        </w:rPr>
        <w:t>:</w:t>
      </w:r>
      <w:r w:rsidRPr="00105BDF">
        <w:rPr>
          <w:b/>
          <w:bCs/>
        </w:rPr>
        <w:t xml:space="preserve"> Materiały zużywalne </w:t>
      </w:r>
    </w:p>
    <w:tbl>
      <w:tblPr>
        <w:tblpPr w:leftFromText="141" w:rightFromText="141" w:vertAnchor="text" w:horzAnchor="page" w:tblpX="1268" w:tblpY="403"/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1"/>
        <w:gridCol w:w="3110"/>
        <w:gridCol w:w="1033"/>
        <w:gridCol w:w="1573"/>
        <w:gridCol w:w="1107"/>
        <w:gridCol w:w="937"/>
        <w:gridCol w:w="1162"/>
      </w:tblGrid>
      <w:tr w:rsidR="00343B23" w:rsidRPr="00EB2828" w14:paraId="78E65397" w14:textId="6A272E2E" w:rsidTr="007C259E">
        <w:trPr>
          <w:trHeight w:val="300"/>
        </w:trPr>
        <w:tc>
          <w:tcPr>
            <w:tcW w:w="571" w:type="dxa"/>
            <w:shd w:val="clear" w:color="auto" w:fill="2E74B5" w:themeFill="accent1" w:themeFillShade="BF"/>
            <w:noWrap/>
            <w:vAlign w:val="center"/>
            <w:hideMark/>
          </w:tcPr>
          <w:p w14:paraId="6638221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LP</w:t>
            </w:r>
          </w:p>
        </w:tc>
        <w:tc>
          <w:tcPr>
            <w:tcW w:w="3110" w:type="dxa"/>
            <w:shd w:val="clear" w:color="auto" w:fill="2E74B5" w:themeFill="accent1" w:themeFillShade="BF"/>
            <w:noWrap/>
            <w:vAlign w:val="center"/>
            <w:hideMark/>
          </w:tcPr>
          <w:p w14:paraId="1280227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nazwa</w:t>
            </w:r>
          </w:p>
        </w:tc>
        <w:tc>
          <w:tcPr>
            <w:tcW w:w="1033" w:type="dxa"/>
            <w:shd w:val="clear" w:color="auto" w:fill="2E74B5" w:themeFill="accent1" w:themeFillShade="BF"/>
            <w:noWrap/>
            <w:vAlign w:val="center"/>
            <w:hideMark/>
          </w:tcPr>
          <w:p w14:paraId="58B7413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jednostka</w:t>
            </w:r>
          </w:p>
        </w:tc>
        <w:tc>
          <w:tcPr>
            <w:tcW w:w="1573" w:type="dxa"/>
            <w:shd w:val="clear" w:color="auto" w:fill="2E74B5" w:themeFill="accent1" w:themeFillShade="BF"/>
            <w:noWrap/>
            <w:vAlign w:val="center"/>
            <w:hideMark/>
          </w:tcPr>
          <w:p w14:paraId="094CC85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zapotrzebowanie [szt./ opak. /rolka/metr]</w:t>
            </w:r>
          </w:p>
        </w:tc>
        <w:tc>
          <w:tcPr>
            <w:tcW w:w="938" w:type="dxa"/>
            <w:shd w:val="clear" w:color="auto" w:fill="2E74B5" w:themeFill="accent1" w:themeFillShade="BF"/>
            <w:vAlign w:val="center"/>
          </w:tcPr>
          <w:p w14:paraId="61AEC61D" w14:textId="5DA1EDC5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cena jednostkowa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723F13C5" w14:textId="282B775C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wartość netto</w:t>
            </w:r>
          </w:p>
        </w:tc>
        <w:tc>
          <w:tcPr>
            <w:tcW w:w="1276" w:type="dxa"/>
            <w:shd w:val="clear" w:color="auto" w:fill="2E74B5" w:themeFill="accent1" w:themeFillShade="BF"/>
            <w:vAlign w:val="center"/>
          </w:tcPr>
          <w:p w14:paraId="268EC144" w14:textId="77777777" w:rsidR="00343B23" w:rsidRPr="00813FFB" w:rsidRDefault="00343B23" w:rsidP="00343B23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wartość</w:t>
            </w:r>
          </w:p>
          <w:p w14:paraId="7C239A03" w14:textId="4D99140F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brutto</w:t>
            </w:r>
          </w:p>
        </w:tc>
      </w:tr>
      <w:tr w:rsidR="00343B23" w:rsidRPr="00EB2828" w14:paraId="5A721545" w14:textId="7CD8563A" w:rsidTr="00343B23">
        <w:trPr>
          <w:trHeight w:val="670"/>
        </w:trPr>
        <w:tc>
          <w:tcPr>
            <w:tcW w:w="571" w:type="dxa"/>
            <w:shd w:val="clear" w:color="auto" w:fill="auto"/>
            <w:vAlign w:val="center"/>
            <w:hideMark/>
          </w:tcPr>
          <w:p w14:paraId="3721BEC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24A0493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ipety Pasteura, szklane, dł. 150 mm (do jednorazowego użytku w laboratoriach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426491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5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BCE6CA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38" w:type="dxa"/>
          </w:tcPr>
          <w:p w14:paraId="792AAA6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ECFF18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270FA1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11057F1" w14:textId="13360F8E" w:rsidTr="00343B23">
        <w:trPr>
          <w:trHeight w:val="539"/>
        </w:trPr>
        <w:tc>
          <w:tcPr>
            <w:tcW w:w="571" w:type="dxa"/>
            <w:shd w:val="clear" w:color="auto" w:fill="auto"/>
            <w:vAlign w:val="center"/>
            <w:hideMark/>
          </w:tcPr>
          <w:p w14:paraId="65A6E59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EC380F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ipety Pasteura, szklane, dł. 230mm (do jednorazowego użytku w laboratoriach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D366D4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5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C0AFA7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938" w:type="dxa"/>
          </w:tcPr>
          <w:p w14:paraId="7C37472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389305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BFF88F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61F4AFE" w14:textId="35361F0F" w:rsidTr="00343B23">
        <w:trPr>
          <w:trHeight w:val="702"/>
        </w:trPr>
        <w:tc>
          <w:tcPr>
            <w:tcW w:w="571" w:type="dxa"/>
            <w:shd w:val="clear" w:color="auto" w:fill="auto"/>
            <w:vAlign w:val="center"/>
            <w:hideMark/>
          </w:tcPr>
          <w:p w14:paraId="2B0A865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DD00CD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moczek do pipet, bezbarwny, tworzywo silikonowe, długość 40mm, średnica otworu 5mm, zaciąganie objętości 1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188B8F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52DC6E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938" w:type="dxa"/>
          </w:tcPr>
          <w:p w14:paraId="38349BE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CB3BB2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85246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EE436C7" w14:textId="075B5AB6" w:rsidTr="00343B23">
        <w:trPr>
          <w:trHeight w:val="712"/>
        </w:trPr>
        <w:tc>
          <w:tcPr>
            <w:tcW w:w="571" w:type="dxa"/>
            <w:shd w:val="clear" w:color="auto" w:fill="auto"/>
            <w:vAlign w:val="center"/>
            <w:hideMark/>
          </w:tcPr>
          <w:p w14:paraId="198CAFD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54396F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moczek do pipet, bezbarwny, tworzywo silikonowe, długość 53mm, średnica otworu 6mm, zaciąganie objętości 2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D0347D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1E8C3B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938" w:type="dxa"/>
          </w:tcPr>
          <w:p w14:paraId="29A9734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5EC8CD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6B39F4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F11CA08" w14:textId="43F34D1A" w:rsidTr="00343B23">
        <w:trPr>
          <w:trHeight w:val="552"/>
        </w:trPr>
        <w:tc>
          <w:tcPr>
            <w:tcW w:w="571" w:type="dxa"/>
            <w:shd w:val="clear" w:color="auto" w:fill="auto"/>
            <w:vAlign w:val="center"/>
            <w:hideMark/>
          </w:tcPr>
          <w:p w14:paraId="641630F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260F77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apierki wagowe 100X100mm, papier wytrzymały na mokro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D02E04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263FA2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00</w:t>
            </w:r>
          </w:p>
        </w:tc>
        <w:tc>
          <w:tcPr>
            <w:tcW w:w="938" w:type="dxa"/>
          </w:tcPr>
          <w:p w14:paraId="207FD67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EA9B1A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7E1A92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2E05335" w14:textId="5722F450" w:rsidTr="00343B23">
        <w:trPr>
          <w:trHeight w:val="404"/>
        </w:trPr>
        <w:tc>
          <w:tcPr>
            <w:tcW w:w="571" w:type="dxa"/>
            <w:shd w:val="clear" w:color="auto" w:fill="auto"/>
            <w:vAlign w:val="center"/>
            <w:hideMark/>
          </w:tcPr>
          <w:p w14:paraId="188077B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37E579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Naczynka wagowe, łódeczki, antystatyczne, PS, o poj. 25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0F4069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CAD9F8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0BCED63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FFAC83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303954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D0AFB10" w14:textId="6B829411" w:rsidTr="00343B23">
        <w:trPr>
          <w:trHeight w:val="383"/>
        </w:trPr>
        <w:tc>
          <w:tcPr>
            <w:tcW w:w="571" w:type="dxa"/>
            <w:shd w:val="clear" w:color="auto" w:fill="auto"/>
            <w:vAlign w:val="center"/>
            <w:hideMark/>
          </w:tcPr>
          <w:p w14:paraId="12E4CE9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ED5D1B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arafilm M szer. 100mm dł 38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BDA498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rol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044360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38" w:type="dxa"/>
          </w:tcPr>
          <w:p w14:paraId="73D9B74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E3AB3A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B7730E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01A3644" w14:textId="769C214D" w:rsidTr="00343B23">
        <w:trPr>
          <w:trHeight w:val="841"/>
        </w:trPr>
        <w:tc>
          <w:tcPr>
            <w:tcW w:w="571" w:type="dxa"/>
            <w:shd w:val="clear" w:color="auto" w:fill="auto"/>
            <w:vAlign w:val="center"/>
            <w:hideMark/>
          </w:tcPr>
          <w:p w14:paraId="294E8D2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589B9D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apierki (paski) wskaźnikowe pH uniwersalne, niefarbujące, o zakresie 0-14, 4 pola wskaźnikowe na każdym pasku, skala odczytu-co 1 jednostkę, 100szt/opak z tworzywa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FABD23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opakowanie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DAD332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38" w:type="dxa"/>
          </w:tcPr>
          <w:p w14:paraId="4890DDA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DF08B3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EB66BD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9EE1038" w14:textId="17536A60" w:rsidTr="00343B23">
        <w:trPr>
          <w:trHeight w:val="712"/>
        </w:trPr>
        <w:tc>
          <w:tcPr>
            <w:tcW w:w="571" w:type="dxa"/>
            <w:shd w:val="clear" w:color="auto" w:fill="auto"/>
            <w:vAlign w:val="center"/>
            <w:hideMark/>
          </w:tcPr>
          <w:p w14:paraId="18A0B4C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843391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Uniwersalne paski wskaźnikowe pH-Fix 0,0 - 6,0 pH, skala odczytu co 0,5 jednostki, 100 szt/opak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5F1ED3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opakowanie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D252F5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38" w:type="dxa"/>
          </w:tcPr>
          <w:p w14:paraId="7696F66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D28310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624ADD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2B8A3C6" w14:textId="782E813F" w:rsidTr="00343B23">
        <w:trPr>
          <w:trHeight w:val="550"/>
        </w:trPr>
        <w:tc>
          <w:tcPr>
            <w:tcW w:w="571" w:type="dxa"/>
            <w:shd w:val="clear" w:color="auto" w:fill="auto"/>
            <w:vAlign w:val="center"/>
            <w:hideMark/>
          </w:tcPr>
          <w:p w14:paraId="4CF1080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5CE3D5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Uniwersalne paski wskaźnikowe pH-Fix, 2,0 - 9,0 pH, 0,5 pH, 100 szt/opak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641477B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opakowanie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04289E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38" w:type="dxa"/>
          </w:tcPr>
          <w:p w14:paraId="13B0CFD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0A91C8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B21543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0F8B700" w14:textId="38A94F80" w:rsidTr="00343B23">
        <w:trPr>
          <w:trHeight w:val="833"/>
        </w:trPr>
        <w:tc>
          <w:tcPr>
            <w:tcW w:w="571" w:type="dxa"/>
            <w:shd w:val="clear" w:color="auto" w:fill="auto"/>
            <w:vAlign w:val="center"/>
            <w:hideMark/>
          </w:tcPr>
          <w:p w14:paraId="206F98A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440219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Uniwersalne paski wskaźnikowe pH-Fix 7,0 - 14,0 pH/opak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B54D54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opakowanie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085D1C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08CE0E8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4B00D3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25BA2D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73906D7" w14:textId="2082D492" w:rsidTr="00343B23">
        <w:trPr>
          <w:trHeight w:val="550"/>
        </w:trPr>
        <w:tc>
          <w:tcPr>
            <w:tcW w:w="571" w:type="dxa"/>
            <w:shd w:val="clear" w:color="auto" w:fill="auto"/>
            <w:vAlign w:val="center"/>
            <w:hideMark/>
          </w:tcPr>
          <w:p w14:paraId="00914CC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13A1BB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Bibuła filtracyjna jakościowa średnia w arkuszach ok.450x560mm (100 szt/opak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D47387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opakowani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04F115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745A039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280EE0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6219CE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AA85498" w14:textId="628E69FE" w:rsidTr="00343B23">
        <w:trPr>
          <w:trHeight w:val="372"/>
        </w:trPr>
        <w:tc>
          <w:tcPr>
            <w:tcW w:w="571" w:type="dxa"/>
            <w:shd w:val="clear" w:color="auto" w:fill="auto"/>
            <w:vAlign w:val="center"/>
            <w:hideMark/>
          </w:tcPr>
          <w:p w14:paraId="11C8670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026751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Dipole do mieszadeł magnetycznych o kształcie owalnym (elipsoidalnym) pokryte PTFE o długości 10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6E6656C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71D152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38" w:type="dxa"/>
          </w:tcPr>
          <w:p w14:paraId="61C2080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1EC8B4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C85281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BB473C0" w14:textId="6B5ED224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56C24CB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70534B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Dipole do mieszadeł magnetycznych o kształcie owalnym (elipsoidalnym)pokryte PTFE o długości 15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DC4011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36B64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8" w:type="dxa"/>
          </w:tcPr>
          <w:p w14:paraId="4A01B14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37F74E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FB0913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0B9F144" w14:textId="23C082D7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24C9383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67E309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Dipole do mieszadeł magnetycznych o kształcie owalnym (elipsoidalnym) pokryte PTFE o długości 20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21A8A1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F31470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707F0F9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C1F1D7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B6835F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31C4032" w14:textId="57EC1A7A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7869769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0F6BA1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Dipole do mieszadeł magnetycznych o kształcie owalnym (elipsoidalnym) pokryte PTFE o długości 25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44D33A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0C39C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8" w:type="dxa"/>
          </w:tcPr>
          <w:p w14:paraId="1B4B887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8CEDDB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7C0A5E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E3C2C7C" w14:textId="54A9FBEA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2DD7970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2C9D1B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Dipole do mieszadeł magnetycznych o kształcie owalnym (elipsoidalnym) pokryte PTFE o długości 35 - 40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37F421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416E8F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938" w:type="dxa"/>
          </w:tcPr>
          <w:p w14:paraId="0DF4DEB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5D8EE5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8322E2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50C4D0D" w14:textId="58216875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658389A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245C32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trzykawki jednorazowe (2-częściowe, do precyzyjnego dozowania, z PP/PE, nie zawierające lateksu i PVC), końcówka Luera, 1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95BD0E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26A412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500</w:t>
            </w:r>
          </w:p>
        </w:tc>
        <w:tc>
          <w:tcPr>
            <w:tcW w:w="938" w:type="dxa"/>
          </w:tcPr>
          <w:p w14:paraId="2152631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1FDEA2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4B125A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B688E73" w14:textId="6AFD2BC9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73F4F41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74506A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trzykawki jednorazowe (2-częściowe, PP/PE, nie zawierające lateksui PVC), końcówka Luera 2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E1DD91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A1F053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700</w:t>
            </w:r>
          </w:p>
        </w:tc>
        <w:tc>
          <w:tcPr>
            <w:tcW w:w="938" w:type="dxa"/>
          </w:tcPr>
          <w:p w14:paraId="4317634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B064A9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85B4D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1B94A21" w14:textId="5D7812B1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152D947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0A5660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trzykawki jednorazowe (2-częściowe, PP/PE, nie zawierające lateksui PVC), końcówka Luera 5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44821B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E42370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700</w:t>
            </w:r>
          </w:p>
        </w:tc>
        <w:tc>
          <w:tcPr>
            <w:tcW w:w="938" w:type="dxa"/>
          </w:tcPr>
          <w:p w14:paraId="5D4607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9C33AF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272080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FEDEDD7" w14:textId="4BAB2526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2C5DA34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F4D21E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trzykawki jednorazowe (2-częściowe, PP/PE, nie zawierające lateksui PVC), końcówka Luera 10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6D1B39B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883142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938" w:type="dxa"/>
          </w:tcPr>
          <w:p w14:paraId="67A8E5D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131D61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FBD018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9CA230C" w14:textId="10EFEF36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15CA3CA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A84C4A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trzykawki jednorazowe (2-częściowe, PP/PE, nie zawierające lateksu i PVC), końcówka Luera 20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27A190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11F2F3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938" w:type="dxa"/>
          </w:tcPr>
          <w:p w14:paraId="6463D6C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43B80D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FB89E6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B8D4519" w14:textId="48A14FE0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5AAF81F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A1A9FD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trzykawki jednorazowe (2-częściowe, PP/PE, nie zawierające lateksui PVC), końcówka Luera 50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A7338F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15D8CF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938" w:type="dxa"/>
          </w:tcPr>
          <w:p w14:paraId="7CF49CE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3C4AF7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F820D4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DBCACD7" w14:textId="6B4452E1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15A09F2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E05A70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Gruszka do pipet Flip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9E5A2E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9A7D00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38" w:type="dxa"/>
          </w:tcPr>
          <w:p w14:paraId="05E3D73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E834A0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72C65C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2FBD187" w14:textId="3D48FCED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0A3F7EF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0F6687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Fiolki szklane z przeźroczystego szkła z nakrętką oraz septą, o poj. 10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811EFC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32768C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938" w:type="dxa"/>
          </w:tcPr>
          <w:p w14:paraId="49EB4D7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DE345D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41BD91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51D7390" w14:textId="2B63AAF6" w:rsidTr="00343B23">
        <w:trPr>
          <w:trHeight w:val="558"/>
        </w:trPr>
        <w:tc>
          <w:tcPr>
            <w:tcW w:w="571" w:type="dxa"/>
            <w:shd w:val="clear" w:color="auto" w:fill="auto"/>
            <w:vAlign w:val="center"/>
            <w:hideMark/>
          </w:tcPr>
          <w:p w14:paraId="21A2024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2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F3D6C2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Fiolka o pojemności 20ml ze szkła bezbarwnego z nakrętką oraz septą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269F2C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593660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938" w:type="dxa"/>
          </w:tcPr>
          <w:p w14:paraId="42BDFB0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FFE981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9A258E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FFAB0A0" w14:textId="5439CFAA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45E7208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ED86E6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Fiolki z brązowego szkła borokrzemowego z zakrętką i gumową wkładką, poj. 8 ml, wys. Ok.63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6010539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4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D62959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7A120A1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48F7EA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8E0919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15A5AF8" w14:textId="6A3EFA3E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6F56A97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AAF1A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Fiolki gwintowane do przechowywania próbek ze szkła borokrzemowego, przeźroczyste, poj. 8 ml z nakrętką, wys.ok.61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A8C578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5061FA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66F8DBB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B2624B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12FDE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1518376" w14:textId="2CA47266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0260864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C0C35C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Fiolki gwintowane do przechowywania próbek ze szkła borokrzemowego, brązowe, poj. 8 ml z nakrętką, wys. Ok.61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B76D19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852657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3C0C66F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347B75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BC56BD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BDC772B" w14:textId="1FC757E6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4F2D0D4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E63143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łyta ociekowa z PS do szkła laboratoryjnego, 72 pozycje, 450x630x110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A0C51E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5AE304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567E0FB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0168AE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D83D3E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37A1048" w14:textId="0564BAA8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53D49AF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E4AD8D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mar silikonowy do wysokiej próżni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86C9BE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9A5957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2063673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97187F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45976E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048A7D5" w14:textId="77344F44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3CCF762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DF52B8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mar do szlifów rozpuszczalny w wodzie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194E1E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7ABCD9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64FBC05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9C1F10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CD1D67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60C5F8A" w14:textId="091E841B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3E5B6DB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48E0A4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Fiolki „snapowane” o objętość 5 ml ze szkła bezbarwnego z korkie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682D5A7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EF3D60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000</w:t>
            </w:r>
          </w:p>
        </w:tc>
        <w:tc>
          <w:tcPr>
            <w:tcW w:w="938" w:type="dxa"/>
          </w:tcPr>
          <w:p w14:paraId="5B65B13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D59B89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2BEBB9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38365C6" w14:textId="1A2FDAD7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73B9F85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078045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epta gładkie wykonane z gumy naturalnej w kolorze białym o średnicy 30,7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74B00A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365D7D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38" w:type="dxa"/>
          </w:tcPr>
          <w:p w14:paraId="251661F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0BA3B5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8EB202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ED9A8DF" w14:textId="2F3C6A68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72E44FB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BD32A2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epta gładkie wykonane z gumy naturalnej w kolorze białym o średnicy 19,4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F05BC3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A1268D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38" w:type="dxa"/>
          </w:tcPr>
          <w:p w14:paraId="7F4CD84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1943C4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BCAD82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21DE8DD" w14:textId="6FD2DE67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4F30192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341B21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epta gładkie wykonane z gumy naturalnej w kolorze białym o średnicy 14,9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A5A6D7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A26DFF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38" w:type="dxa"/>
          </w:tcPr>
          <w:p w14:paraId="506A5D0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DF6DA3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7AB02E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3D0D31C" w14:textId="469AA6D7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107B365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1DF4E3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robówki ze szkła sodowo-wapniowego z gwintem GL18 i nakrętką wykonaną z PP o pojemności 12 ml i wymiarach 16x100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EC9565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D0171A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938" w:type="dxa"/>
          </w:tcPr>
          <w:p w14:paraId="5B72537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0F7F72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5FF60E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AAD8F22" w14:textId="2135F6E8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7D3F810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846020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Jednorazowe, stalowe igły do strzykawek jednorazowych z długim ostrzem, końcówka Leur-Lock, ø 0.8mm, długość 120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0C86C3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3ECFB4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5570EFE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6565FF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E4DEC7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34DB415" w14:textId="7E753DF6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0F58C87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C106C0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Jednorazowe, stalowe igły do strzykawek jednorazowych z długim ostrzem, końcówka Leur-Lock, ø 1.1mm, długość 50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D0C413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A2EFFE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581BEC7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E6928C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2D6F11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CBD339D" w14:textId="3AEAE5D4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47024B0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E05AE6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Jednorazowe, stalowe e igły do strzykawek jednorazowych z długim ostrzem, końcówka Leur-Lock, ø 0.6mm, długość 60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B0165B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FA8CAD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097A898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95B404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07FC8F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353ECA1" w14:textId="214D6221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4171EFD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B0A005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Jednorazowe, stalowe igły do strzykawek jednorazowych z długim ostrzem, końcówka Leur-Lock, ø 0.45mm, długość 25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9BBD42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5C6F87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0D36E9B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A503D7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0BA60E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B1B0F88" w14:textId="79239038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05A9BED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4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C0C377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Jednorazowe, stalowe igły do strzykawek jednorazowych z długim ostrzem, końcówka Leur-Lock, ø 1.2mm, długość 40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BB7E05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o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akowanie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827225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505DDD5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66BA80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460B78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F8B3D3E" w14:textId="6D6E2B6E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182FA43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6BB49E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Wąż wykonany z Norprene o średnicy wew. 6,4mm, średnicy zew. 11,1mm, czarny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A0E71F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737DFB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938" w:type="dxa"/>
          </w:tcPr>
          <w:p w14:paraId="658F0D8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738F7E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685164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3D28C71" w14:textId="2AB5147D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1BB97C0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5D88A0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Wąż silikonowy o średnicy wew. 6mm, średnicy zew. 9mm, bezbarwny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F34658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827688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38" w:type="dxa"/>
          </w:tcPr>
          <w:p w14:paraId="0AE1A1E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5644C5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FDFBFB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BB4A953" w14:textId="45CA0A06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3F6279C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FE7BAD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Nakrętki ND13 do fiolek 4ml,  zamknięte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7F880C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3706F7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938" w:type="dxa"/>
          </w:tcPr>
          <w:p w14:paraId="1B70EB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946C9B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2EF537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F947C08" w14:textId="62628493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3CD0B21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2D4BF2A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Nakrętki ND13 do fiolek 4ml, czarne z septum wykonanego z silikonu i PTFE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5A86DD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989EEE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38" w:type="dxa"/>
          </w:tcPr>
          <w:p w14:paraId="7B9DDC3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2AB457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884F50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D932FA1" w14:textId="1FB8465D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2E6739A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91B106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Fiolki 4ml z gwintem ND13 ze szkła bezbarwnego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E52539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75D4C2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938" w:type="dxa"/>
          </w:tcPr>
          <w:p w14:paraId="413E4F0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89CAC8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B70225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2F0BD2E" w14:textId="17E26B87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3296E7A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241423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Fiolki 4ml z gwintem ND13 ze szkła oranżowego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C96F8D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6D4884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938" w:type="dxa"/>
          </w:tcPr>
          <w:p w14:paraId="627BD1B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C8C71A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443E0B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E18D795" w14:textId="1B1017E2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2896595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2AED367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robówki NMR ekonomiczne o średnicy 5mm i długości 178mm z zatyczką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694F5C5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496E2D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38" w:type="dxa"/>
          </w:tcPr>
          <w:p w14:paraId="4B88BBB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58017A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370FF4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E2A4E78" w14:textId="30FF5B1B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5A134E8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1B7DA3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odnośnik laboratoryjny, stal nierdzewna, hydrauliczny o wymiarach minimum 200x 200 mm, udźwig 10 kg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53A8B8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206977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31ECEAA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C6307A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F56F9B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89DE71B" w14:textId="56B7CD2E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5811042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FD9D6C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odnośnik laboratoryjny, stal nierdzewna, hydrauliczny o wymiarach minimum 200x 230 mm, udźwig 25 kg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310DB5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8BAA28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6AF997F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26E9D8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44751C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E14D17F" w14:textId="1F1900A2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5CB7F74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8977F5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ącznik prosty, wykonany z PP, zakończony stożkowo, do węży o średnicy wewn. 4-5 mm (10 szt.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6FC3C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5B0115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1E96DAD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FC4DB1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D3A095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656BFEB" w14:textId="56842052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5FB5E96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0C8D0D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ącznik prosty, wykonany z PP, zakończony stożkowo, do węży o średnicy wewn. 5-7 mm (10 szt.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300A49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AB62E1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5A11D80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43E552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5D8D6F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8ECDCC2" w14:textId="0ABB67CC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590D7E0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5A89C5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ącznik prosty, wykonany z PP, zakończony stożkowo, do węży o średnicy wewn. 8-10 mm (10 szt.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6082D8F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6C9BB3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54201E1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03B95C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289BB1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9894FAF" w14:textId="08DAAA10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31DE01E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2CFBC57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ącznik prosty redukcyjny, wykonany z PP, zakończony stożkowo, o średnicy zewn. 8-12 mm na 4-8 mm (10 szt.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1D3828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A43718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48660A0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F1D13B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7BAD95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8587F1E" w14:textId="6630BAEA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63C2B30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F5A23A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ącznik prosty redukcyjny, wykonany z PP, zakończony stożkowo, o średnicy zewn. 12-16 mm na 4-8 mm (10 szt.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017766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F26C72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2DB30C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42D490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67F9AD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6A628FF" w14:textId="18632EC7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0611845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90F647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odstawki korkowe do kolb okrągłodennych o średnicy zewnętrznej 80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E8DCEB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13F559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25C41E6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79ABF3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0063C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F495772" w14:textId="7A5244AF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5F7FA92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F8A554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odstawki korkowe do kolb okrągłodennych o średnicy zewnętrznej 110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8F7540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35F36F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76CD1BF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26DF47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121E23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4E38632" w14:textId="4BF110F5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2BAC89C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52F721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odstawki korkowe do kolb okrągłodennych o średnicy zewnętrznej 140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8379B9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857D5A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0CAC488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D49D7A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A2455D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5F8ED1E" w14:textId="5EFD8326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57A02C8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6D8A3A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apa aluminiowa z 4 widełkami i wkładem korkowym (jak na rys.1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00A7C5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D5093B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8" w:type="dxa"/>
          </w:tcPr>
          <w:p w14:paraId="3740586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1E980A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E9D409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E100881" w14:textId="31C4B1E2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79AD740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6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E4A4D5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ącznik dwustronny prostokątny z żeliwa chromowany do prętów o max. Średnicy 16.5 mm (jak na rys. 2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38535F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873B27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8" w:type="dxa"/>
          </w:tcPr>
          <w:p w14:paraId="4991B35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B81CFD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1E905B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1122CF4" w14:textId="438C21EE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2823380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A29EF8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Korek z PE, z ośmiokątną główką ze szlifem stożkowym NS14/23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65D6558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A9CB75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1932A2D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848848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1FE7E0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7A162B3" w14:textId="4B34BE56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51535FA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689BA2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Korek z PE, z ośmiokątną główką ze szlifem stożkowym NS19/26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6CB62E6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41ED18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4D59E79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009161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176B84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92025C2" w14:textId="0288E0EE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5554278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87DFA6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Korek z PE, z ośmiokątną główką ze szlifem stożkowym NS29/32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3FB30E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68F19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7AC5D3B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C16935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829A91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5F307BC" w14:textId="514955D0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71556E8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57EE05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ompka wodna z PP, z zaworem zwrotnym, z przyłączem do węża i adapterami 1/2", 3/4"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F71C15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A1264E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5EB5739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800E8E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56DF7B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3576DF7" w14:textId="66C4D137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277C84C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EFE72B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tatyw o podstawie co najmniej 19x31 cm i pręcie o średnicy 11-12 mm i długości minimum 80 c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284186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0A8B7D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33A1116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3B8CB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79B0B7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789FC28" w14:textId="02149274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5C2276C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134305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Uszczelki filtracyjne, gumowe, Guko, średnica górna 21mm, średnica podstawy 12mm, grubość 2,5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A2EAD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BB68D1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154E600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E9F7CF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A43300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1274B09" w14:textId="2E9645C0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239B37A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4B24F6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Uszczelki filtracyjne, gumowe, Guko, średnica górna 27mm, średnica podstawy 17mm, grubość, 3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79C8DB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BF6606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65DD39F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989A90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5FEB2F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61D238F" w14:textId="27255E64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0B76870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D2669E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Uszczelki filtracyjne, gumowe, Guko, średnica górna 33mm, średnica podstawy 21mm, grubość 3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5B9F81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A6F927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555413E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410DDE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FA2EAE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9864A75" w14:textId="081BAD0B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46E9F37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82E509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Uszczelki filtracyjne, gumowe, Guko, średnica górna 41mm, średnica podstawy 27,5mm, grubość 4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3D645F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E47B6E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70418EE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565B2B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8CA26C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A71CEE1" w14:textId="6E3EB1CD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0FE3500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E82217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Uszczelki filtracyjne, gumowe, Guko, średnica górna 53mm, średnica podstawy 33mm, grubość 5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14AB4E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A0B30F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0A61C01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4A2891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637FBE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BCBC3AE" w14:textId="5CC8E068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2B1A8F4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4F7E5E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Uszczelki filtracyjne, gumowe, Guko, średnica górna 68mm, średnica podstawy 48mm, grubość 5,5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53B5E2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196ECF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460D4C1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66C176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155D4D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C0C0246" w14:textId="74D40F61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331ED98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18CF34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Uszczelki filtracyjne, gumowe, Guko, średnica górna 78mm, średnica podstawy 58mm, grubość 6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75DCAB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436220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6BC50B3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C2329E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65EE81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820B9CF" w14:textId="01F96FFA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03C01DF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C491FE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czotka do próbówek z naturalną szczeciną i bawełnianą główką, średnica główki 10mm, długość odcinka z włosiem ok. 65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C58F49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BAB6C5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1A69182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3C1427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9498C3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EC398B6" w14:textId="7594A48B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5A85127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E22380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czotka do próbówek z naturalną szczeciną i bawełnianą główką, średnica główki 15mm, długość odcinka z włosiem  ok. 85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1CBFB0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969DB8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7D18061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B985A0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27970C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07C2482" w14:textId="67E8DECE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40C65ED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53197C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czotka do próbówek z naturalną szczeciną i bawełnianą główką, średnica główki 20mm, długość odcinka z włosiem ok. 100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A988B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9202E0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229316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066BD6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BB8747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B7FDF19" w14:textId="1E595EE3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059142C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0BBA4E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czotka do próbówek z naturalną szczeciną i bawełnianą główką, średnica główki 30mm, długość odcinka z włosiem  ok. 130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9B33A1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BC8795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34E3070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FCD8BF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599F9F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5BA7A07" w14:textId="5F1747DA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139E7D6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7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23E930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czotka laboratoryjna do pipet dł. Ok. 480 mm, średnica włosia 5mm, włosie naturalne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59BDB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74724A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7F57274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6E7CD4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B2C6F3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8329DE4" w14:textId="12B30525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1DE82D9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F29EBE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czasza grzejna z prętem umożliwiającym montowanie do statywu o pojemności 100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64B9B9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D9BC86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2C637F7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FDA63C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8D91B7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9951392" w14:textId="3BFF2821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38DFF88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34E8F4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czasza grzejna z prętem umożliwiającym montowanie do statywu o pojemności 250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7DAE1F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31BBEC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7A721D5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A8208B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6B33E8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A6A30FD" w14:textId="6573626A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571C9FA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024CA4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czasza grzejna z prętem umożliwiającym montowanie do statywu o pojemności 500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E715AD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DB5C6E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419CCFB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F6E6D7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693696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42ECE03" w14:textId="303E8528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06E6540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D3306A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czasza grzejna z prętem umożliwiającym montowanie do statywu o pojemności 1000 m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994358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5D545B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61E1667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D09989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9871DF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F533B7A" w14:textId="7F9606D6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42A2331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38FBA4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Tryskawka, pojemność – 250 ml z szerokim wlewe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BE9E7F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775EFE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38" w:type="dxa"/>
          </w:tcPr>
          <w:p w14:paraId="02829CE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99835C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9914C1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D21CA0C" w14:textId="1620A3B7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771D95A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5031BC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Tryskawka, pojemność – 500 ml z szerokim wlewe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234E9CA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9DCA55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938" w:type="dxa"/>
          </w:tcPr>
          <w:p w14:paraId="40BE9E1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0133D4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D354E0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D6D9380" w14:textId="00FFB612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6450E34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E2B3DF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Tryskawka, pojemność – 500 ml  z szerokim wlewem, z nadrukiem, z przeznaczeniem do wody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2BF4B7D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63CC8A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38" w:type="dxa"/>
          </w:tcPr>
          <w:p w14:paraId="44E9C46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DEF391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CF87B5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EC1CFC1" w14:textId="139FEE22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7FC06A2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3B5D73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Tryskawka, pojemność – 500 ml  z szerokim wlewem, z nadrukiem, z przeznaczeniem do octanu etylu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420DA8C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111A2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3C87932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650A47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97F383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796A7E2" w14:textId="209D443E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4C4C023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AFEEA4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Tryskawka do acetony - 500 mL z szerokim wlewe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406E72E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83A918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29ED0BA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E55AB3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C4FCE7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8BE0BC6" w14:textId="2CB0CA88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69B384C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26FACED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Tryskawka, pojemność – 500 ml  z szerokim wlewem, z nadrukiem, z przeznaczeniem do metanolu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7EDDFF8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5A177D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3E7F9F8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940746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5567D5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EE8141D" w14:textId="3212C2A7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2DD696E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C67EC0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Tryskawka, pojemność – 500 ml  z szerokim wlewem, z nadrukiem, z przeznaczeniem do dichlorometanu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59D635F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9E0F66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1659DE0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A02F7C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4C250E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BF7B8D1" w14:textId="7DA70F73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1858645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20D51B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Tryskawka, pojemność – 1000 ml  z wąskim wlewe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2404AE9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2AB0A9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8" w:type="dxa"/>
          </w:tcPr>
          <w:p w14:paraId="56C2D32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DFBB26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08A4F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F20469F" w14:textId="1FAC7643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3979E18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3CDA2F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Butelka ze szkła oranżowego, z szeroką szyjką,  z nakrętką PP, czarną, o pojemności 100 m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52F22DB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FD141C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09D4C61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8959FC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641B17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1357BAC" w14:textId="11422D3A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1442491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DFA864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Butelka ze szkła oranżowego, z szeroką szyjką, z nakrętką PP, czarną, o pojemności 50 m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EFDBE2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775147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319F16D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2B6FDD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2CDBB6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FA8EF4A" w14:textId="199A1949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0BD6496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6CADF0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Butelka ze szkła oranżowego, z szeroką szyjką, z nakrętką PP, czarną, o pojemności 25 m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FDB6EA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031E03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5473004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2EBEB2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7C8BCF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56A85DC" w14:textId="7B063973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4EF0C59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5D93EA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ojemnik z PVC, transparentny, z szeroką szyjką, o poj. 200 m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7A45256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9B86B4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38" w:type="dxa"/>
          </w:tcPr>
          <w:p w14:paraId="42F8900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EC6A31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8D6FC4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FEA4490" w14:textId="2A99AB7B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129E3C1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B73F8E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ojemnik z PVC, transparentny, z szeroką szyjką, o poj. 1000 m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0B1F7DE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22D8FD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938" w:type="dxa"/>
          </w:tcPr>
          <w:p w14:paraId="38F3CFD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69DD46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454462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16EEA62" w14:textId="10152AE8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39553DA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62AF46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Zakrętki do pojemników PVC o poj. 200 ml, z szeroką szyjką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08EDF65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C1158C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38" w:type="dxa"/>
          </w:tcPr>
          <w:p w14:paraId="3087A1F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5E586B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71BB1B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08C7C10" w14:textId="1C7E86FD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572296C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9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4FE4C3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Zakrętki do pojemników PVC o poj. 1000 ml, z szeroką szyjką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0ABDEB1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2F08B6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938" w:type="dxa"/>
          </w:tcPr>
          <w:p w14:paraId="5121A5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670CD9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D0D5DE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703CF4B" w14:textId="44D7E6B1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688059F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F081EA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Okrągłe pojemniki z HDPE, z szeroką szyją, korkiem i zakrętką, o poj. 70 m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58C3F1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05E049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38" w:type="dxa"/>
          </w:tcPr>
          <w:p w14:paraId="71E2F28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410792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9B9FF9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5D728BC" w14:textId="5F8F6E9E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08341DB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2654C3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Okrągłe pojemniki z HDPE, z szeroką szyją, korkiem i zakrętką, o poj. 120 m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32A16E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0BC65F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38" w:type="dxa"/>
          </w:tcPr>
          <w:p w14:paraId="66A19A3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A91C8F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C937B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15BED61" w14:textId="60FC018C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4A4283F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4CCB7F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Okrągłe pojemniki z HDPE, z szeroką szyją, korkiem i zakrętką, o poj. 250 m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CBABC3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2D3BEC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8" w:type="dxa"/>
          </w:tcPr>
          <w:p w14:paraId="204AE40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A8AFEC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ED43B1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2CCCB3C" w14:textId="6EEAC188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4EAE961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AC0501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Okrągłe pojemniki z HDPE, z szeroką szyją, korkiem i zakrętką, o poj. 500 m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5ECC44A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D71FE5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7937941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B31DBD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F0F6DC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EAAB5DA" w14:textId="4DF23597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259D92B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2913439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Okrągłe pojemniki z HDPE, z szeroką szyją, korkiem i zakrętką, o poj. 1000 m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315A78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0C93A3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52CC1F9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913262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FFECFB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0280A2B" w14:textId="4D72EACE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360F3B5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1638B7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iska ze stali szlachetnej o poj. 0,7 – 0,9 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2E9089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0FAD4C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51C1D8B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263225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CA6C67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99A5DA2" w14:textId="35179C37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1B1AC27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CA2A3C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iska ze stali szlachetnej o poj. 1,0 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3671BD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48621C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68CA0B1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C19172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5D0C88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FF0C76E" w14:textId="15AA38D1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0206CC3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9D64FC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iska ze stali szlachetnej o poj. 1,5 – 1,75 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0DC026D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F9E0B6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0D27277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2FDDC1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E5265D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F87AFFB" w14:textId="7A1ADB79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231F8AA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C15D06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iska ze stali szlachetnej o poj. 2,0 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3BE9B73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025CB9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15000BD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3131E8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362AB6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DEC5427" w14:textId="2B55EDAD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4377293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D74242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iska ze stali szlachetnej o poj. 3,0 - 3,5 l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7B9ACBF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C8FDBF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35F6316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01DAFC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A8BD14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AE6E61C" w14:textId="00E94D72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6E65629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2840F9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Szpatułko-łyżeczka ze stali nierdzewnej, szerokość szpatułki 5 mm, o dł. całkowitej 150 mm kształt jak nr 4 na rys </w:t>
            </w:r>
            <w:r w:rsidRPr="00EB2828">
              <w:rPr>
                <w:rFonts w:eastAsia="Times New Roman" w:cstheme="minorHAnsi"/>
                <w:sz w:val="18"/>
                <w:szCs w:val="18"/>
              </w:rPr>
              <w:t>3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5F574B3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2ECF5F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938" w:type="dxa"/>
          </w:tcPr>
          <w:p w14:paraId="47A3CF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F48E78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14CB30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3D1C9EA" w14:textId="467DF31C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77167F5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51FE4C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Szpatułko-łyżeczka ze stali nierdzewnej, szerokość szpatułki 5 mm, o dł. całkowitej 180 - 210 mm kształt jak nr 4 na rys </w:t>
            </w:r>
            <w:r w:rsidRPr="00EB2828">
              <w:rPr>
                <w:rFonts w:eastAsia="Times New Roman" w:cstheme="minorHAnsi"/>
                <w:sz w:val="18"/>
                <w:szCs w:val="18"/>
              </w:rPr>
              <w:t>3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23996F4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04FCD3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938" w:type="dxa"/>
          </w:tcPr>
          <w:p w14:paraId="2080949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61FFA4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8E4420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6BF962E" w14:textId="17C65918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623BF88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1BA9A8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patułko łopatka prosta ze stali nierdzewnej, o dł całkowitej 150 - 160 mm, szerokość szpatułki 3 mm  kształt jak nr 2 lub 3 na rys 3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5EC60E9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F29CA5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38" w:type="dxa"/>
          </w:tcPr>
          <w:p w14:paraId="314504A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3B4B63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F54B0E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0C77068" w14:textId="5F1471AD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7EF124A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417C82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patułko łopatka prosta ze stali nierdzewnej, o dł całkowitej 180  - 190 mm, szerokość szpatułki 5 mm, kształt jak nr 2 lub 3 na rys 3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F663D8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053818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38" w:type="dxa"/>
          </w:tcPr>
          <w:p w14:paraId="0E9D83F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B9AE81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E59E42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47D2F0F" w14:textId="49933C28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0E3037C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AD77EC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patułko łopatka prosta ze stali nierdzewnej, o dł całkowitej 210  - 230 mm, szerokość szpatułki 5 mm,  kształt jak nr 2 lub 3 na rys 3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827F48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FDBF31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38" w:type="dxa"/>
          </w:tcPr>
          <w:p w14:paraId="1408DD3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D3850B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077B20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40EDFEF" w14:textId="7AF4CAA5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21831D3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E051E8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patułka obustronna z zgięciem,  dł.  całkowita 180 - 190 mm (stal nierdzewna)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571D0F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A69F04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38" w:type="dxa"/>
          </w:tcPr>
          <w:p w14:paraId="2D3423F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CC59C6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C0F069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43F21BC" w14:textId="077BAE70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69B1A19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E91594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patułka obustronna z zgięciem,  dł.  całkowita 200 - 220xmm (stal nierdzewna)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0919D0F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E71FF4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365B0A1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48C44F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EDFB64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ED54111" w14:textId="5760DFD1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74FDE6E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B8F782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yżeczka podwójna, okrągła, ze stali nierdzewnej, długość całkowita 130-150 mm, kształt jak nr 1 na rys 3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5A00E9A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01066B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38" w:type="dxa"/>
          </w:tcPr>
          <w:p w14:paraId="4041330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57183A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A7731D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424998B" w14:textId="09BFC194" w:rsidTr="00343B23">
        <w:trPr>
          <w:trHeight w:val="675"/>
        </w:trPr>
        <w:tc>
          <w:tcPr>
            <w:tcW w:w="571" w:type="dxa"/>
            <w:shd w:val="clear" w:color="auto" w:fill="auto"/>
            <w:vAlign w:val="center"/>
            <w:hideMark/>
          </w:tcPr>
          <w:p w14:paraId="462DEC0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11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AC409D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yżeczka  podwójna, podłużna lub okrągła, ze stali nierdzewnej, długość całkowita 180-210 mm, kształt jak nr 1 na rys 3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7DB9E29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F363C6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938" w:type="dxa"/>
          </w:tcPr>
          <w:p w14:paraId="3EB91AC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E3C8E1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C71EE4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204DB28" w14:textId="59CF1DBE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3B234D8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461FA6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yżeczka podwójna, okrągła, ze stali nierdzewnej, długość całkowita 300 mm, kształt jak nr 1 na rys 3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4DD00A6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12BC1B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38" w:type="dxa"/>
          </w:tcPr>
          <w:p w14:paraId="46B49C4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814D38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9B4D6D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0D5008F" w14:textId="29A2E7A0" w:rsidTr="00343B23">
        <w:trPr>
          <w:trHeight w:val="900"/>
        </w:trPr>
        <w:tc>
          <w:tcPr>
            <w:tcW w:w="571" w:type="dxa"/>
            <w:shd w:val="clear" w:color="auto" w:fill="auto"/>
            <w:vAlign w:val="center"/>
            <w:hideMark/>
          </w:tcPr>
          <w:p w14:paraId="6F586EE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2EA4CC1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yżeczko-łopatka ze stali szlachetnej, długość 180 - 190 mm, łyże</w:t>
            </w:r>
            <w:r w:rsidRPr="00EB2828">
              <w:rPr>
                <w:rFonts w:eastAsia="Times New Roman" w:cstheme="minorHAnsi"/>
                <w:sz w:val="18"/>
                <w:szCs w:val="18"/>
              </w:rPr>
              <w:t>czka profilowana o wymiarach 35-40mm x 15-20mm</w:t>
            </w:r>
            <w:r w:rsidRPr="00EB2828">
              <w:rPr>
                <w:rFonts w:eastAsia="Times New Roman" w:cstheme="minorHAnsi"/>
                <w:color w:val="FF0000"/>
                <w:sz w:val="18"/>
                <w:szCs w:val="18"/>
              </w:rPr>
              <w:t xml:space="preserve">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zgodny z produktem Roth nr kat. HX96.1 lub równoważne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0337A08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814FCC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38" w:type="dxa"/>
          </w:tcPr>
          <w:p w14:paraId="28334E6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11013D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99C9FC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DD6D0D2" w14:textId="38AB1134" w:rsidTr="00343B23">
        <w:trPr>
          <w:trHeight w:val="900"/>
        </w:trPr>
        <w:tc>
          <w:tcPr>
            <w:tcW w:w="571" w:type="dxa"/>
            <w:shd w:val="clear" w:color="auto" w:fill="auto"/>
            <w:vAlign w:val="center"/>
            <w:hideMark/>
          </w:tcPr>
          <w:p w14:paraId="46833A4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360795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yżeczko-łopatka ze stali szlachetnej, długość 200 - 220 mm, łyżeczka profilowana o wymiarach 35-40mm x 15-20mm zgodny z produktem Roth nr kat. HX97.1 lub równoważne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71B982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8A90E0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38" w:type="dxa"/>
          </w:tcPr>
          <w:p w14:paraId="288CC23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2540F2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5BFC54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4BA091B" w14:textId="79009A12" w:rsidTr="00343B23">
        <w:trPr>
          <w:trHeight w:val="900"/>
        </w:trPr>
        <w:tc>
          <w:tcPr>
            <w:tcW w:w="571" w:type="dxa"/>
            <w:shd w:val="clear" w:color="auto" w:fill="auto"/>
            <w:vAlign w:val="center"/>
            <w:hideMark/>
          </w:tcPr>
          <w:p w14:paraId="5515C6D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F7A8CB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Łyżeczko-łopatka ze stali szlachetnej, długość 290 - 320 mm, łyżeczka profilowana o wymiarach 35-40mm x 15-20mm zgodny z produktem Roth nr kat. HX99.1 lub równoważne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5B75E59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4F5647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38" w:type="dxa"/>
          </w:tcPr>
          <w:p w14:paraId="651AF85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854B54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7239DD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5E7A98D" w14:textId="1C6B6AAC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5FFC14C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4B599B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inceta o ostrych zagiętych końcach (stal nierdzewna) dł.160 m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25D7CF2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33245A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38" w:type="dxa"/>
          </w:tcPr>
          <w:p w14:paraId="1AA6427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AACE55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FE7FDF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472CEBA" w14:textId="62077A8C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336069C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4C7C6A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inceta o tępych, zaokrąglonych końcach (stal nierdzewna) dł. ok.105 m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4F1D8F3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C0C564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38" w:type="dxa"/>
          </w:tcPr>
          <w:p w14:paraId="405689B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722FDE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3F52A1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10FA1D5" w14:textId="7F5BCCE0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4371603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F84924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inceta o tępych, zaokrąglonych końcach (stal nierdzewna) dł. ok.200 m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4BED143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12CB0F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38" w:type="dxa"/>
          </w:tcPr>
          <w:p w14:paraId="0A8E7FD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237C86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FCFB37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9EBAD3C" w14:textId="5E25EE5E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0FC04BB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F263F9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inceta o tępych, zaokrąglonych końcach (stal nierdzewna) dł. 300-350 m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59626AF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FAE107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43B9BE4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1CA535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036874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A65490A" w14:textId="76EFB329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7161A9F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AC2716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ipety Pasteura z PE, ze skalą, o poj. 3,0 ml, długości 150 m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20853BE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257212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938" w:type="dxa"/>
          </w:tcPr>
          <w:p w14:paraId="53A067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EFC26B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4B9111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7656A7D" w14:textId="2AD2BB63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5AAFDE5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27F0D9E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Fiolki przezroczyste szklane o poj. 20 ml, ND24, zakręcane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DE3BB1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o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akowanie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48D7B9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42C9EFB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67591C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16B98B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C68B1F1" w14:textId="47CF40FC" w:rsidTr="00343B23">
        <w:trPr>
          <w:trHeight w:val="450"/>
        </w:trPr>
        <w:tc>
          <w:tcPr>
            <w:tcW w:w="571" w:type="dxa"/>
            <w:shd w:val="clear" w:color="auto" w:fill="auto"/>
            <w:vAlign w:val="center"/>
            <w:hideMark/>
          </w:tcPr>
          <w:p w14:paraId="28B2FB1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556F48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Zakrętki do fiolek przezroczystych szklanych o poj. 20 ml, ND24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3F0873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D80E3A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34AB971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946639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4FCD18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1EDAE37" w14:textId="21FFC513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777F22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361FC3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Butelki ze szkła bezbarwnego z szeroką szyjką o poj. 50 ml z zakrętkami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114F09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o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akowanie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zaw.      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85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B5EB64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5B84CC4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C4C308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C381BE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E1543C6" w14:textId="3F92667F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0641364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ECCAB9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Butelki ze szkła bezbarwnego z szeroką szyjką o poj. 100 ml z zakrętkami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CDECF1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o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akowanie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zaw.   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63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ABB710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33EC2B4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614914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E72F55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FDE3147" w14:textId="4B3C122E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10D608F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E23370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Butelki ze szkła bezbarwnego z szeroką szyjką o poj. 1000 ml z zakrętkami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8023FE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 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8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95AB4F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27DD7A7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4AD854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A92527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1C05BB2" w14:textId="3A7189D3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0A157E1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3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593C1D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Butelki ze szkła oranżowego z szeroką szyjką o poj. 1000 ml z zakrętkami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07FAAB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opakowanie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zaw.   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8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CC44FF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123DC19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6CF822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0C1362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FDDC1D3" w14:textId="7F47291E" w:rsidTr="00343B23">
        <w:trPr>
          <w:trHeight w:val="765"/>
        </w:trPr>
        <w:tc>
          <w:tcPr>
            <w:tcW w:w="571" w:type="dxa"/>
            <w:shd w:val="clear" w:color="auto" w:fill="auto"/>
            <w:vAlign w:val="center"/>
            <w:hideMark/>
          </w:tcPr>
          <w:p w14:paraId="5B8A937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13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E48AB0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ieszadło łopatkowe ze stali nierdzewnej 18/10, 2-skrzydełkowe, długość: 40 cm, szerokość końcówki mieszającej 8 - 10 cm, średnica pręta: 8 mm.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4D6011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0F579C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744E4CD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788381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801518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E9AC74A" w14:textId="15A12B45" w:rsidTr="00343B23">
        <w:trPr>
          <w:trHeight w:val="765"/>
        </w:trPr>
        <w:tc>
          <w:tcPr>
            <w:tcW w:w="571" w:type="dxa"/>
            <w:shd w:val="clear" w:color="auto" w:fill="auto"/>
            <w:vAlign w:val="center"/>
            <w:hideMark/>
          </w:tcPr>
          <w:p w14:paraId="696176D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B19295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ieszadło łopatkowe ze stali nierdzewnej 18/10, 4-skrzydełkowe, długość: 35 - 40 cm, szerokość końcówki mieszającej 7 - 9 cm, średnica pręta: 8 mm.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6F53C58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BCD742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13ECF6B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C694C2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305A24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7C76B21" w14:textId="6A2F37B6" w:rsidTr="00343B23">
        <w:trPr>
          <w:trHeight w:val="900"/>
        </w:trPr>
        <w:tc>
          <w:tcPr>
            <w:tcW w:w="571" w:type="dxa"/>
            <w:shd w:val="clear" w:color="auto" w:fill="auto"/>
            <w:vAlign w:val="center"/>
            <w:hideMark/>
          </w:tcPr>
          <w:p w14:paraId="62DC1CE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314E8F0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Uchwyt z regulacją do różnych wielkości zlewek, z łańcuchem lub gumową taśmą zabezpieczającą (jak na rys.4)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DD2051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D192AE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8" w:type="dxa"/>
          </w:tcPr>
          <w:p w14:paraId="798EBB1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CA7ADE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0792A9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FB64E42" w14:textId="3364BFA6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6865C6A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2381C8B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Lejek z PP do proszku, średnica górna 65 mm, średnica szyjki 15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4FDA6C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1F36CF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02A82FA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07C3704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B190B6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4A83F47" w14:textId="4AD6A4C3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3FE5370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77E21C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Lejek z PP do proszku, średnica górna 80 mm, średnica szyjki 21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CE2954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B85914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0E23D58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02E20A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77BB7D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5A2AEDD7" w14:textId="50487544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359043B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A826A7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Lejek z PP do proszku, średnica górna 100 mm, średnica szyjki 24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83A5C4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1F2C09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08D2847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DE5F66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6C79A7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7AF2F70" w14:textId="327D2B6F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3BF326D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A253EB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Lejek z PP do proszku, średnica górna 120 mm, średnica szyjki 27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1E32EE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38AE75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02D936B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9C64E1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6F80C4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12306C8" w14:textId="74FAE5AA" w:rsidTr="00343B23">
        <w:trPr>
          <w:trHeight w:val="600"/>
        </w:trPr>
        <w:tc>
          <w:tcPr>
            <w:tcW w:w="571" w:type="dxa"/>
            <w:shd w:val="clear" w:color="auto" w:fill="auto"/>
            <w:vAlign w:val="center"/>
            <w:hideMark/>
          </w:tcPr>
          <w:p w14:paraId="06BB960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578840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Lejek z PP do proszku, średnica górna 150 mm, średnica szyjki 28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5B6E04C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6BAAA1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621B7BE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CBD318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849929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3036B45" w14:textId="198A3B39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07C7D33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7FFA7E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wąż PTFE, śr. wew. 1 mm, śr. zew. 2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45D9DDA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etr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2183B9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8" w:type="dxa"/>
          </w:tcPr>
          <w:p w14:paraId="06B3AC8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FC7E75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70EB74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42390FA" w14:textId="3A9AC44A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25370E6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C308B8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wąż PTFE, śr. wew. 1,5 mm, śr. zew. 2,5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7D660C3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etr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EEF871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561DCFB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10912D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E69110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15BC413" w14:textId="7FBEA0E3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037D916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033EDF7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wąż PTFE, śr. wew. 3 mm, śr. zew. 4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1E0F14D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etr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43A07D8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7EFCEF6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355E5B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F2F2DE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4C2334F" w14:textId="60001609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687DF81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3A4BAC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wąż PTFE, śr. wew. 5 mm, śr. zew. 7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219DD48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etr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EF0463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22C39FA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783578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E5A366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0B7CDDB" w14:textId="65E6E7A9" w:rsidTr="00343B23">
        <w:trPr>
          <w:trHeight w:val="300"/>
        </w:trPr>
        <w:tc>
          <w:tcPr>
            <w:tcW w:w="571" w:type="dxa"/>
            <w:shd w:val="clear" w:color="auto" w:fill="auto"/>
            <w:vAlign w:val="center"/>
            <w:hideMark/>
          </w:tcPr>
          <w:p w14:paraId="79371FE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2D1038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333333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333333"/>
                <w:sz w:val="18"/>
                <w:szCs w:val="18"/>
              </w:rPr>
              <w:t>wąż PTFE, śr. wew. 7,5 mm, śr. zew. 10 mm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3781BEB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metr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77F514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8" w:type="dxa"/>
          </w:tcPr>
          <w:p w14:paraId="3A5E950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621FB7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652262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834D662" w14:textId="788F2F69" w:rsidTr="00343B23">
        <w:trPr>
          <w:trHeight w:val="758"/>
        </w:trPr>
        <w:tc>
          <w:tcPr>
            <w:tcW w:w="571" w:type="dxa"/>
            <w:shd w:val="clear" w:color="auto" w:fill="auto"/>
            <w:vAlign w:val="center"/>
            <w:hideMark/>
          </w:tcPr>
          <w:p w14:paraId="4661200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717763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Igła wielokrotnego użytku do strzykawek ze stożkiem Luer-Lock – długości 80 mm, średnicy 1mm. Nasadka z chromowanego mosiądzu, igła ze stali szlachetnej ze szlifem skośny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7A1F714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34A75D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7A9744B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3B9C12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81ACFA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2682E00D" w14:textId="279CDA90" w:rsidTr="00343B23">
        <w:trPr>
          <w:trHeight w:val="840"/>
        </w:trPr>
        <w:tc>
          <w:tcPr>
            <w:tcW w:w="571" w:type="dxa"/>
            <w:shd w:val="clear" w:color="auto" w:fill="auto"/>
            <w:vAlign w:val="center"/>
            <w:hideMark/>
          </w:tcPr>
          <w:p w14:paraId="0E112AD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3A47D2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Igła wielokrotnego użytku do strzykawek ze stożkiem Luer-Lock – długości 200 mm, średnicy 1mm. Nasadka z chromowanego mosiądzu, igła ze stali szlachetnej ze szlifem skośny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8610F5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E973B5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6ACCB9F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164D1748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779963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675C905D" w14:textId="1E837B0B" w:rsidTr="00343B23">
        <w:trPr>
          <w:trHeight w:val="851"/>
        </w:trPr>
        <w:tc>
          <w:tcPr>
            <w:tcW w:w="571" w:type="dxa"/>
            <w:shd w:val="clear" w:color="auto" w:fill="auto"/>
            <w:vAlign w:val="center"/>
            <w:hideMark/>
          </w:tcPr>
          <w:p w14:paraId="05DA23B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C99313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Igła wielokrotnego użytku do strzykawek ze stożkiem Luer-Lock – długości 150 mm, średnicy 1,2mm. Nasadka z chromowanego mosiądzu, igła ze stali szlachetnej ze szlifem skośny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3C030AD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5BC3A27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7B3D5AB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D95D01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514130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71EDD83F" w14:textId="5E2B2964" w:rsidTr="00343B23">
        <w:trPr>
          <w:trHeight w:val="788"/>
        </w:trPr>
        <w:tc>
          <w:tcPr>
            <w:tcW w:w="571" w:type="dxa"/>
            <w:shd w:val="clear" w:color="auto" w:fill="auto"/>
            <w:vAlign w:val="center"/>
            <w:hideMark/>
          </w:tcPr>
          <w:p w14:paraId="651B3EB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148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6141C0C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Igła wielokrotnego użytku do strzykawek ze stożkiem Luer-Lock – długości 150 mm, średnicy 1,5mm. Nasadka z chromowanego mosiądzu, igła ze stali szlachetnej ze szlifem skośny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328D8B6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B28D01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67C409F9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D8FD51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8DFDB7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2438D6E" w14:textId="7EF31A8D" w:rsidTr="00343B23">
        <w:trPr>
          <w:trHeight w:val="747"/>
        </w:trPr>
        <w:tc>
          <w:tcPr>
            <w:tcW w:w="571" w:type="dxa"/>
            <w:shd w:val="clear" w:color="auto" w:fill="auto"/>
            <w:vAlign w:val="center"/>
            <w:hideMark/>
          </w:tcPr>
          <w:p w14:paraId="4C8DD86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78B2E5D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Igła wielokrotnego użytku do strzykawek ze stożkiem Luer-Lock – długości 100 mm, średnicy 1,5mm. Nasadka z chromowanego mosiądzu, igła ze stali szlachetnej ze szlifem skośny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02294D5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0587E3F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4941FFE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32FBD5B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F4E878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E165B50" w14:textId="12B182D6" w:rsidTr="00343B23">
        <w:trPr>
          <w:trHeight w:val="702"/>
        </w:trPr>
        <w:tc>
          <w:tcPr>
            <w:tcW w:w="571" w:type="dxa"/>
            <w:shd w:val="clear" w:color="auto" w:fill="auto"/>
            <w:vAlign w:val="center"/>
            <w:hideMark/>
          </w:tcPr>
          <w:p w14:paraId="7495594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208FBC7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Igła wielokrotnego użytku do strzykawek ze stożkiem Luer-Lock – długości 100 mm, średnicy 2mm. Nasadka z chromowanego mosiądzu, igła ze stali szlachetnej ze szlifem skośny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453EC5F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143DD50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232117ED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098B9A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EF501D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5BCF3FD" w14:textId="5854747D" w:rsidTr="00343B23">
        <w:trPr>
          <w:trHeight w:val="840"/>
        </w:trPr>
        <w:tc>
          <w:tcPr>
            <w:tcW w:w="571" w:type="dxa"/>
            <w:shd w:val="clear" w:color="auto" w:fill="auto"/>
            <w:vAlign w:val="center"/>
            <w:hideMark/>
          </w:tcPr>
          <w:p w14:paraId="0AB9CF4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155187A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Igła wielokrotnego użytku do strzykawek ze stożkiem Luer-Lock – długości 200 mm, średnicy 2mm. Nasadka z chromowanego mosiądzu, igła ze stali szlachetnej ze szlifem skośny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73CDAF4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34C993E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343AE00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1DB50F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B05C20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0FF04CAE" w14:textId="66F0EECA" w:rsidTr="00343B23">
        <w:trPr>
          <w:trHeight w:val="838"/>
        </w:trPr>
        <w:tc>
          <w:tcPr>
            <w:tcW w:w="571" w:type="dxa"/>
            <w:shd w:val="clear" w:color="auto" w:fill="auto"/>
            <w:vAlign w:val="center"/>
            <w:hideMark/>
          </w:tcPr>
          <w:p w14:paraId="3CE8DA7F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4C130CB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Igła wielokrotnego użytku do strzykawek ze stożkiem Luer-Lock – długości 150 mm, średnicy 2,5mm. Nasadka z chromowanego mosiądzu, igła ze stali szlachetnej ze szlifem skośny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1DB5C0A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2766AEC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294B8BD1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CDDB18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405A55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3DAEFAD9" w14:textId="27A48193" w:rsidTr="00343B23">
        <w:trPr>
          <w:trHeight w:val="694"/>
        </w:trPr>
        <w:tc>
          <w:tcPr>
            <w:tcW w:w="571" w:type="dxa"/>
            <w:shd w:val="clear" w:color="auto" w:fill="auto"/>
            <w:vAlign w:val="center"/>
            <w:hideMark/>
          </w:tcPr>
          <w:p w14:paraId="10BA7160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53</w:t>
            </w:r>
          </w:p>
        </w:tc>
        <w:tc>
          <w:tcPr>
            <w:tcW w:w="3110" w:type="dxa"/>
            <w:shd w:val="clear" w:color="auto" w:fill="auto"/>
            <w:vAlign w:val="center"/>
            <w:hideMark/>
          </w:tcPr>
          <w:p w14:paraId="5B9C324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Igła wielokrotnego użytku do strzykawek ze stożkiem Luer-Lock – długości 60 mm, średnicy 2,5mm. Nasadka z chromowanego mosiądzu, igła ze stali szlachetnej ze szlifem skośnym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2410BA2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646810C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8" w:type="dxa"/>
          </w:tcPr>
          <w:p w14:paraId="075894B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F88C9B4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D0BBA1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121CF4FC" w14:textId="75F0094E" w:rsidTr="00343B23">
        <w:trPr>
          <w:trHeight w:val="420"/>
        </w:trPr>
        <w:tc>
          <w:tcPr>
            <w:tcW w:w="571" w:type="dxa"/>
            <w:shd w:val="clear" w:color="auto" w:fill="auto"/>
            <w:vAlign w:val="center"/>
            <w:hideMark/>
          </w:tcPr>
          <w:p w14:paraId="7CDA256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154</w:t>
            </w:r>
          </w:p>
        </w:tc>
        <w:tc>
          <w:tcPr>
            <w:tcW w:w="3110" w:type="dxa"/>
            <w:shd w:val="clear" w:color="auto" w:fill="auto"/>
            <w:noWrap/>
            <w:vAlign w:val="center"/>
            <w:hideMark/>
          </w:tcPr>
          <w:p w14:paraId="57DADB8E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ipety kapilarne o pojemności 10 uL</w:t>
            </w:r>
          </w:p>
        </w:tc>
        <w:tc>
          <w:tcPr>
            <w:tcW w:w="1033" w:type="dxa"/>
            <w:shd w:val="clear" w:color="auto" w:fill="auto"/>
            <w:vAlign w:val="center"/>
            <w:hideMark/>
          </w:tcPr>
          <w:p w14:paraId="0225B453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o</w:t>
            </w: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pakowanie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zaw. 250 sztuk</w:t>
            </w:r>
          </w:p>
        </w:tc>
        <w:tc>
          <w:tcPr>
            <w:tcW w:w="1573" w:type="dxa"/>
            <w:shd w:val="clear" w:color="auto" w:fill="auto"/>
            <w:noWrap/>
            <w:vAlign w:val="center"/>
            <w:hideMark/>
          </w:tcPr>
          <w:p w14:paraId="7B83908B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B2828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8" w:type="dxa"/>
          </w:tcPr>
          <w:p w14:paraId="014D0DC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3536A2C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4A1F1A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343B23" w:rsidRPr="00EB2828" w14:paraId="407542CD" w14:textId="77777777" w:rsidTr="00F24FAD">
        <w:trPr>
          <w:trHeight w:val="420"/>
        </w:trPr>
        <w:tc>
          <w:tcPr>
            <w:tcW w:w="6287" w:type="dxa"/>
            <w:gridSpan w:val="4"/>
            <w:shd w:val="clear" w:color="auto" w:fill="auto"/>
            <w:vAlign w:val="center"/>
          </w:tcPr>
          <w:p w14:paraId="0B434F48" w14:textId="5B88B940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Łącznie:</w:t>
            </w:r>
          </w:p>
        </w:tc>
        <w:tc>
          <w:tcPr>
            <w:tcW w:w="938" w:type="dxa"/>
          </w:tcPr>
          <w:p w14:paraId="30452C36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8BDF027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9B2EE85" w14:textId="77777777" w:rsidR="00343B23" w:rsidRPr="00EB2828" w:rsidRDefault="00343B23" w:rsidP="00343B23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</w:tbl>
    <w:p w14:paraId="2A052C55" w14:textId="77777777" w:rsidR="00343B23" w:rsidRDefault="00343B23" w:rsidP="002E25BB">
      <w:pPr>
        <w:ind w:firstLine="851"/>
      </w:pPr>
    </w:p>
    <w:p w14:paraId="3D4DD67D" w14:textId="77777777" w:rsidR="006836E1" w:rsidRDefault="006836E1" w:rsidP="006836E1">
      <w:pPr>
        <w:ind w:firstLine="851"/>
      </w:pPr>
    </w:p>
    <w:p w14:paraId="6807F896" w14:textId="77777777" w:rsidR="006836E1" w:rsidRDefault="006836E1" w:rsidP="006836E1">
      <w:pPr>
        <w:ind w:firstLine="851"/>
      </w:pPr>
    </w:p>
    <w:p w14:paraId="4ED4BE23" w14:textId="77777777" w:rsidR="006836E1" w:rsidRDefault="006836E1" w:rsidP="006836E1">
      <w:pPr>
        <w:ind w:firstLine="851"/>
      </w:pPr>
    </w:p>
    <w:p w14:paraId="55B6D4BA" w14:textId="77777777" w:rsidR="006836E1" w:rsidRDefault="006836E1" w:rsidP="006836E1">
      <w:pPr>
        <w:ind w:firstLine="851"/>
      </w:pPr>
    </w:p>
    <w:p w14:paraId="46802412" w14:textId="77777777" w:rsidR="006836E1" w:rsidRDefault="006836E1" w:rsidP="006836E1">
      <w:pPr>
        <w:ind w:firstLine="851"/>
      </w:pPr>
    </w:p>
    <w:p w14:paraId="66658A7D" w14:textId="3C20D8DF" w:rsidR="006836E1" w:rsidRPr="00105BDF" w:rsidRDefault="006836E1" w:rsidP="00BC1881">
      <w:pPr>
        <w:rPr>
          <w:b/>
          <w:bCs/>
        </w:rPr>
      </w:pPr>
      <w:r w:rsidRPr="00105BDF">
        <w:rPr>
          <w:b/>
          <w:bCs/>
        </w:rPr>
        <w:lastRenderedPageBreak/>
        <w:t>Część V</w:t>
      </w:r>
      <w:r w:rsidR="00105BDF" w:rsidRPr="00105BDF">
        <w:rPr>
          <w:b/>
          <w:bCs/>
        </w:rPr>
        <w:t>:</w:t>
      </w:r>
      <w:r w:rsidRPr="00105BDF">
        <w:rPr>
          <w:b/>
          <w:bCs/>
        </w:rPr>
        <w:t xml:space="preserve"> Materiały zużywalne</w:t>
      </w:r>
    </w:p>
    <w:tbl>
      <w:tblPr>
        <w:tblW w:w="935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3118"/>
        <w:gridCol w:w="992"/>
        <w:gridCol w:w="1560"/>
        <w:gridCol w:w="1134"/>
        <w:gridCol w:w="992"/>
        <w:gridCol w:w="1134"/>
      </w:tblGrid>
      <w:tr w:rsidR="006836E1" w:rsidRPr="00DE4213" w14:paraId="5D33CDA5" w14:textId="4E70D042" w:rsidTr="00B724E3">
        <w:trPr>
          <w:trHeight w:val="300"/>
          <w:jc w:val="center"/>
        </w:trPr>
        <w:tc>
          <w:tcPr>
            <w:tcW w:w="421" w:type="dxa"/>
            <w:shd w:val="clear" w:color="auto" w:fill="2E74B5" w:themeFill="accent1" w:themeFillShade="BF"/>
            <w:noWrap/>
            <w:vAlign w:val="center"/>
            <w:hideMark/>
          </w:tcPr>
          <w:p w14:paraId="7FAF4E37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LP</w:t>
            </w:r>
          </w:p>
        </w:tc>
        <w:tc>
          <w:tcPr>
            <w:tcW w:w="3118" w:type="dxa"/>
            <w:shd w:val="clear" w:color="auto" w:fill="2E74B5" w:themeFill="accent1" w:themeFillShade="BF"/>
            <w:noWrap/>
            <w:vAlign w:val="center"/>
            <w:hideMark/>
          </w:tcPr>
          <w:p w14:paraId="03588EB8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nazwa</w:t>
            </w:r>
          </w:p>
        </w:tc>
        <w:tc>
          <w:tcPr>
            <w:tcW w:w="992" w:type="dxa"/>
            <w:shd w:val="clear" w:color="auto" w:fill="2E74B5" w:themeFill="accent1" w:themeFillShade="BF"/>
            <w:noWrap/>
            <w:vAlign w:val="center"/>
            <w:hideMark/>
          </w:tcPr>
          <w:p w14:paraId="7767CA55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</w:rPr>
              <w:t>jednostka</w:t>
            </w:r>
          </w:p>
        </w:tc>
        <w:tc>
          <w:tcPr>
            <w:tcW w:w="1560" w:type="dxa"/>
            <w:shd w:val="clear" w:color="auto" w:fill="2E74B5" w:themeFill="accent1" w:themeFillShade="BF"/>
            <w:noWrap/>
            <w:vAlign w:val="center"/>
            <w:hideMark/>
          </w:tcPr>
          <w:p w14:paraId="63CA267F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zapotrzebowanie [szt./ opak. /rolka/metr]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2D48AD02" w14:textId="4C9C2A1D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cena jednostkowa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013AF62D" w14:textId="1E0888FB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wartość netto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487BD4FB" w14:textId="77777777" w:rsidR="006836E1" w:rsidRPr="00813FFB" w:rsidRDefault="006836E1" w:rsidP="006836E1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wartość</w:t>
            </w:r>
          </w:p>
          <w:p w14:paraId="58F2402D" w14:textId="51A68C2E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brutto</w:t>
            </w:r>
          </w:p>
        </w:tc>
      </w:tr>
      <w:tr w:rsidR="006836E1" w:rsidRPr="00DE4213" w14:paraId="2F8CF667" w14:textId="6094F422" w:rsidTr="006836E1">
        <w:trPr>
          <w:trHeight w:val="1020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27652848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6EC716DD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Złącznik metalowy do węży z mosiądzu wysokiej jakości, ekspansja do końcówek łuer lock żeńskie, średnica wewnętrzna przyłączenia węża 1,5mm zgodny z produktem Roth nr kat. P334.1 lub równoważne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C50BC7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061B5EC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34" w:type="dxa"/>
          </w:tcPr>
          <w:p w14:paraId="2A451BA3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5CA5367E" w14:textId="5821F872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D66AADF" w14:textId="4E02CDFD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836E1" w:rsidRPr="00DE4213" w14:paraId="7CBE74CE" w14:textId="76B603C7" w:rsidTr="006836E1">
        <w:trPr>
          <w:trHeight w:val="550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DD594D3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15BB4077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Złącznik metalowy do węży z mosiądzu wysokiej jakości, ekspansja do końcówek łuer lock męskie, średnica wewnętrzna przyłączenia węża 1,5mm zgodny z produktem Roth nr kat. P336.1 lub równoważne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BA4D897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E15FE03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34" w:type="dxa"/>
          </w:tcPr>
          <w:p w14:paraId="55B1BE2B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2E6CB1E7" w14:textId="3841F71C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FBBD02B" w14:textId="492869B9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836E1" w:rsidRPr="00DE4213" w14:paraId="68DFB2F3" w14:textId="232DEA99" w:rsidTr="006836E1">
        <w:trPr>
          <w:trHeight w:val="419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3193FA1F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14EF57B3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Zawór metalowy z mosiądzu wysokiej jakości 2-drożny, Luer Lock żeński do Luer Lock męskiego, ma. ciśnienie minimum 3 bary zgodny z produktem Roth nr kat. P339.1 lub równoważne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D0418BD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135D2AA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141F3622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777FF43" w14:textId="1ED95F06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38DB56B" w14:textId="1AF1C0A3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836E1" w:rsidRPr="00DE4213" w14:paraId="3CF3B3FC" w14:textId="5E75886F" w:rsidTr="006836E1">
        <w:trPr>
          <w:trHeight w:val="802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8E10365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3118" w:type="dxa"/>
            <w:shd w:val="clear" w:color="auto" w:fill="auto"/>
            <w:vAlign w:val="center"/>
            <w:hideMark/>
          </w:tcPr>
          <w:p w14:paraId="1B4C21D8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Zawór metalowy z mosiądzu wysokiej jakości 3-drożny, Luer Lock żeński do Luer Lock męskiego oraz boczny zawór Luer Lock żeński, ma. ciśnienie minimum 3 bary zgodny z produktem Roth nr kat. P340.1 lub równoważne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2BB2160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FFC4BC5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3946B79B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D1E683D" w14:textId="0C6C7EBC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DFFFDDD" w14:textId="61888335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836E1" w:rsidRPr="00DE4213" w14:paraId="1C22EBA5" w14:textId="40BAE492" w:rsidTr="006836E1">
        <w:trPr>
          <w:trHeight w:val="902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C4CA848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18" w:type="dxa"/>
            <w:shd w:val="clear" w:color="auto" w:fill="auto"/>
            <w:vAlign w:val="bottom"/>
            <w:hideMark/>
          </w:tcPr>
          <w:p w14:paraId="53E0B4E9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trzykawka mikrolitrowa typu Hamilton serii 1700 z nakręcaną igłą o pojemności 0,25 mL. Korpus szklany,tłok ze stali szlachetnej z końcówką PTFE jako uszczelką. Igła ze stali szlachetnej o długości 50-55 mm z ostrą końcówką, wymienna strzykawka.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E893811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138D3D2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08E05551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B9134C0" w14:textId="68FE8FD2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CDF9459" w14:textId="2291B9CA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836E1" w:rsidRPr="00DE4213" w14:paraId="69AA41B1" w14:textId="084AF5F9" w:rsidTr="006836E1">
        <w:trPr>
          <w:trHeight w:val="918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02B6CFF1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3118" w:type="dxa"/>
            <w:shd w:val="clear" w:color="auto" w:fill="auto"/>
            <w:vAlign w:val="bottom"/>
            <w:hideMark/>
          </w:tcPr>
          <w:p w14:paraId="3A541077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trzykawka mikrolitrowa typu Hamilton serii 1700 z nakręcaną igłą o pojemności 0,5 mL. Korpus szklany,tłok ze stali szlachetnej z końcówką PTFE jako uszczelką. Igła ze stali szlachetnej o długości 50-55 mm z ostrą końcówką, wymienna strzykawka.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6087CC0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EA6A239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24FC892B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E1F088C" w14:textId="2135B8BA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ECB0A8E" w14:textId="1CA196B3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836E1" w:rsidRPr="00DE4213" w14:paraId="25DB666E" w14:textId="0E60ACCD" w:rsidTr="006836E1">
        <w:trPr>
          <w:trHeight w:val="704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43A70D1A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3118" w:type="dxa"/>
            <w:shd w:val="clear" w:color="auto" w:fill="auto"/>
            <w:vAlign w:val="bottom"/>
            <w:hideMark/>
          </w:tcPr>
          <w:p w14:paraId="7AAE6433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trzykawka mikrolitrowa typu Homilton serii 1000 o pojemności 1 mL. Korpus szklany z końcówką luer lock wykonaną z PTFE, tłok z aluminium pokryty PTFE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F46FCDB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15F08A5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7F92BD57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69BA941" w14:textId="0727090C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DD1E554" w14:textId="0797D38E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836E1" w:rsidRPr="00DE4213" w14:paraId="688BF0D3" w14:textId="68578B79" w:rsidTr="006836E1">
        <w:trPr>
          <w:trHeight w:val="900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CF53E2F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3118" w:type="dxa"/>
            <w:shd w:val="clear" w:color="auto" w:fill="auto"/>
            <w:vAlign w:val="bottom"/>
            <w:hideMark/>
          </w:tcPr>
          <w:p w14:paraId="175F8212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Igła ze stali szlachetnej o długości 50-55 mm z ostrą końcówką dopasowana do sprzykawki typu Hamilton serii 1700 o objętości 0,25-0,5 mL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60D9CB8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34210D1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34" w:type="dxa"/>
          </w:tcPr>
          <w:p w14:paraId="518BB9FB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610450F0" w14:textId="3B76A459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18E977F" w14:textId="7CB90511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836E1" w:rsidRPr="00DE4213" w14:paraId="0CBDD11F" w14:textId="5656A440" w:rsidTr="006836E1">
        <w:trPr>
          <w:trHeight w:val="784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5BA2B2C1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3118" w:type="dxa"/>
            <w:shd w:val="clear" w:color="auto" w:fill="auto"/>
            <w:vAlign w:val="bottom"/>
            <w:hideMark/>
          </w:tcPr>
          <w:p w14:paraId="0BB089BB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mankiety uszczelniające z PTFE wielokrotnego użytku do uszczelnienia znormalizowanych połączeń szlifowych </w:t>
            </w: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NS14/23 przy pracy z gazami, cieczami i w próźni. Odporne na temp. od -200°C do 260°C zgodny z produktem Roth nr kat. 1012.1 lub równoważne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EA088D4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FADE1D7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34" w:type="dxa"/>
          </w:tcPr>
          <w:p w14:paraId="2FD1CE4B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9EBB10E" w14:textId="786AAF3E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4E7FF2B" w14:textId="7DA1F973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836E1" w:rsidRPr="00DE4213" w14:paraId="5B1FD754" w14:textId="63350AB5" w:rsidTr="006836E1">
        <w:trPr>
          <w:trHeight w:val="1023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90C47D5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118" w:type="dxa"/>
            <w:shd w:val="clear" w:color="auto" w:fill="auto"/>
            <w:vAlign w:val="bottom"/>
            <w:hideMark/>
          </w:tcPr>
          <w:p w14:paraId="172CB1B7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mankiety uszczelniające z PTFE wielokrotnego użytku do uszczelnienia znormalizowanych połączeń szlifowych NS19/26 przy pracy z gazami, cieczami i w próźni. Odporne na temp. od -200°C do 260°C zgodny z produktem Roth nr kat. C249.1 lub równoważne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8AA6C35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D0605F8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34" w:type="dxa"/>
          </w:tcPr>
          <w:p w14:paraId="256DA04F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42173AD7" w14:textId="1EE3D4F6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4E8A5C9" w14:textId="71F43EB9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836E1" w:rsidRPr="00DE4213" w14:paraId="7EB46129" w14:textId="6C2CD64D" w:rsidTr="006836E1">
        <w:trPr>
          <w:trHeight w:val="995"/>
          <w:jc w:val="center"/>
        </w:trPr>
        <w:tc>
          <w:tcPr>
            <w:tcW w:w="421" w:type="dxa"/>
            <w:shd w:val="clear" w:color="auto" w:fill="auto"/>
            <w:vAlign w:val="center"/>
            <w:hideMark/>
          </w:tcPr>
          <w:p w14:paraId="6F94A25B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3118" w:type="dxa"/>
            <w:shd w:val="clear" w:color="auto" w:fill="auto"/>
            <w:vAlign w:val="bottom"/>
            <w:hideMark/>
          </w:tcPr>
          <w:p w14:paraId="34256C07" w14:textId="77777777" w:rsidR="006836E1" w:rsidRPr="00DE4213" w:rsidRDefault="006836E1" w:rsidP="006836E1">
            <w:pPr>
              <w:spacing w:after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mankiety uszczelniające z PTFE wielokrotnego użytku do uszczelnienia znormalizowanych połączeń szlifowych NS29/32 przy pracy z gazami, cieczami i w próźni. Odporne na temp. od -200°C do 260°C zgodny z produktem Roth nr kat. 1013.1 lub równoważne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AAE22D6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57B1A80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DE4213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34" w:type="dxa"/>
          </w:tcPr>
          <w:p w14:paraId="4CFF2BBD" w14:textId="77777777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14:paraId="797B5FB9" w14:textId="79ABC05A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F26305A" w14:textId="103918DC" w:rsidR="006836E1" w:rsidRPr="00DE4213" w:rsidRDefault="006836E1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105BDF" w:rsidRPr="00DE4213" w14:paraId="6FA2A438" w14:textId="77777777" w:rsidTr="00C55E7A">
        <w:trPr>
          <w:trHeight w:val="995"/>
          <w:jc w:val="center"/>
        </w:trPr>
        <w:tc>
          <w:tcPr>
            <w:tcW w:w="7225" w:type="dxa"/>
            <w:gridSpan w:val="5"/>
            <w:shd w:val="clear" w:color="auto" w:fill="auto"/>
            <w:vAlign w:val="center"/>
          </w:tcPr>
          <w:p w14:paraId="3911ABDE" w14:textId="26FC8808" w:rsidR="00105BDF" w:rsidRPr="00DE4213" w:rsidRDefault="00105BDF" w:rsidP="00105BDF">
            <w:pPr>
              <w:spacing w:after="0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Łacznie:</w:t>
            </w:r>
          </w:p>
        </w:tc>
        <w:tc>
          <w:tcPr>
            <w:tcW w:w="992" w:type="dxa"/>
          </w:tcPr>
          <w:p w14:paraId="75FB2834" w14:textId="77777777" w:rsidR="00105BDF" w:rsidRPr="00DE4213" w:rsidRDefault="00105BDF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F425AD0" w14:textId="77777777" w:rsidR="00105BDF" w:rsidRPr="00DE4213" w:rsidRDefault="00105BDF" w:rsidP="006836E1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</w:tbl>
    <w:p w14:paraId="7A424CF8" w14:textId="77777777" w:rsidR="0023638A" w:rsidRDefault="0023638A" w:rsidP="00884736"/>
    <w:p w14:paraId="4DE18C29" w14:textId="728EC76C" w:rsidR="00884736" w:rsidRPr="00105BDF" w:rsidRDefault="00884736" w:rsidP="00884736">
      <w:pPr>
        <w:rPr>
          <w:b/>
          <w:bCs/>
        </w:rPr>
      </w:pPr>
      <w:r w:rsidRPr="00105BDF">
        <w:rPr>
          <w:b/>
          <w:bCs/>
        </w:rPr>
        <w:t>Część VI</w:t>
      </w:r>
      <w:r w:rsidR="00105BDF" w:rsidRPr="00105BDF">
        <w:rPr>
          <w:b/>
          <w:bCs/>
        </w:rPr>
        <w:t>:</w:t>
      </w:r>
      <w:r w:rsidR="0023638A" w:rsidRPr="00105BDF">
        <w:rPr>
          <w:b/>
          <w:bCs/>
        </w:rPr>
        <w:t xml:space="preserve"> </w:t>
      </w:r>
      <w:r w:rsidRPr="00105BDF">
        <w:rPr>
          <w:b/>
          <w:bCs/>
        </w:rPr>
        <w:t xml:space="preserve">Materiały zużywalne </w:t>
      </w:r>
    </w:p>
    <w:tbl>
      <w:tblPr>
        <w:tblW w:w="9356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2835"/>
        <w:gridCol w:w="993"/>
        <w:gridCol w:w="1559"/>
        <w:gridCol w:w="1134"/>
        <w:gridCol w:w="992"/>
        <w:gridCol w:w="1134"/>
      </w:tblGrid>
      <w:tr w:rsidR="00076F98" w:rsidRPr="002929C5" w14:paraId="0BCD62C9" w14:textId="481DD143" w:rsidTr="0023638A">
        <w:trPr>
          <w:trHeight w:val="807"/>
        </w:trPr>
        <w:tc>
          <w:tcPr>
            <w:tcW w:w="709" w:type="dxa"/>
            <w:shd w:val="clear" w:color="auto" w:fill="2E74B5" w:themeFill="accent1" w:themeFillShade="BF"/>
            <w:noWrap/>
            <w:vAlign w:val="center"/>
            <w:hideMark/>
          </w:tcPr>
          <w:p w14:paraId="098F0DD2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lp</w:t>
            </w:r>
          </w:p>
        </w:tc>
        <w:tc>
          <w:tcPr>
            <w:tcW w:w="2835" w:type="dxa"/>
            <w:shd w:val="clear" w:color="auto" w:fill="2E74B5" w:themeFill="accent1" w:themeFillShade="BF"/>
            <w:noWrap/>
            <w:vAlign w:val="center"/>
            <w:hideMark/>
          </w:tcPr>
          <w:p w14:paraId="5011D8B3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nazwa</w:t>
            </w:r>
          </w:p>
        </w:tc>
        <w:tc>
          <w:tcPr>
            <w:tcW w:w="993" w:type="dxa"/>
            <w:shd w:val="clear" w:color="auto" w:fill="2E74B5" w:themeFill="accent1" w:themeFillShade="BF"/>
            <w:noWrap/>
            <w:vAlign w:val="center"/>
            <w:hideMark/>
          </w:tcPr>
          <w:p w14:paraId="57B339B2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jednostka</w:t>
            </w:r>
          </w:p>
        </w:tc>
        <w:tc>
          <w:tcPr>
            <w:tcW w:w="1559" w:type="dxa"/>
            <w:shd w:val="clear" w:color="auto" w:fill="2E74B5" w:themeFill="accent1" w:themeFillShade="BF"/>
            <w:vAlign w:val="center"/>
            <w:hideMark/>
          </w:tcPr>
          <w:p w14:paraId="11B9465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zapotrzebowanie [sztuka lub opakowanie]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135B3288" w14:textId="06671622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cena jednostkowa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1014119E" w14:textId="3BC8B825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wartość netto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1E4D3A36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wartość</w:t>
            </w:r>
          </w:p>
          <w:p w14:paraId="3AF1DB38" w14:textId="13BEEA22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</w:rPr>
              <w:t>brutto</w:t>
            </w:r>
          </w:p>
        </w:tc>
      </w:tr>
      <w:tr w:rsidR="00076F98" w:rsidRPr="002929C5" w14:paraId="54087E3D" w14:textId="6B73D20D" w:rsidTr="0023638A">
        <w:trPr>
          <w:trHeight w:val="874"/>
        </w:trPr>
        <w:tc>
          <w:tcPr>
            <w:tcW w:w="709" w:type="dxa"/>
            <w:shd w:val="clear" w:color="auto" w:fill="auto"/>
            <w:vAlign w:val="center"/>
            <w:hideMark/>
          </w:tcPr>
          <w:p w14:paraId="61537C4E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5AD49A85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ltry strzykawkowe do HPLC z membraną hydrofilową np. z Nylonu lub GHP; wielkość porów 0,20 µm; średnica membrany 10 - 15 mm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938C685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0224ACDE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500</w:t>
            </w:r>
          </w:p>
        </w:tc>
        <w:tc>
          <w:tcPr>
            <w:tcW w:w="1134" w:type="dxa"/>
            <w:vAlign w:val="center"/>
          </w:tcPr>
          <w:p w14:paraId="35DFBC8E" w14:textId="7113CC74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C0226E8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54E2D57" w14:textId="6CF48794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0EAE2CFE" w14:textId="332E3CBF" w:rsidTr="0023638A">
        <w:trPr>
          <w:trHeight w:val="874"/>
        </w:trPr>
        <w:tc>
          <w:tcPr>
            <w:tcW w:w="709" w:type="dxa"/>
            <w:shd w:val="clear" w:color="auto" w:fill="auto"/>
            <w:vAlign w:val="center"/>
            <w:hideMark/>
          </w:tcPr>
          <w:p w14:paraId="64DFCFD7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7935483D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ltry strzykawkowe do HPLC z membraną hydrofobową np. z PTFE; wielkość porów 0,20 µm; średnica membrany 10 - 15 mm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C2143E6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73368C38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500</w:t>
            </w:r>
          </w:p>
        </w:tc>
        <w:tc>
          <w:tcPr>
            <w:tcW w:w="1134" w:type="dxa"/>
            <w:vAlign w:val="center"/>
          </w:tcPr>
          <w:p w14:paraId="461C1D8E" w14:textId="0F9501CA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0666FC2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FDD3292" w14:textId="799B9314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143EDEA5" w14:textId="33E9D3F2" w:rsidTr="0023638A">
        <w:trPr>
          <w:trHeight w:val="874"/>
        </w:trPr>
        <w:tc>
          <w:tcPr>
            <w:tcW w:w="709" w:type="dxa"/>
            <w:shd w:val="clear" w:color="auto" w:fill="auto"/>
            <w:vAlign w:val="center"/>
            <w:hideMark/>
          </w:tcPr>
          <w:p w14:paraId="4B00CE6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78FC6112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ltry strzykawkowe do HPLC z membraną hydrofilową np. z Nylonu lub GHP; wielkość porów 0,45 µm; średnica membrany 25 - 30 mm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524ED33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74AC622A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8000</w:t>
            </w:r>
          </w:p>
        </w:tc>
        <w:tc>
          <w:tcPr>
            <w:tcW w:w="1134" w:type="dxa"/>
            <w:vAlign w:val="center"/>
          </w:tcPr>
          <w:p w14:paraId="765B1AFC" w14:textId="57014E58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587C368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C74BAA4" w14:textId="54DA4B4E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7BF622A1" w14:textId="1528E33F" w:rsidTr="0023638A">
        <w:trPr>
          <w:trHeight w:val="874"/>
        </w:trPr>
        <w:tc>
          <w:tcPr>
            <w:tcW w:w="709" w:type="dxa"/>
            <w:shd w:val="clear" w:color="auto" w:fill="auto"/>
            <w:vAlign w:val="center"/>
            <w:hideMark/>
          </w:tcPr>
          <w:p w14:paraId="4AF01D4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78A13078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ltry strzykawkowe do HPLC z membraną hydrofobową np. z PTFE; wielkość porów 0,45 µm; średnica membrany 25 - 30 mm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ACD647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4938F88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4000</w:t>
            </w:r>
          </w:p>
        </w:tc>
        <w:tc>
          <w:tcPr>
            <w:tcW w:w="1134" w:type="dxa"/>
            <w:vAlign w:val="center"/>
          </w:tcPr>
          <w:p w14:paraId="1993CBF4" w14:textId="4A2BB304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B5CE0A1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CA2AE2B" w14:textId="54603EFA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056ED70A" w14:textId="68008FFE" w:rsidTr="0023638A">
        <w:trPr>
          <w:trHeight w:val="874"/>
        </w:trPr>
        <w:tc>
          <w:tcPr>
            <w:tcW w:w="709" w:type="dxa"/>
            <w:shd w:val="clear" w:color="auto" w:fill="auto"/>
            <w:vAlign w:val="center"/>
            <w:hideMark/>
          </w:tcPr>
          <w:p w14:paraId="2C9B6C9B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61A2425C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ltry strzykawkowe do HPLC z membraną hydrofilową z regenerowanej celulozy; wielkość porów 0,45 µm; średnica membrany 25 - 30 mm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8D8AB46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B2F6CD5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4000</w:t>
            </w:r>
          </w:p>
        </w:tc>
        <w:tc>
          <w:tcPr>
            <w:tcW w:w="1134" w:type="dxa"/>
            <w:vAlign w:val="center"/>
          </w:tcPr>
          <w:p w14:paraId="742BF9BB" w14:textId="7C356D63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BDFE007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8A10472" w14:textId="052231DF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3D301186" w14:textId="54348F4F" w:rsidTr="0023638A">
        <w:trPr>
          <w:trHeight w:val="874"/>
        </w:trPr>
        <w:tc>
          <w:tcPr>
            <w:tcW w:w="709" w:type="dxa"/>
            <w:shd w:val="clear" w:color="auto" w:fill="auto"/>
            <w:vAlign w:val="center"/>
            <w:hideMark/>
          </w:tcPr>
          <w:p w14:paraId="083C3BD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6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09CFF967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olki HPLC 1,5ml, szkło bezbarwne,  zakręcane ND9 lub ND10, płaskodenne, z polem opisu (100szt/op)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9F9F8A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opakowanie (100 sztuk)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28B830AC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134" w:type="dxa"/>
            <w:vAlign w:val="center"/>
          </w:tcPr>
          <w:p w14:paraId="015040E3" w14:textId="5F0985AE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4AD71BF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F6ABA50" w14:textId="26A21FDF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6EEC9E3C" w14:textId="3C7A8F7D" w:rsidTr="0023638A">
        <w:trPr>
          <w:trHeight w:val="874"/>
        </w:trPr>
        <w:tc>
          <w:tcPr>
            <w:tcW w:w="709" w:type="dxa"/>
            <w:shd w:val="clear" w:color="auto" w:fill="auto"/>
            <w:vAlign w:val="center"/>
            <w:hideMark/>
          </w:tcPr>
          <w:p w14:paraId="781D0FC0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0DF2434C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olki HPLC 1,5ml, szkło oranżowe,  zakręcane ND9 lub ND10, płaskodenne, z polem opisu (100szt/op)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20C688B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opakowanie (100 sztuk)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51135D3C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134" w:type="dxa"/>
            <w:vAlign w:val="center"/>
          </w:tcPr>
          <w:p w14:paraId="707ED6C4" w14:textId="247AB750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9E2234B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4DF9523" w14:textId="7CF18E04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5FFEA361" w14:textId="50693AAD" w:rsidTr="0023638A">
        <w:trPr>
          <w:trHeight w:val="874"/>
        </w:trPr>
        <w:tc>
          <w:tcPr>
            <w:tcW w:w="709" w:type="dxa"/>
            <w:shd w:val="clear" w:color="auto" w:fill="auto"/>
            <w:vAlign w:val="center"/>
            <w:hideMark/>
          </w:tcPr>
          <w:p w14:paraId="067F6307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6006C780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Mikroinserty stożkowe, do fiolek z otworem ND9 lub ND10 - dopasowane do zaproponowanych fiolek HPLC, pojemność  0,1 - 0,2ml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F207008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opakowanie (100 sztuk)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A76F0C0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34" w:type="dxa"/>
            <w:vAlign w:val="center"/>
          </w:tcPr>
          <w:p w14:paraId="638583AB" w14:textId="66E159F2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8967F90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FFCEC51" w14:textId="5370C731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70A8EBFF" w14:textId="5502C7BA" w:rsidTr="0023638A">
        <w:trPr>
          <w:trHeight w:val="874"/>
        </w:trPr>
        <w:tc>
          <w:tcPr>
            <w:tcW w:w="709" w:type="dxa"/>
            <w:shd w:val="clear" w:color="auto" w:fill="auto"/>
            <w:vAlign w:val="center"/>
            <w:hideMark/>
          </w:tcPr>
          <w:p w14:paraId="46CEB1D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0288F9F2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Zakrętka do fiolek HPLC 1,5ml, ND9 lub ND10, z tworzywa z septą silikon/PTFE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BE969EA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opakowanie (100 sztuk)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24912E46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1134" w:type="dxa"/>
            <w:vAlign w:val="center"/>
          </w:tcPr>
          <w:p w14:paraId="21111A84" w14:textId="55182F15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D179F60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6B4FE6A" w14:textId="30A88C35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4EBE7FD4" w14:textId="48910C2A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1B729B29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16B741B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Mikroinserty do fiolek HPLC 0,1 - 0,2ml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F620BAA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F6632FA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134" w:type="dxa"/>
            <w:vAlign w:val="center"/>
          </w:tcPr>
          <w:p w14:paraId="461BB780" w14:textId="0E2FF7F9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856DBFB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F8C710F" w14:textId="1E4A02B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4DC27BC9" w14:textId="49DA496E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7D3ACE2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54032B05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ltry do zestawu filtracji faz (membrany z regenerowanej celulozy, krążki (RC55), 0,45 µm, 47 mm)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896470B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58303DD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200</w:t>
            </w:r>
          </w:p>
        </w:tc>
        <w:tc>
          <w:tcPr>
            <w:tcW w:w="1134" w:type="dxa"/>
            <w:vAlign w:val="center"/>
          </w:tcPr>
          <w:p w14:paraId="44347679" w14:textId="3EC62904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927BA4A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63FD9E6" w14:textId="5741FA2F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41805C6C" w14:textId="6A973DB2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3913BDD0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4565AEB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ltry do zestawu filtracji faz, membrana wwPTFE (water wetabel PTFE), 0,45 µm, 47 mm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68EBF692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F5F2E4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100</w:t>
            </w:r>
          </w:p>
        </w:tc>
        <w:tc>
          <w:tcPr>
            <w:tcW w:w="1134" w:type="dxa"/>
            <w:vAlign w:val="center"/>
          </w:tcPr>
          <w:p w14:paraId="605F1FE4" w14:textId="178F6D76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50489AE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726BA25" w14:textId="24225ADD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36F3C62D" w14:textId="33BFE72C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74667F43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1B2D19FD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ltry do zestawu filtracji faz, membrana wwPTFE (water wetabel PTFE), 0,2 µm, 47 mm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C4AC113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ADDB84A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100</w:t>
            </w:r>
          </w:p>
        </w:tc>
        <w:tc>
          <w:tcPr>
            <w:tcW w:w="1134" w:type="dxa"/>
            <w:vAlign w:val="center"/>
          </w:tcPr>
          <w:p w14:paraId="008CA170" w14:textId="2DC530A4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0DEA558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41452A2" w14:textId="2A22B74C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0D9DC175" w14:textId="7AB2EDE9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41067747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301AAAD9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ltry do zestawu filtracji faz, membrana nylonowa, 0,45 µm, 47 mm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190853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7D61022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200</w:t>
            </w:r>
          </w:p>
        </w:tc>
        <w:tc>
          <w:tcPr>
            <w:tcW w:w="1134" w:type="dxa"/>
            <w:vAlign w:val="center"/>
          </w:tcPr>
          <w:p w14:paraId="33A40703" w14:textId="5A1AA40F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789CC0D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D5DF469" w14:textId="4879E66D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62BB3B49" w14:textId="58764838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78136D0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1C4BC433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Filtry do zestawu filtracji faz, membrana nylonowa, 0,2 µm, 47 mm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1B293CC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5ADCC695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200</w:t>
            </w:r>
          </w:p>
        </w:tc>
        <w:tc>
          <w:tcPr>
            <w:tcW w:w="1134" w:type="dxa"/>
            <w:vAlign w:val="center"/>
          </w:tcPr>
          <w:p w14:paraId="45181485" w14:textId="75AFF15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808A27D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CBD71A5" w14:textId="4C65CA24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5EA8387E" w14:textId="1ABDB6F6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43DE54B5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436480E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Butelka ze szkła borokrzemowego, bezbarwna z podziałką, 2000 ml , w komplecie z nakrętką GL45 z tworzywa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B17C3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0F69469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center"/>
          </w:tcPr>
          <w:p w14:paraId="44156633" w14:textId="6AD4C2B5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584142B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B20C40B" w14:textId="7E4E8653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3D31102A" w14:textId="330DE18B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768C1B07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77F5D2E7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Butelka ze szkła borokrzemowego, bezbarwna z podziałką, 1000 ml , w komplecie z nakrętką GL45 z tworzywa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A8CF65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32929A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34" w:type="dxa"/>
            <w:vAlign w:val="center"/>
          </w:tcPr>
          <w:p w14:paraId="54F1BFA0" w14:textId="1CAE3FE5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C793011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6925B9A" w14:textId="57066C65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62CF8059" w14:textId="27D0EF13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1E460330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7EF4F970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Butelka ze szkła borokrzemowego, bezbarwna z podziałką, 500 ml , w komplecie z nakrętką GL45 z tworzywa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1235F3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0AC7349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34" w:type="dxa"/>
            <w:vAlign w:val="center"/>
          </w:tcPr>
          <w:p w14:paraId="1C320DD8" w14:textId="2333399E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8219A02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570745C" w14:textId="4035B9B1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3C1FC36A" w14:textId="162CB9B4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4D7BC573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2052B4EE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Butelka ze szkła borokrzemowego, bezbarwna z podziałką, 250 ml , w komplecie z nakrętką GL45 z tworzywa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F3D45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827060B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34" w:type="dxa"/>
            <w:vAlign w:val="center"/>
          </w:tcPr>
          <w:p w14:paraId="771ABF24" w14:textId="5D5E911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D0B1D08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CDCDE6B" w14:textId="6C1E2F5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3AD8512D" w14:textId="504D9945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2998972B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5DEC2868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Butelka ze szkła borokrzemowego, bezbarwna z podziałką, 50 - 100 ml , </w:t>
            </w: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w komplecie z nakrętką GL45 z tworzywa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D70B2D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FD49EA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34" w:type="dxa"/>
            <w:vAlign w:val="center"/>
          </w:tcPr>
          <w:p w14:paraId="6DF878CC" w14:textId="2E6618DE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C1CFBD0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BFDC335" w14:textId="0E65A2A3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6277DB61" w14:textId="6136AB9B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17AF0EA1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31D103D1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Probówki typu „eppendorf” wykonane z polipropylenu, 1.5ml, bezbarwne, zamykane na zatrzask, pakowane po 1000 sztuk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8C2DC9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2EC54F16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34" w:type="dxa"/>
            <w:vAlign w:val="center"/>
          </w:tcPr>
          <w:p w14:paraId="403EC84B" w14:textId="0621AE85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2D94349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96253F8" w14:textId="2EF54809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1CE70104" w14:textId="1C3C11D6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2B27F0A8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36481D65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Końcówki do pipet automatycznych - poj. 10 ml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9C86A8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AE6A22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134" w:type="dxa"/>
            <w:vAlign w:val="center"/>
          </w:tcPr>
          <w:p w14:paraId="08028E1E" w14:textId="50403C7C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52D38A1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784EFD2" w14:textId="33F6FBF8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38E73B69" w14:textId="51F12427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651ECA4C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6943A943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Probówki do wirówki typu Eppendorf 1,5ml, niesterylne, zamykane, z tworzywa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C15F81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0C79D4D9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34" w:type="dxa"/>
            <w:vAlign w:val="center"/>
          </w:tcPr>
          <w:p w14:paraId="1D8991F2" w14:textId="516CB65D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D246D37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B04D658" w14:textId="52E242AB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039FAB45" w14:textId="739FB034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19DEF5ED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198D4337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Probówki do wirówki typu Falcon 15 ml, niesterylne, z zakrętką, z tworzywa, 1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585EB5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8363BC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34" w:type="dxa"/>
            <w:vAlign w:val="center"/>
          </w:tcPr>
          <w:p w14:paraId="31A7D61A" w14:textId="674F43BA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ED8FCDC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037AA9C" w14:textId="097EC1AF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2339D82B" w14:textId="0298F5EC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1F7A1A1C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2A4865D0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Profesjonalne włókninowe czyściwo na rolce,  bezpyłowe, 60g/m2 (54% poliester, 46% celuloza)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769489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7E2D198B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center"/>
          </w:tcPr>
          <w:p w14:paraId="7CE76434" w14:textId="27436D73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AF33D52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11F0AA5" w14:textId="45697D28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256A72FC" w14:textId="5EE8205A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7D26A808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4F0946D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moździerz agatowy z tłuczkiem, poj. 100 ml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F0BE8A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7BCA92B0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34" w:type="dxa"/>
            <w:vAlign w:val="center"/>
          </w:tcPr>
          <w:p w14:paraId="0B55A10E" w14:textId="5985C17C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41CAD5E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A2E0752" w14:textId="6084722A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550E644C" w14:textId="22DB9A79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7FC9E990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0012261D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ączki bibułowe do analiz ilościowych, średnica 90 mm, miękkie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4CD01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4D907D6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34" w:type="dxa"/>
            <w:vAlign w:val="center"/>
          </w:tcPr>
          <w:p w14:paraId="5E11146C" w14:textId="2A2A0139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DAC7855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DC1EAF3" w14:textId="6B33CF81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27A363C7" w14:textId="735F41B1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242AA35C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12C9BB8B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ączki bibułowe do analiz ilościowych, średnica 90 mm, średnie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2C8309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26ABCB4F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34" w:type="dxa"/>
            <w:vAlign w:val="center"/>
          </w:tcPr>
          <w:p w14:paraId="2BE72C7C" w14:textId="78468E42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6AEF20F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8682634" w14:textId="1C912115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08A88774" w14:textId="3E8E58F4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4237871C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6747116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ączki bibułowe do analiz ilościowych, średnica 90 mm, twarde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730976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543ECF6E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34" w:type="dxa"/>
            <w:vAlign w:val="center"/>
          </w:tcPr>
          <w:p w14:paraId="13790B5A" w14:textId="4D9269D3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AE9E04B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5F76E17" w14:textId="0088CB3F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76F98" w:rsidRPr="002929C5" w14:paraId="16FE727A" w14:textId="30476650" w:rsidTr="0023638A">
        <w:trPr>
          <w:trHeight w:val="634"/>
        </w:trPr>
        <w:tc>
          <w:tcPr>
            <w:tcW w:w="709" w:type="dxa"/>
            <w:shd w:val="clear" w:color="auto" w:fill="auto"/>
            <w:vAlign w:val="center"/>
            <w:hideMark/>
          </w:tcPr>
          <w:p w14:paraId="44613479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835" w:type="dxa"/>
            <w:shd w:val="clear" w:color="auto" w:fill="auto"/>
            <w:vAlign w:val="center"/>
            <w:hideMark/>
          </w:tcPr>
          <w:p w14:paraId="6026DCCC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Zlewka pomiarowa PP z uchwytem o poj. 5000 ml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F16BF4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sztuk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1C7546B" w14:textId="77777777" w:rsidR="002929C5" w:rsidRPr="00847603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47603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14:paraId="35E799BD" w14:textId="69E72413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E6FCFE0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E2CCB94" w14:textId="194E5DC3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2929C5" w:rsidRPr="002929C5" w14:paraId="60667DCA" w14:textId="77777777" w:rsidTr="0023638A">
        <w:trPr>
          <w:trHeight w:val="344"/>
        </w:trPr>
        <w:tc>
          <w:tcPr>
            <w:tcW w:w="7230" w:type="dxa"/>
            <w:gridSpan w:val="5"/>
            <w:shd w:val="clear" w:color="auto" w:fill="auto"/>
            <w:vAlign w:val="center"/>
          </w:tcPr>
          <w:p w14:paraId="751C4377" w14:textId="2E8A564B" w:rsidR="002929C5" w:rsidRPr="00813FFB" w:rsidRDefault="002929C5" w:rsidP="00105BDF">
            <w:pPr>
              <w:spacing w:after="0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813FFB">
              <w:rPr>
                <w:rFonts w:eastAsia="Times New Roman" w:cstheme="minorHAnsi"/>
                <w:color w:val="000000"/>
                <w:sz w:val="18"/>
                <w:szCs w:val="18"/>
              </w:rPr>
              <w:t>Łącznie:</w:t>
            </w:r>
          </w:p>
        </w:tc>
        <w:tc>
          <w:tcPr>
            <w:tcW w:w="992" w:type="dxa"/>
            <w:vAlign w:val="center"/>
          </w:tcPr>
          <w:p w14:paraId="58552BE8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68250E6" w14:textId="77777777" w:rsidR="002929C5" w:rsidRPr="00813FFB" w:rsidRDefault="002929C5" w:rsidP="002929C5">
            <w:pPr>
              <w:spacing w:after="0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</w:tbl>
    <w:p w14:paraId="3C1D643D" w14:textId="77777777" w:rsidR="006F1B4F" w:rsidRDefault="006F1B4F" w:rsidP="00813FFB">
      <w:pPr>
        <w:pStyle w:val="punktowaniezwyke"/>
        <w:numPr>
          <w:ilvl w:val="0"/>
          <w:numId w:val="0"/>
        </w:numPr>
      </w:pPr>
    </w:p>
    <w:p w14:paraId="42803007" w14:textId="6EAB5D90" w:rsidR="008F1443" w:rsidRPr="00105BDF" w:rsidRDefault="008F1443" w:rsidP="006244D4">
      <w:pPr>
        <w:pStyle w:val="punktowaniezwyke"/>
        <w:rPr>
          <w:b/>
          <w:bCs/>
        </w:rPr>
      </w:pPr>
      <w:r w:rsidRPr="00105BDF">
        <w:rPr>
          <w:b/>
          <w:bCs/>
        </w:rPr>
        <w:t>Oświadczamy, że cena netto</w:t>
      </w:r>
      <w:r w:rsidR="0073615A" w:rsidRPr="00105BDF">
        <w:rPr>
          <w:b/>
          <w:bCs/>
        </w:rPr>
        <w:t xml:space="preserve"> określona w pkt. </w:t>
      </w:r>
      <w:r w:rsidR="006244D4" w:rsidRPr="00105BDF">
        <w:rPr>
          <w:b/>
          <w:bCs/>
        </w:rPr>
        <w:t>2</w:t>
      </w:r>
      <w:r w:rsidR="0073615A" w:rsidRPr="00105BDF">
        <w:rPr>
          <w:b/>
          <w:bCs/>
        </w:rPr>
        <w:t xml:space="preserve"> zawiera wszystkie koszty, jakie ponosi Zamawiający w przypadku wyboru niniejszej</w:t>
      </w:r>
      <w:r w:rsidRPr="00105BDF">
        <w:rPr>
          <w:b/>
          <w:bCs/>
        </w:rPr>
        <w:t xml:space="preserve"> </w:t>
      </w:r>
      <w:r w:rsidR="0073615A" w:rsidRPr="00105BDF">
        <w:rPr>
          <w:b/>
          <w:bCs/>
        </w:rPr>
        <w:t>oferty</w:t>
      </w:r>
      <w:r w:rsidR="00105BDF" w:rsidRPr="00105BDF">
        <w:rPr>
          <w:b/>
          <w:bCs/>
        </w:rPr>
        <w:t xml:space="preserve">, w tym koszt dostawy artykułów do laboratoriów B+R </w:t>
      </w:r>
      <w:r w:rsidR="00105BDF">
        <w:rPr>
          <w:b/>
          <w:bCs/>
        </w:rPr>
        <w:t xml:space="preserve">wskazanych przez </w:t>
      </w:r>
      <w:r w:rsidR="00105BDF" w:rsidRPr="00105BDF">
        <w:rPr>
          <w:b/>
          <w:bCs/>
        </w:rPr>
        <w:t xml:space="preserve">Zamawiającego. </w:t>
      </w:r>
    </w:p>
    <w:p w14:paraId="4ABF46DF" w14:textId="20F2CC35" w:rsidR="00E716C1" w:rsidRDefault="006F5650" w:rsidP="006244D4">
      <w:pPr>
        <w:pStyle w:val="punktowaniezwyke"/>
      </w:pPr>
      <w:r>
        <w:t xml:space="preserve">Gwarantowany czas realizacji zamówienia będzie wynosił nie więcej niż ______ </w:t>
      </w:r>
    </w:p>
    <w:p w14:paraId="270EBA0C" w14:textId="77777777" w:rsidR="00E716C1" w:rsidRDefault="00E716C1" w:rsidP="006244D4">
      <w:pPr>
        <w:pStyle w:val="punktowaniezwyke"/>
      </w:pPr>
      <w:r>
        <w:t>Termin płatności faktury będzie wynosił: ___________</w:t>
      </w:r>
    </w:p>
    <w:p w14:paraId="7B041A73" w14:textId="225DDC55" w:rsidR="00E716C1" w:rsidRDefault="00E716C1" w:rsidP="006244D4">
      <w:pPr>
        <w:pStyle w:val="punktowaniezwyke"/>
      </w:pPr>
      <w:r>
        <w:t>U</w:t>
      </w:r>
      <w:r w:rsidRPr="00E716C1">
        <w:t>ważamy się za związanych niniejszą</w:t>
      </w:r>
      <w:r>
        <w:t xml:space="preserve"> ofertą przez okres </w:t>
      </w:r>
      <w:r w:rsidR="008B68CD">
        <w:t>30 dni</w:t>
      </w:r>
      <w:r>
        <w:t xml:space="preserve"> </w:t>
      </w:r>
      <w:r w:rsidRPr="00E716C1">
        <w:t>od upływu terminu składania ofert.</w:t>
      </w:r>
    </w:p>
    <w:p w14:paraId="6777A18A" w14:textId="77777777" w:rsidR="00E716C1" w:rsidRDefault="00E716C1" w:rsidP="006244D4">
      <w:pPr>
        <w:pStyle w:val="punktowaniezwyke"/>
      </w:pPr>
      <w:r w:rsidRPr="00E716C1">
        <w:t xml:space="preserve">Oświadczamy, że zapoznaliśmy się z treścią zapytania ofertowego i uznajemy się za związanych określonymi w nim wymaganiami i zasadami postępowania i nie wnosimy do niego zastrzeżeń oraz przyjmujemy w całości warunki w nim zawarte, jak również, że uzyskaliśmy wszelkie niezbędne informacje do przygotowania oferty. </w:t>
      </w:r>
    </w:p>
    <w:p w14:paraId="737D1D65" w14:textId="51C98DC1" w:rsidR="00E716C1" w:rsidRDefault="00E716C1" w:rsidP="006244D4">
      <w:pPr>
        <w:pStyle w:val="punktowaniezwyke"/>
      </w:pPr>
      <w:r>
        <w:t>Oświadczamy, że w przypadku przyznania nam zamówienia, zobowiązujemy się do zawarcia umowy</w:t>
      </w:r>
      <w:r w:rsidR="006F5650">
        <w:t xml:space="preserve"> </w:t>
      </w:r>
      <w:r>
        <w:t xml:space="preserve"> w miejscu i terminie wskazanym przez Zamawiającego.</w:t>
      </w:r>
    </w:p>
    <w:p w14:paraId="21DDABF9" w14:textId="12034CCF" w:rsidR="008F1443" w:rsidRPr="006A250F" w:rsidRDefault="00E716C1" w:rsidP="006244D4">
      <w:pPr>
        <w:pStyle w:val="punktowaniezwyke"/>
      </w:pPr>
      <w:r>
        <w:t xml:space="preserve">Oświadczamy, że oferta nie zawiera informacji stanowiących / zawiera informacje stanowiące tajemnicę przedsiębiorstwa w rozumieniu przepisów o zwalczaniu nieuczciwej konkurencji. </w:t>
      </w:r>
      <w:r w:rsidRPr="006A250F">
        <w:t>Informacje takie zawarte są w następujących dokumentach</w:t>
      </w:r>
      <w:r w:rsidR="005D2E39" w:rsidRPr="006A250F">
        <w:rPr>
          <w:rStyle w:val="Odwoanieprzypisudolnego"/>
        </w:rPr>
        <w:footnoteReference w:id="1"/>
      </w:r>
      <w:r w:rsidRPr="006A250F">
        <w:t>: ___________________</w:t>
      </w:r>
      <w:r w:rsidR="00394CC6" w:rsidRPr="006A250F">
        <w:t>_________</w:t>
      </w:r>
    </w:p>
    <w:p w14:paraId="501B21BC" w14:textId="62785DC1" w:rsidR="00394CC6" w:rsidRPr="006A250F" w:rsidRDefault="00394CC6" w:rsidP="006244D4">
      <w:pPr>
        <w:pStyle w:val="punktowaniezwyke"/>
      </w:pPr>
      <w:r w:rsidRPr="006A250F">
        <w:t>Potwierdzamy spełnienie warunków udziału w postepowaniu konkursowym:</w:t>
      </w:r>
    </w:p>
    <w:p w14:paraId="12F6650D" w14:textId="0E6A04EE" w:rsidR="006244D4" w:rsidRPr="006A250F" w:rsidRDefault="00394CC6" w:rsidP="006244D4">
      <w:pPr>
        <w:pStyle w:val="punktowaniezwyke"/>
        <w:numPr>
          <w:ilvl w:val="0"/>
          <w:numId w:val="17"/>
        </w:numPr>
      </w:pPr>
      <w:r w:rsidRPr="006A250F">
        <w:lastRenderedPageBreak/>
        <w:t xml:space="preserve">posiadamy niezbędną wiedzę i doświadczenie </w:t>
      </w:r>
      <w:r w:rsidR="006244D4" w:rsidRPr="006A250F">
        <w:t>niezbędne do realizacji zamówienia, w tym:</w:t>
      </w:r>
    </w:p>
    <w:p w14:paraId="29860603" w14:textId="39219703" w:rsidR="006244D4" w:rsidRPr="00884736" w:rsidRDefault="00394CC6" w:rsidP="006244D4">
      <w:pPr>
        <w:pStyle w:val="punktowaniezwyke"/>
        <w:numPr>
          <w:ilvl w:val="1"/>
          <w:numId w:val="17"/>
        </w:numPr>
      </w:pPr>
      <w:r w:rsidRPr="00884736">
        <w:t>dysponujemy</w:t>
      </w:r>
      <w:r w:rsidR="006244D4" w:rsidRPr="00884736">
        <w:t xml:space="preserve"> odpowiednim </w:t>
      </w:r>
      <w:r w:rsidRPr="00884736">
        <w:t>potencjałem technicznym</w:t>
      </w:r>
      <w:r w:rsidR="006244D4" w:rsidRPr="00884736">
        <w:t>:</w:t>
      </w:r>
    </w:p>
    <w:p w14:paraId="1AD7CF47" w14:textId="035EB9FD" w:rsidR="00394CC6" w:rsidRPr="00884736" w:rsidRDefault="00394CC6" w:rsidP="006244D4">
      <w:pPr>
        <w:pStyle w:val="punktowaniezwyke"/>
        <w:numPr>
          <w:ilvl w:val="1"/>
          <w:numId w:val="17"/>
        </w:numPr>
      </w:pPr>
      <w:r w:rsidRPr="00884736">
        <w:t>i osobami zdolnymi do wykonania zamówienia;</w:t>
      </w:r>
    </w:p>
    <w:p w14:paraId="64379F06" w14:textId="1DB50D4B" w:rsidR="00394CC6" w:rsidRPr="006A250F" w:rsidRDefault="00394CC6" w:rsidP="006244D4">
      <w:pPr>
        <w:pStyle w:val="punktowaniezwyke"/>
        <w:numPr>
          <w:ilvl w:val="0"/>
          <w:numId w:val="17"/>
        </w:numPr>
      </w:pPr>
      <w:r w:rsidRPr="006A250F">
        <w:t>znajdujemy się w sytuacji ekonomicznej i finansowej, która pozwala na należyte wykonanie zamówienia;</w:t>
      </w:r>
    </w:p>
    <w:p w14:paraId="44DC86EA" w14:textId="76A9BE8D" w:rsidR="00394CC6" w:rsidRDefault="00394CC6" w:rsidP="006244D4">
      <w:pPr>
        <w:pStyle w:val="punktowaniezwyke"/>
        <w:numPr>
          <w:ilvl w:val="0"/>
          <w:numId w:val="17"/>
        </w:numPr>
      </w:pPr>
      <w:r>
        <w:t>będziemy dążyć do realizacji zamówienia w sposób korzystny dla środowiska, poprzez zapewnienie minimalizacji zużycia materiałów, surowców, energii, itp.</w:t>
      </w:r>
    </w:p>
    <w:p w14:paraId="5B30A1C3" w14:textId="77777777" w:rsidR="0010535C" w:rsidRDefault="0010535C" w:rsidP="006244D4">
      <w:pPr>
        <w:pStyle w:val="punktowaniezwyke"/>
        <w:numPr>
          <w:ilvl w:val="0"/>
          <w:numId w:val="0"/>
        </w:numPr>
        <w:ind w:left="426"/>
      </w:pPr>
    </w:p>
    <w:p w14:paraId="07D9CDF4" w14:textId="49BEC356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36588ED6" w14:textId="4E064A9B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p w14:paraId="62690CB3" w14:textId="73191A8C" w:rsidR="00BC1881" w:rsidRDefault="00BC1881" w:rsidP="006244D4">
      <w:pPr>
        <w:pStyle w:val="punktowaniezwyke"/>
        <w:numPr>
          <w:ilvl w:val="0"/>
          <w:numId w:val="0"/>
        </w:numPr>
        <w:ind w:left="426"/>
      </w:pPr>
    </w:p>
    <w:p w14:paraId="251C5FCD" w14:textId="77777777" w:rsidR="00BC1881" w:rsidRDefault="00BC1881" w:rsidP="006244D4">
      <w:pPr>
        <w:pStyle w:val="punktowaniezwyke"/>
        <w:numPr>
          <w:ilvl w:val="0"/>
          <w:numId w:val="0"/>
        </w:numPr>
        <w:ind w:left="426"/>
      </w:pPr>
    </w:p>
    <w:p w14:paraId="241E5E05" w14:textId="77777777" w:rsidR="006244D4" w:rsidRDefault="006244D4" w:rsidP="006244D4">
      <w:pPr>
        <w:pStyle w:val="punktowaniezwyke"/>
        <w:numPr>
          <w:ilvl w:val="0"/>
          <w:numId w:val="0"/>
        </w:numPr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323"/>
      </w:tblGrid>
      <w:tr w:rsidR="006244D4" w14:paraId="2BCF6E8C" w14:textId="77777777" w:rsidTr="006244D4">
        <w:tc>
          <w:tcPr>
            <w:tcW w:w="4531" w:type="dxa"/>
          </w:tcPr>
          <w:p w14:paraId="06089DCE" w14:textId="6456B442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  <w:tc>
          <w:tcPr>
            <w:tcW w:w="4531" w:type="dxa"/>
          </w:tcPr>
          <w:p w14:paraId="139A9193" w14:textId="6CC9DA2F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</w:tr>
      <w:tr w:rsidR="006244D4" w14:paraId="0A5CED0B" w14:textId="77777777" w:rsidTr="006244D4">
        <w:tc>
          <w:tcPr>
            <w:tcW w:w="4531" w:type="dxa"/>
          </w:tcPr>
          <w:p w14:paraId="4FD0C8E6" w14:textId="163A5272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394CC6">
              <w:rPr>
                <w:sz w:val="18"/>
              </w:rPr>
              <w:t>Miejscowość, data</w:t>
            </w:r>
          </w:p>
        </w:tc>
        <w:tc>
          <w:tcPr>
            <w:tcW w:w="4531" w:type="dxa"/>
          </w:tcPr>
          <w:p w14:paraId="27E6BBDA" w14:textId="77777777" w:rsidR="006244D4" w:rsidRPr="00394CC6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</w:t>
            </w:r>
            <w:r w:rsidRPr="00394CC6">
              <w:rPr>
                <w:rFonts w:cs="Arial"/>
                <w:sz w:val="18"/>
              </w:rPr>
              <w:t>podpis Of</w:t>
            </w:r>
            <w:r>
              <w:rPr>
                <w:rFonts w:cs="Arial"/>
                <w:sz w:val="18"/>
              </w:rPr>
              <w:t xml:space="preserve">erenta lub osoby uprawnionej do </w:t>
            </w:r>
            <w:r w:rsidRPr="00394CC6">
              <w:rPr>
                <w:rFonts w:cs="Arial"/>
                <w:sz w:val="18"/>
              </w:rPr>
              <w:t>jego reprezentowania)</w:t>
            </w:r>
          </w:p>
          <w:p w14:paraId="17B809CE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62FE469" w14:textId="64675C7E" w:rsidR="00394CC6" w:rsidRPr="00C15223" w:rsidRDefault="00030783" w:rsidP="00105BDF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right"/>
        <w:rPr>
          <w:rFonts w:cs="Arial"/>
          <w:sz w:val="18"/>
        </w:rPr>
      </w:pPr>
      <w:r>
        <w:rPr>
          <w:rFonts w:cs="Arial"/>
        </w:rPr>
        <w:br w:type="column"/>
      </w:r>
      <w:r w:rsidR="00394CC6" w:rsidRPr="00C15223">
        <w:rPr>
          <w:rFonts w:cs="Arial"/>
          <w:sz w:val="18"/>
        </w:rPr>
        <w:lastRenderedPageBreak/>
        <w:t xml:space="preserve">Załącznik nr </w:t>
      </w:r>
      <w:r w:rsidR="00394CC6">
        <w:rPr>
          <w:rFonts w:cs="Arial"/>
          <w:sz w:val="18"/>
        </w:rPr>
        <w:t>2</w:t>
      </w:r>
      <w:r w:rsidR="00394CC6" w:rsidRPr="00C15223">
        <w:rPr>
          <w:rFonts w:cs="Arial"/>
          <w:sz w:val="18"/>
        </w:rPr>
        <w:t xml:space="preserve"> do </w:t>
      </w:r>
      <w:r w:rsidR="00B528DE">
        <w:rPr>
          <w:rFonts w:cs="Arial"/>
          <w:sz w:val="18"/>
        </w:rPr>
        <w:t>Zapytania ofertowego</w:t>
      </w:r>
      <w:r w:rsidR="00394CC6" w:rsidRPr="00C15223">
        <w:rPr>
          <w:rFonts w:cs="Arial"/>
          <w:sz w:val="18"/>
        </w:rPr>
        <w:t xml:space="preserve"> nr </w:t>
      </w:r>
      <w:r w:rsidR="00BC1881" w:rsidRPr="00BC1881">
        <w:rPr>
          <w:rFonts w:cs="Arial"/>
          <w:sz w:val="18"/>
        </w:rPr>
        <w:t>16</w:t>
      </w:r>
      <w:r w:rsidR="006244D4" w:rsidRPr="00BC1881">
        <w:rPr>
          <w:rFonts w:cs="Arial"/>
          <w:sz w:val="18"/>
        </w:rPr>
        <w:t>/202</w:t>
      </w:r>
      <w:r w:rsidR="00243D1A" w:rsidRPr="00BC1881">
        <w:rPr>
          <w:rFonts w:cs="Arial"/>
          <w:sz w:val="18"/>
        </w:rPr>
        <w:t>1</w:t>
      </w:r>
    </w:p>
    <w:p w14:paraId="365A63D7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EC43D54" w14:textId="6B820808" w:rsidR="00394CC6" w:rsidRPr="006244D4" w:rsidRDefault="00394CC6" w:rsidP="008B68CD">
      <w:pPr>
        <w:spacing w:after="160" w:line="259" w:lineRule="auto"/>
        <w:jc w:val="center"/>
        <w:rPr>
          <w:rFonts w:cs="Arial"/>
          <w:b/>
          <w:sz w:val="24"/>
          <w:szCs w:val="24"/>
        </w:rPr>
      </w:pPr>
      <w:bookmarkStart w:id="0" w:name="_Hlk78365870"/>
      <w:r w:rsidRPr="006244D4">
        <w:rPr>
          <w:rFonts w:cs="Arial"/>
          <w:b/>
          <w:sz w:val="24"/>
          <w:szCs w:val="24"/>
        </w:rPr>
        <w:t>Oświadczenie w przedmiocie powiązań</w:t>
      </w:r>
      <w:r w:rsidR="008B68CD">
        <w:rPr>
          <w:rFonts w:cs="Arial"/>
          <w:b/>
          <w:sz w:val="24"/>
          <w:szCs w:val="24"/>
        </w:rPr>
        <w:t xml:space="preserve"> </w:t>
      </w:r>
      <w:r w:rsidRPr="006244D4">
        <w:rPr>
          <w:rFonts w:cs="Arial"/>
          <w:b/>
          <w:sz w:val="24"/>
          <w:szCs w:val="24"/>
        </w:rPr>
        <w:t>osobowych i kapitałowych z Zamawiającym</w:t>
      </w:r>
      <w:bookmarkEnd w:id="0"/>
      <w:r w:rsidR="00A16029" w:rsidRPr="006244D4">
        <w:rPr>
          <w:rStyle w:val="Odwoanieprzypisudolnego"/>
          <w:rFonts w:cs="Arial"/>
          <w:b/>
          <w:sz w:val="24"/>
          <w:szCs w:val="24"/>
        </w:rPr>
        <w:footnoteReference w:id="2"/>
      </w:r>
    </w:p>
    <w:p w14:paraId="697174B6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409768F9" w14:textId="062E8A89" w:rsidR="00D52434" w:rsidRPr="00D52434" w:rsidRDefault="00D52434" w:rsidP="006244D4">
      <w:pPr>
        <w:pStyle w:val="poziom1"/>
        <w:spacing w:line="240" w:lineRule="auto"/>
        <w:rPr>
          <w:b w:val="0"/>
        </w:rPr>
      </w:pPr>
      <w:r w:rsidRPr="00EF5B74">
        <w:rPr>
          <w:b w:val="0"/>
        </w:rPr>
        <w:t>Ja, niżej podpisany,</w:t>
      </w:r>
      <w:r>
        <w:t xml:space="preserve"> </w:t>
      </w:r>
      <w:r w:rsidRPr="00D52434">
        <w:rPr>
          <w:b w:val="0"/>
        </w:rPr>
        <w:t xml:space="preserve">reprezentując </w:t>
      </w:r>
      <w:r w:rsidR="00394CC6" w:rsidRPr="00D52434">
        <w:rPr>
          <w:b w:val="0"/>
        </w:rPr>
        <w:t>_____________________</w:t>
      </w:r>
      <w:r w:rsidRPr="00D52434">
        <w:rPr>
          <w:b w:val="0"/>
        </w:rPr>
        <w:t>___________________________</w:t>
      </w:r>
      <w:r>
        <w:t xml:space="preserve"> </w:t>
      </w:r>
      <w:r w:rsidRPr="00D52434">
        <w:rPr>
          <w:b w:val="0"/>
        </w:rPr>
        <w:t>oświadczam</w:t>
      </w:r>
      <w:r w:rsidR="00030783">
        <w:rPr>
          <w:b w:val="0"/>
        </w:rPr>
        <w:t>,</w:t>
      </w:r>
      <w:r w:rsidRPr="00D52434">
        <w:rPr>
          <w:b w:val="0"/>
        </w:rPr>
        <w:t xml:space="preserve"> iż </w:t>
      </w:r>
      <w:r w:rsidRPr="00EF5B74">
        <w:t>dostawca nie jest powiązany z Zamawiającym</w:t>
      </w:r>
      <w:r w:rsidRPr="00D52434">
        <w:rPr>
          <w:b w:val="0"/>
        </w:rPr>
        <w:t xml:space="preserve"> osobowo lub kapitałowo. </w:t>
      </w:r>
    </w:p>
    <w:p w14:paraId="0BA2DFCB" w14:textId="77777777" w:rsidR="00D52434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02701F3B" w14:textId="552FA48F" w:rsidR="00D52434" w:rsidRPr="00D52434" w:rsidRDefault="00D5243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  <w:r w:rsidRPr="00D52434">
        <w:rPr>
          <w:rFonts w:cs="Arial"/>
        </w:rPr>
        <w:t xml:space="preserve">Przez powiązania kapitałowe lub osobowe rozumie się̨ wzajemne powiązania między Zamawiającym lub osobami upoważnionymi do zaciągania zobowiązań́ w imieniu Zamawiającego lub osobami wykonującymi w imieniu Zamawiającego czynności związane z przygotowaniem i przeprowadzeniem procedury wyboru </w:t>
      </w:r>
      <w:r w:rsidR="00030783">
        <w:rPr>
          <w:rFonts w:cs="Arial"/>
        </w:rPr>
        <w:t>Wykonawcy</w:t>
      </w:r>
      <w:r w:rsidR="00030783" w:rsidRPr="00D52434">
        <w:rPr>
          <w:rFonts w:cs="Arial"/>
        </w:rPr>
        <w:t xml:space="preserve"> </w:t>
      </w:r>
      <w:r w:rsidRPr="00D52434">
        <w:rPr>
          <w:rFonts w:cs="Arial"/>
        </w:rPr>
        <w:t xml:space="preserve">a </w:t>
      </w:r>
      <w:r w:rsidR="00030783">
        <w:rPr>
          <w:rFonts w:cs="Arial"/>
        </w:rPr>
        <w:t>Wykonawcy</w:t>
      </w:r>
      <w:r w:rsidR="00030783" w:rsidRPr="00D52434">
        <w:rPr>
          <w:rFonts w:cs="Arial"/>
        </w:rPr>
        <w:t xml:space="preserve"> </w:t>
      </w:r>
      <w:r w:rsidRPr="00D52434">
        <w:rPr>
          <w:rFonts w:cs="Arial"/>
        </w:rPr>
        <w:t>polegające w szczególności na:</w:t>
      </w:r>
    </w:p>
    <w:p w14:paraId="226ABB8E" w14:textId="77777777" w:rsidR="00D52434" w:rsidRPr="00D52434" w:rsidRDefault="00D52434" w:rsidP="006244D4">
      <w:pPr>
        <w:pStyle w:val="poziom2"/>
        <w:spacing w:line="240" w:lineRule="auto"/>
      </w:pPr>
      <w:r w:rsidRPr="00D52434">
        <w:t>uczestniczeniu w spółce jako wspólnik spółki cywilnej lub spółki osobowej;</w:t>
      </w:r>
    </w:p>
    <w:p w14:paraId="73A9F500" w14:textId="77777777" w:rsidR="00D52434" w:rsidRPr="00D52434" w:rsidRDefault="00D52434" w:rsidP="006244D4">
      <w:pPr>
        <w:pStyle w:val="poziom2"/>
        <w:spacing w:line="240" w:lineRule="auto"/>
      </w:pPr>
      <w:r w:rsidRPr="00D52434">
        <w:t>posiadaniu co najmniej 10 % udziałów lub akcji;</w:t>
      </w:r>
    </w:p>
    <w:p w14:paraId="5A28FD9B" w14:textId="77777777" w:rsidR="00D52434" w:rsidRDefault="00D52434" w:rsidP="006244D4">
      <w:pPr>
        <w:pStyle w:val="poziom2"/>
        <w:spacing w:line="240" w:lineRule="auto"/>
      </w:pPr>
      <w:r w:rsidRPr="00D52434">
        <w:t>pełnieniu funkcji członka organu nadzorczego lub zarządzają</w:t>
      </w:r>
      <w:r>
        <w:t>cego, prokurenta, pełnomocnika;</w:t>
      </w:r>
    </w:p>
    <w:p w14:paraId="7195FFD8" w14:textId="77777777" w:rsidR="00394CC6" w:rsidRDefault="00D52434" w:rsidP="006244D4">
      <w:pPr>
        <w:pStyle w:val="poziom2"/>
        <w:spacing w:line="240" w:lineRule="auto"/>
      </w:pPr>
      <w:r w:rsidRPr="00D52434"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284E7D3" w14:textId="77777777" w:rsidR="00394CC6" w:rsidRDefault="00394CC6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5FBE41EC" w14:textId="79B58E41" w:rsidR="00D52434" w:rsidRPr="00D52434" w:rsidRDefault="00D52434" w:rsidP="006244D4">
      <w:pPr>
        <w:pStyle w:val="poziom1"/>
        <w:spacing w:line="240" w:lineRule="auto"/>
        <w:jc w:val="both"/>
      </w:pPr>
      <w:r w:rsidRPr="00EF5B74">
        <w:rPr>
          <w:b w:val="0"/>
        </w:rPr>
        <w:t>Ja, niżej podpisany,</w:t>
      </w:r>
      <w:r w:rsidRPr="00D52434">
        <w:rPr>
          <w:b w:val="0"/>
        </w:rPr>
        <w:t xml:space="preserve"> reprezentując ________________________________________________</w:t>
      </w:r>
      <w:r>
        <w:t xml:space="preserve"> </w:t>
      </w:r>
      <w:r w:rsidRPr="00D52434">
        <w:rPr>
          <w:b w:val="0"/>
        </w:rPr>
        <w:t>oświadczam</w:t>
      </w:r>
      <w:r w:rsidR="00030783">
        <w:rPr>
          <w:b w:val="0"/>
        </w:rPr>
        <w:t>,</w:t>
      </w:r>
      <w:r w:rsidRPr="00D52434">
        <w:rPr>
          <w:b w:val="0"/>
        </w:rPr>
        <w:t xml:space="preserve"> iż </w:t>
      </w:r>
      <w:r w:rsidR="00030783">
        <w:t xml:space="preserve">Wykonawca </w:t>
      </w:r>
      <w:r>
        <w:t xml:space="preserve">jest </w:t>
      </w:r>
      <w:r w:rsidRPr="00D52434">
        <w:t>powiązany z Zama</w:t>
      </w:r>
      <w:r>
        <w:t xml:space="preserve">wiającym </w:t>
      </w:r>
      <w:r w:rsidRPr="00D52434">
        <w:rPr>
          <w:b w:val="0"/>
        </w:rPr>
        <w:t>osobowo lub kapitałowo</w:t>
      </w:r>
      <w:r w:rsidRPr="00D52434">
        <w:rPr>
          <w:rFonts w:eastAsia="Calibri" w:cs="Calibri"/>
          <w:b w:val="0"/>
          <w:sz w:val="20"/>
          <w:szCs w:val="20"/>
          <w:lang w:eastAsia="ar-SA"/>
        </w:rPr>
        <w:t xml:space="preserve"> </w:t>
      </w:r>
      <w:r>
        <w:rPr>
          <w:rFonts w:eastAsia="Calibri" w:cs="Calibri"/>
          <w:b w:val="0"/>
          <w:sz w:val="20"/>
          <w:szCs w:val="20"/>
          <w:lang w:eastAsia="ar-SA"/>
        </w:rPr>
        <w:br/>
      </w:r>
      <w:r w:rsidR="00EF5B74">
        <w:rPr>
          <w:b w:val="0"/>
        </w:rPr>
        <w:t>z Zamawiającym</w:t>
      </w:r>
      <w:r w:rsidRPr="00D52434">
        <w:rPr>
          <w:b w:val="0"/>
        </w:rPr>
        <w:t>/osobami upoważnionymi do zaciągania zob</w:t>
      </w:r>
      <w:r w:rsidR="00EF5B74">
        <w:rPr>
          <w:b w:val="0"/>
        </w:rPr>
        <w:t>owiązań w imieniu Zamawiającego</w:t>
      </w:r>
      <w:r w:rsidRPr="00D52434">
        <w:rPr>
          <w:b w:val="0"/>
        </w:rPr>
        <w:t xml:space="preserve">/osobami wykonującymi w imieniu Zamawiającego czynności związane </w:t>
      </w:r>
      <w:r>
        <w:rPr>
          <w:b w:val="0"/>
        </w:rPr>
        <w:br/>
      </w:r>
      <w:r w:rsidRPr="00D52434">
        <w:rPr>
          <w:b w:val="0"/>
        </w:rPr>
        <w:t>z przygotowaniem i przeprowadz</w:t>
      </w:r>
      <w:r w:rsidR="00EF5B74">
        <w:rPr>
          <w:b w:val="0"/>
        </w:rPr>
        <w:t>eniem procedury wyboru Dostawcy</w:t>
      </w:r>
      <w:r w:rsidR="00EF5B74">
        <w:rPr>
          <w:rStyle w:val="Odwoanieprzypisudolnego"/>
          <w:b w:val="0"/>
        </w:rPr>
        <w:footnoteReference w:id="3"/>
      </w:r>
      <w:r w:rsidRPr="00D52434">
        <w:rPr>
          <w:b w:val="0"/>
        </w:rPr>
        <w:t xml:space="preserve"> w następujący sposób (proszę wskazać sposób powiązań określony w</w:t>
      </w:r>
      <w:r>
        <w:rPr>
          <w:b w:val="0"/>
        </w:rPr>
        <w:t xml:space="preserve"> lit.</w:t>
      </w:r>
      <w:r w:rsidRPr="00D52434">
        <w:rPr>
          <w:b w:val="0"/>
        </w:rPr>
        <w:t xml:space="preserve"> </w:t>
      </w:r>
      <w:r>
        <w:rPr>
          <w:b w:val="0"/>
        </w:rPr>
        <w:t>a - d ust. I</w:t>
      </w:r>
      <w:r w:rsidR="00EF5B74">
        <w:rPr>
          <w:b w:val="0"/>
        </w:rPr>
        <w:t xml:space="preserve"> powyżej)</w:t>
      </w:r>
      <w:r w:rsidRPr="00D52434">
        <w:rPr>
          <w:b w:val="0"/>
        </w:rPr>
        <w:t>:</w:t>
      </w:r>
      <w:r w:rsidR="00EF5B74">
        <w:rPr>
          <w:b w:val="0"/>
        </w:rPr>
        <w:t xml:space="preserve"> _____________________</w:t>
      </w:r>
    </w:p>
    <w:p w14:paraId="20F3E463" w14:textId="28260DA7" w:rsidR="00D52434" w:rsidRDefault="00D5243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56E686B3" w14:textId="141AB74A" w:rsidR="006244D4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5FF63D90" w14:textId="04A4B98C" w:rsidR="00BC1881" w:rsidRDefault="00BC1881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3E6EE97B" w14:textId="3FFFE14F" w:rsidR="00BC1881" w:rsidRDefault="00BC1881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5673746E" w14:textId="26468CE9" w:rsidR="00BC1881" w:rsidRDefault="00BC1881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7B987E2A" w14:textId="77777777" w:rsidR="00BC1881" w:rsidRDefault="00BC1881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p w14:paraId="432C3B63" w14:textId="77777777" w:rsidR="006244D4" w:rsidRDefault="006244D4" w:rsidP="006244D4">
      <w:pPr>
        <w:pStyle w:val="poziom1"/>
        <w:numPr>
          <w:ilvl w:val="0"/>
          <w:numId w:val="0"/>
        </w:numPr>
        <w:spacing w:line="240" w:lineRule="auto"/>
        <w:ind w:left="426"/>
      </w:pPr>
    </w:p>
    <w:tbl>
      <w:tblPr>
        <w:tblStyle w:val="Tabela-Siatka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182"/>
      </w:tblGrid>
      <w:tr w:rsidR="006244D4" w14:paraId="718A8A77" w14:textId="77777777" w:rsidTr="006244D4">
        <w:tc>
          <w:tcPr>
            <w:tcW w:w="4323" w:type="dxa"/>
          </w:tcPr>
          <w:p w14:paraId="4F75746D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  <w:tc>
          <w:tcPr>
            <w:tcW w:w="4182" w:type="dxa"/>
          </w:tcPr>
          <w:p w14:paraId="680060B2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>
              <w:t>_______________________________</w:t>
            </w:r>
          </w:p>
        </w:tc>
      </w:tr>
      <w:tr w:rsidR="006244D4" w14:paraId="745369DB" w14:textId="77777777" w:rsidTr="006244D4">
        <w:tc>
          <w:tcPr>
            <w:tcW w:w="4323" w:type="dxa"/>
          </w:tcPr>
          <w:p w14:paraId="6AEEF675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  <w:r w:rsidRPr="00394CC6">
              <w:rPr>
                <w:sz w:val="18"/>
              </w:rPr>
              <w:t>Miejscowość, data</w:t>
            </w:r>
          </w:p>
        </w:tc>
        <w:tc>
          <w:tcPr>
            <w:tcW w:w="4182" w:type="dxa"/>
          </w:tcPr>
          <w:p w14:paraId="6C71D0D3" w14:textId="1BDF8E78" w:rsidR="006244D4" w:rsidRPr="00394CC6" w:rsidRDefault="006244D4" w:rsidP="006244D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zytelny podpis Wykonawcy / osoby / osób uprawnionych do występowania w imieniu Wykonawcy</w:t>
            </w:r>
            <w:r>
              <w:rPr>
                <w:rStyle w:val="Odwoanieprzypisudolnego"/>
                <w:rFonts w:cs="Arial"/>
                <w:sz w:val="18"/>
              </w:rPr>
              <w:footnoteReference w:id="4"/>
            </w:r>
          </w:p>
          <w:p w14:paraId="65652543" w14:textId="77777777" w:rsidR="006244D4" w:rsidRDefault="006244D4" w:rsidP="006244D4">
            <w:pPr>
              <w:pStyle w:val="punktowaniezwyke"/>
              <w:numPr>
                <w:ilvl w:val="0"/>
                <w:numId w:val="0"/>
              </w:numPr>
              <w:jc w:val="center"/>
            </w:pPr>
          </w:p>
        </w:tc>
      </w:tr>
    </w:tbl>
    <w:p w14:paraId="478D61C9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6A66DA5A" w14:textId="77777777" w:rsidR="00373E47" w:rsidRDefault="00373E47" w:rsidP="006244D4">
      <w:pPr>
        <w:spacing w:after="0" w:line="240" w:lineRule="auto"/>
        <w:contextualSpacing/>
        <w:rPr>
          <w:rFonts w:cs="Arial"/>
        </w:rPr>
      </w:pPr>
      <w:r>
        <w:rPr>
          <w:rFonts w:cs="Arial"/>
        </w:rPr>
        <w:br w:type="page"/>
      </w:r>
    </w:p>
    <w:p w14:paraId="06D39B32" w14:textId="47ABBD02" w:rsidR="00373E47" w:rsidRPr="00C15223" w:rsidRDefault="00373E47" w:rsidP="006244D4">
      <w:pPr>
        <w:spacing w:after="0" w:line="240" w:lineRule="auto"/>
        <w:contextualSpacing/>
        <w:jc w:val="right"/>
        <w:rPr>
          <w:rFonts w:cs="Arial"/>
          <w:sz w:val="18"/>
        </w:rPr>
      </w:pPr>
      <w:r w:rsidRPr="00C15223">
        <w:rPr>
          <w:rFonts w:cs="Arial"/>
          <w:sz w:val="18"/>
        </w:rPr>
        <w:lastRenderedPageBreak/>
        <w:t xml:space="preserve">Załącznik nr </w:t>
      </w:r>
      <w:r>
        <w:rPr>
          <w:rFonts w:cs="Arial"/>
          <w:sz w:val="18"/>
        </w:rPr>
        <w:t>3</w:t>
      </w:r>
      <w:r w:rsidRPr="00C15223">
        <w:rPr>
          <w:rFonts w:cs="Arial"/>
          <w:sz w:val="18"/>
        </w:rPr>
        <w:t xml:space="preserve"> do </w:t>
      </w:r>
      <w:r w:rsidR="00B528DE">
        <w:rPr>
          <w:rFonts w:cs="Arial"/>
          <w:sz w:val="18"/>
        </w:rPr>
        <w:t>Zapytania ofertowego</w:t>
      </w:r>
      <w:r w:rsidRPr="00C15223">
        <w:rPr>
          <w:rFonts w:cs="Arial"/>
          <w:sz w:val="18"/>
        </w:rPr>
        <w:t xml:space="preserve"> nr</w:t>
      </w:r>
      <w:r w:rsidR="00BC1881">
        <w:rPr>
          <w:rFonts w:cs="Arial"/>
          <w:sz w:val="18"/>
        </w:rPr>
        <w:t xml:space="preserve"> </w:t>
      </w:r>
      <w:r w:rsidR="00BC1881" w:rsidRPr="00BC1881">
        <w:rPr>
          <w:rFonts w:cs="Arial"/>
          <w:sz w:val="18"/>
        </w:rPr>
        <w:t>16/</w:t>
      </w:r>
      <w:r w:rsidR="006244D4" w:rsidRPr="00BC1881">
        <w:rPr>
          <w:rFonts w:cs="Arial"/>
          <w:sz w:val="18"/>
        </w:rPr>
        <w:t>202</w:t>
      </w:r>
      <w:r w:rsidR="00243D1A" w:rsidRPr="00BC1881">
        <w:rPr>
          <w:rFonts w:cs="Arial"/>
          <w:sz w:val="18"/>
        </w:rPr>
        <w:t>1</w:t>
      </w:r>
    </w:p>
    <w:p w14:paraId="7EF5813C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2B6BE438" w14:textId="3EB1A3A2" w:rsidR="00373E47" w:rsidRDefault="00373E47" w:rsidP="006244D4">
      <w:pPr>
        <w:spacing w:after="0" w:line="240" w:lineRule="auto"/>
        <w:contextualSpacing/>
        <w:jc w:val="center"/>
        <w:rPr>
          <w:rFonts w:cs="Arial"/>
          <w:b/>
        </w:rPr>
      </w:pPr>
    </w:p>
    <w:p w14:paraId="3FDF549E" w14:textId="77777777" w:rsidR="006244D4" w:rsidRPr="006244D4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</w:p>
    <w:p w14:paraId="3A2FB2D0" w14:textId="77777777" w:rsidR="006244D4" w:rsidRDefault="00373E47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 w:rsidRPr="006244D4">
        <w:rPr>
          <w:rFonts w:cs="Arial"/>
          <w:b/>
          <w:sz w:val="24"/>
          <w:szCs w:val="24"/>
        </w:rPr>
        <w:t>O</w:t>
      </w:r>
      <w:r w:rsidR="006244D4">
        <w:rPr>
          <w:rFonts w:cs="Arial"/>
          <w:b/>
          <w:sz w:val="24"/>
          <w:szCs w:val="24"/>
        </w:rPr>
        <w:t xml:space="preserve">świadczenie w zakresie wypełniania obowiązków informacyjnych przewidzianych </w:t>
      </w:r>
    </w:p>
    <w:p w14:paraId="651EF0EA" w14:textId="12C211C0" w:rsidR="00373E47" w:rsidRPr="006244D4" w:rsidRDefault="006244D4" w:rsidP="006244D4">
      <w:pPr>
        <w:spacing w:after="0" w:line="240" w:lineRule="auto"/>
        <w:contextualSpacing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w Art. 13 lub Art. 14 RODO</w:t>
      </w:r>
    </w:p>
    <w:p w14:paraId="6F0D202A" w14:textId="75BE1846" w:rsidR="00373E47" w:rsidRDefault="00373E47" w:rsidP="006244D4">
      <w:pPr>
        <w:spacing w:after="0" w:line="240" w:lineRule="auto"/>
        <w:contextualSpacing/>
        <w:jc w:val="center"/>
        <w:rPr>
          <w:rFonts w:eastAsia="Times New Roman" w:cstheme="minorHAnsi"/>
          <w:sz w:val="20"/>
          <w:szCs w:val="20"/>
          <w:lang w:eastAsia="pl-PL"/>
        </w:rPr>
      </w:pPr>
    </w:p>
    <w:p w14:paraId="18B61E55" w14:textId="1DB661BF" w:rsidR="006244D4" w:rsidRPr="006244D4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78D09F12" w14:textId="77777777" w:rsidR="006244D4" w:rsidRPr="006244D4" w:rsidRDefault="006244D4" w:rsidP="006244D4">
      <w:pPr>
        <w:spacing w:after="0" w:line="240" w:lineRule="auto"/>
        <w:contextualSpacing/>
        <w:jc w:val="center"/>
        <w:rPr>
          <w:rFonts w:eastAsia="Times New Roman" w:cstheme="minorHAnsi"/>
          <w:bCs/>
          <w:lang w:eastAsia="pl-PL"/>
        </w:rPr>
      </w:pPr>
    </w:p>
    <w:p w14:paraId="6597DF52" w14:textId="77777777" w:rsidR="00373E47" w:rsidRPr="006244D4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</w:pP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>Oświadczam, że wypełniłem obowiązki informacyjne przewidziane w art. 13 lub art. 14 RODO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1)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obec osób fizycznych, </w:t>
      </w:r>
      <w:r w:rsidRPr="006244D4">
        <w:rPr>
          <w:rFonts w:asciiTheme="minorHAnsi" w:hAnsiTheme="minorHAnsi" w:cstheme="minorHAnsi"/>
          <w:bCs/>
          <w:sz w:val="20"/>
          <w:szCs w:val="20"/>
        </w:rPr>
        <w:t>od których dane osobowe bezpośrednio lub pośrednio pozyskałem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w celu ubiegania się o udzielenie zamówienia publicznego w niniejszym postępowaniu</w:t>
      </w:r>
      <w:r w:rsidRPr="006244D4">
        <w:rPr>
          <w:rFonts w:asciiTheme="minorHAnsi" w:hAnsiTheme="minorHAnsi" w:cstheme="minorHAnsi"/>
          <w:bCs/>
          <w:sz w:val="20"/>
          <w:szCs w:val="20"/>
        </w:rPr>
        <w:t>.</w:t>
      </w:r>
      <w:r w:rsidRPr="006244D4">
        <w:rPr>
          <w:rFonts w:asciiTheme="minorHAnsi" w:hAnsiTheme="minorHAnsi" w:cstheme="minorHAnsi"/>
          <w:bCs/>
          <w:color w:val="000000"/>
          <w:sz w:val="20"/>
          <w:szCs w:val="20"/>
          <w:vertAlign w:val="superscript"/>
        </w:rPr>
        <w:t>2)</w:t>
      </w:r>
    </w:p>
    <w:p w14:paraId="0E5F3491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570681A" w14:textId="227ED124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62A1CA1" w14:textId="4899426D" w:rsidR="00BC1881" w:rsidRDefault="00BC1881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3A9625D7" w14:textId="2D368592" w:rsidR="00BC1881" w:rsidRDefault="00BC1881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1FAEEB10" w14:textId="147C810F" w:rsidR="00BC1881" w:rsidRDefault="00BC1881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076FD16D" w14:textId="67C2062E" w:rsidR="00BC1881" w:rsidRDefault="00BC1881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19740CC6" w14:textId="77777777" w:rsidR="00BC1881" w:rsidRPr="00F12530" w:rsidRDefault="00BC1881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7456ADF2" w14:textId="77777777" w:rsidR="00373E47" w:rsidRDefault="00373E47" w:rsidP="006244D4">
      <w:pPr>
        <w:spacing w:after="0" w:line="240" w:lineRule="auto"/>
        <w:ind w:left="3540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sz w:val="18"/>
          <w:szCs w:val="18"/>
          <w:lang w:eastAsia="pl-PL"/>
        </w:rPr>
        <w:t xml:space="preserve">    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  <w:t xml:space="preserve">   </w:t>
      </w:r>
      <w:r w:rsidRPr="00F12530">
        <w:rPr>
          <w:rFonts w:eastAsia="Times New Roman" w:cstheme="minorHAnsi"/>
          <w:bCs/>
          <w:sz w:val="18"/>
          <w:szCs w:val="18"/>
          <w:lang w:eastAsia="pl-PL"/>
        </w:rPr>
        <w:tab/>
      </w:r>
    </w:p>
    <w:p w14:paraId="3C5C0A89" w14:textId="77777777" w:rsidR="00373E47" w:rsidRPr="00F12530" w:rsidRDefault="00373E47" w:rsidP="006244D4">
      <w:pPr>
        <w:spacing w:after="0" w:line="240" w:lineRule="auto"/>
        <w:ind w:left="5103" w:firstLine="708"/>
        <w:contextualSpacing/>
        <w:jc w:val="both"/>
        <w:rPr>
          <w:rFonts w:eastAsia="Times New Roman" w:cstheme="minorHAnsi"/>
          <w:bCs/>
          <w:sz w:val="18"/>
          <w:szCs w:val="18"/>
          <w:lang w:eastAsia="pl-PL"/>
        </w:rPr>
      </w:pPr>
      <w:r>
        <w:rPr>
          <w:rFonts w:eastAsia="Times New Roman" w:cstheme="minorHAnsi"/>
          <w:bCs/>
          <w:sz w:val="18"/>
          <w:szCs w:val="18"/>
          <w:lang w:eastAsia="pl-PL"/>
        </w:rPr>
        <w:t>____________________________</w:t>
      </w:r>
    </w:p>
    <w:p w14:paraId="320CF9B8" w14:textId="77777777" w:rsidR="00373E47" w:rsidRPr="00F12530" w:rsidRDefault="00373E47" w:rsidP="006244D4">
      <w:pPr>
        <w:spacing w:after="0" w:line="240" w:lineRule="auto"/>
        <w:ind w:left="459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podpis/y osoby/osób upoważnionej/ych</w:t>
      </w:r>
    </w:p>
    <w:p w14:paraId="36D4DA6A" w14:textId="77777777" w:rsidR="00373E47" w:rsidRPr="00F12530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  <w:r w:rsidRPr="00F12530">
        <w:rPr>
          <w:rFonts w:eastAsia="Times New Roman" w:cstheme="minorHAnsi"/>
          <w:bCs/>
          <w:i/>
          <w:sz w:val="18"/>
          <w:szCs w:val="18"/>
          <w:lang w:eastAsia="pl-PL"/>
        </w:rPr>
        <w:t>do występowania w imieniu wykonawcy</w:t>
      </w:r>
    </w:p>
    <w:p w14:paraId="1ECBF4CB" w14:textId="77777777" w:rsidR="00373E47" w:rsidRPr="00F12530" w:rsidRDefault="00373E47" w:rsidP="006244D4">
      <w:pPr>
        <w:spacing w:after="0" w:line="240" w:lineRule="auto"/>
        <w:ind w:left="4236" w:firstLine="360"/>
        <w:contextualSpacing/>
        <w:jc w:val="center"/>
        <w:rPr>
          <w:rFonts w:eastAsia="Times New Roman" w:cstheme="minorHAnsi"/>
          <w:bCs/>
          <w:i/>
          <w:sz w:val="18"/>
          <w:szCs w:val="18"/>
          <w:lang w:eastAsia="pl-PL"/>
        </w:rPr>
      </w:pPr>
    </w:p>
    <w:p w14:paraId="117AD2E3" w14:textId="77777777" w:rsidR="00373E47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2FF8F85A" w14:textId="77777777" w:rsidR="00C127B4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7D5C5CC6" w14:textId="77777777" w:rsidR="00C127B4" w:rsidRPr="00F12530" w:rsidRDefault="00C127B4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16"/>
          <w:szCs w:val="16"/>
          <w:lang w:eastAsia="pl-PL"/>
        </w:rPr>
      </w:pPr>
    </w:p>
    <w:p w14:paraId="5B600E17" w14:textId="77777777" w:rsidR="00373E47" w:rsidRPr="006244D4" w:rsidRDefault="00373E47" w:rsidP="006244D4">
      <w:pPr>
        <w:spacing w:after="0" w:line="240" w:lineRule="auto"/>
        <w:contextualSpacing/>
        <w:jc w:val="both"/>
        <w:rPr>
          <w:rFonts w:eastAsia="Times New Roman" w:cstheme="minorHAnsi"/>
          <w:i/>
          <w:sz w:val="20"/>
          <w:szCs w:val="20"/>
          <w:lang w:eastAsia="pl-PL"/>
        </w:rPr>
      </w:pPr>
    </w:p>
    <w:p w14:paraId="0F09736E" w14:textId="77777777" w:rsidR="00373E47" w:rsidRPr="006244D4" w:rsidRDefault="00373E47" w:rsidP="006244D4">
      <w:pPr>
        <w:pStyle w:val="Tekstprzypisudolnego"/>
        <w:contextualSpacing/>
        <w:jc w:val="both"/>
        <w:rPr>
          <w:rFonts w:cstheme="minorHAnsi"/>
          <w:sz w:val="18"/>
          <w:szCs w:val="18"/>
        </w:rPr>
      </w:pPr>
      <w:r w:rsidRPr="006244D4">
        <w:rPr>
          <w:rFonts w:cstheme="minorHAnsi"/>
          <w:color w:val="000000"/>
          <w:sz w:val="18"/>
          <w:szCs w:val="18"/>
          <w:vertAlign w:val="superscript"/>
        </w:rPr>
        <w:t>1)</w:t>
      </w:r>
      <w:r w:rsidRPr="006244D4">
        <w:rPr>
          <w:rFonts w:cstheme="minorHAnsi"/>
          <w:b/>
          <w:color w:val="000000"/>
          <w:sz w:val="18"/>
          <w:szCs w:val="18"/>
        </w:rPr>
        <w:t xml:space="preserve"> </w:t>
      </w:r>
      <w:r w:rsidRPr="006244D4">
        <w:rPr>
          <w:rFonts w:cstheme="minorHAnsi"/>
          <w:sz w:val="18"/>
          <w:szCs w:val="18"/>
        </w:rPr>
        <w:t xml:space="preserve"> 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789E0C16" w14:textId="77777777" w:rsidR="00373E47" w:rsidRPr="006244D4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6244D4">
        <w:rPr>
          <w:rFonts w:asciiTheme="minorHAnsi" w:hAnsiTheme="minorHAnsi" w:cstheme="minorHAnsi"/>
          <w:color w:val="000000"/>
          <w:sz w:val="18"/>
          <w:szCs w:val="18"/>
          <w:vertAlign w:val="superscript"/>
        </w:rPr>
        <w:t>2)</w:t>
      </w:r>
      <w:r w:rsidRPr="006244D4">
        <w:rPr>
          <w:rFonts w:asciiTheme="minorHAnsi" w:hAnsiTheme="minorHAnsi" w:cstheme="minorHAnsi"/>
          <w:color w:val="000000"/>
          <w:sz w:val="18"/>
          <w:szCs w:val="18"/>
        </w:rPr>
        <w:t xml:space="preserve"> W przypadku gdy wykonawca </w:t>
      </w:r>
      <w:r w:rsidRPr="006244D4">
        <w:rPr>
          <w:rFonts w:asciiTheme="minorHAnsi" w:hAnsiTheme="minorHAnsi" w:cstheme="minorHAnsi"/>
          <w:sz w:val="18"/>
          <w:szCs w:val="18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242B2FB" w14:textId="77777777" w:rsidR="00373E47" w:rsidRDefault="00373E47" w:rsidP="006244D4">
      <w:pPr>
        <w:pStyle w:val="NormalnyWeb"/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sz w:val="16"/>
          <w:szCs w:val="16"/>
        </w:rPr>
      </w:pPr>
    </w:p>
    <w:p w14:paraId="33D9454A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143F642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174B1BAB" w14:textId="77777777" w:rsidR="00EF5B74" w:rsidRDefault="00EF5B74" w:rsidP="006244D4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Arial"/>
        </w:rPr>
      </w:pPr>
    </w:p>
    <w:p w14:paraId="377132DB" w14:textId="77777777" w:rsidR="00EC5BAE" w:rsidRPr="00EC5BAE" w:rsidRDefault="00EC5BAE" w:rsidP="006244D4">
      <w:pPr>
        <w:spacing w:after="0" w:line="240" w:lineRule="auto"/>
        <w:contextualSpacing/>
        <w:rPr>
          <w:rFonts w:cs="Arial"/>
        </w:rPr>
      </w:pPr>
    </w:p>
    <w:sectPr w:rsidR="00EC5BAE" w:rsidRPr="00EC5BAE" w:rsidSect="006244D4">
      <w:headerReference w:type="default" r:id="rId8"/>
      <w:footerReference w:type="default" r:id="rId9"/>
      <w:type w:val="continuous"/>
      <w:pgSz w:w="11906" w:h="16838"/>
      <w:pgMar w:top="1701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D92FE" w14:textId="77777777" w:rsidR="00C72A70" w:rsidRDefault="00C72A70" w:rsidP="005130A2">
      <w:pPr>
        <w:spacing w:after="0" w:line="240" w:lineRule="auto"/>
      </w:pPr>
      <w:r>
        <w:separator/>
      </w:r>
    </w:p>
  </w:endnote>
  <w:endnote w:type="continuationSeparator" w:id="0">
    <w:p w14:paraId="5599DEDF" w14:textId="77777777" w:rsidR="00C72A70" w:rsidRDefault="00C72A70" w:rsidP="00513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FB50E" w14:textId="77777777" w:rsidR="006F5650" w:rsidRDefault="006F5650" w:rsidP="006F5650">
    <w:pPr>
      <w:pStyle w:val="punktowaniezwyke"/>
      <w:numPr>
        <w:ilvl w:val="0"/>
        <w:numId w:val="0"/>
      </w:numPr>
      <w:ind w:left="426"/>
    </w:pPr>
  </w:p>
  <w:p w14:paraId="3491CC94" w14:textId="77777777" w:rsidR="006F5650" w:rsidRDefault="006F5650" w:rsidP="006F5650">
    <w:pPr>
      <w:pStyle w:val="Stopka"/>
      <w:jc w:val="right"/>
    </w:pPr>
    <w:r>
      <w:tab/>
    </w:r>
    <w:sdt>
      <w:sdtPr>
        <w:id w:val="755363479"/>
        <w:docPartObj>
          <w:docPartGallery w:val="Page Numbers (Top of Page)"/>
          <w:docPartUnique/>
        </w:docPartObj>
      </w:sdtPr>
      <w:sdtEndPr/>
      <w:sdtContent>
        <w:r w:rsidRPr="00C63B76">
          <w:rPr>
            <w:sz w:val="20"/>
            <w:szCs w:val="20"/>
          </w:rPr>
          <w:t xml:space="preserve">Strona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PAGE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3</w:t>
        </w:r>
        <w:r w:rsidRPr="00C63B76">
          <w:rPr>
            <w:b/>
            <w:bCs/>
            <w:sz w:val="20"/>
            <w:szCs w:val="20"/>
          </w:rPr>
          <w:fldChar w:fldCharType="end"/>
        </w:r>
        <w:r w:rsidRPr="00C63B76">
          <w:rPr>
            <w:sz w:val="20"/>
            <w:szCs w:val="20"/>
          </w:rPr>
          <w:t xml:space="preserve"> z </w:t>
        </w:r>
        <w:r w:rsidRPr="00C63B76">
          <w:rPr>
            <w:b/>
            <w:bCs/>
            <w:sz w:val="20"/>
            <w:szCs w:val="20"/>
          </w:rPr>
          <w:fldChar w:fldCharType="begin"/>
        </w:r>
        <w:r w:rsidRPr="00C63B76">
          <w:rPr>
            <w:b/>
            <w:bCs/>
            <w:sz w:val="20"/>
            <w:szCs w:val="20"/>
          </w:rPr>
          <w:instrText>NUMPAGES</w:instrText>
        </w:r>
        <w:r w:rsidRPr="00C63B76">
          <w:rPr>
            <w:b/>
            <w:bCs/>
            <w:sz w:val="20"/>
            <w:szCs w:val="20"/>
          </w:rPr>
          <w:fldChar w:fldCharType="separate"/>
        </w:r>
        <w:r>
          <w:rPr>
            <w:b/>
            <w:bCs/>
            <w:sz w:val="20"/>
            <w:szCs w:val="20"/>
          </w:rPr>
          <w:t>5</w:t>
        </w:r>
        <w:r w:rsidRPr="00C63B76">
          <w:rPr>
            <w:b/>
            <w:bCs/>
            <w:sz w:val="20"/>
            <w:szCs w:val="20"/>
          </w:rPr>
          <w:fldChar w:fldCharType="end"/>
        </w:r>
      </w:sdtContent>
    </w:sdt>
  </w:p>
  <w:p w14:paraId="2E60CF8A" w14:textId="77777777" w:rsidR="006F5650" w:rsidRDefault="006F56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9DF3B" w14:textId="77777777" w:rsidR="00C72A70" w:rsidRDefault="00C72A70" w:rsidP="005130A2">
      <w:pPr>
        <w:spacing w:after="0" w:line="240" w:lineRule="auto"/>
      </w:pPr>
      <w:r>
        <w:separator/>
      </w:r>
    </w:p>
  </w:footnote>
  <w:footnote w:type="continuationSeparator" w:id="0">
    <w:p w14:paraId="46FE71CF" w14:textId="77777777" w:rsidR="00C72A70" w:rsidRDefault="00C72A70" w:rsidP="005130A2">
      <w:pPr>
        <w:spacing w:after="0" w:line="240" w:lineRule="auto"/>
      </w:pPr>
      <w:r>
        <w:continuationSeparator/>
      </w:r>
    </w:p>
  </w:footnote>
  <w:footnote w:id="1">
    <w:p w14:paraId="65176928" w14:textId="77777777" w:rsidR="005D2E39" w:rsidRDefault="005D2E39">
      <w:pPr>
        <w:pStyle w:val="Tekstprzypisudolnego"/>
      </w:pPr>
      <w:r w:rsidRPr="006244D4">
        <w:rPr>
          <w:rStyle w:val="Odwoanieprzypisudolnego"/>
          <w:sz w:val="18"/>
          <w:szCs w:val="18"/>
        </w:rPr>
        <w:footnoteRef/>
      </w:r>
      <w:r w:rsidRPr="006244D4">
        <w:rPr>
          <w:sz w:val="18"/>
          <w:szCs w:val="18"/>
        </w:rPr>
        <w:t xml:space="preserve"> Wybrać właściwe</w:t>
      </w:r>
    </w:p>
  </w:footnote>
  <w:footnote w:id="2">
    <w:p w14:paraId="4E2A0B4E" w14:textId="77777777" w:rsidR="00A16029" w:rsidRPr="00021656" w:rsidRDefault="00A16029">
      <w:pPr>
        <w:pStyle w:val="Tekstprzypisudolnego"/>
        <w:rPr>
          <w:sz w:val="18"/>
        </w:rPr>
      </w:pPr>
      <w:r w:rsidRPr="00EF5B74">
        <w:rPr>
          <w:rStyle w:val="Odwoanieprzypisudolnego"/>
          <w:sz w:val="18"/>
        </w:rPr>
        <w:footnoteRef/>
      </w:r>
      <w:r w:rsidRPr="00EF5B74">
        <w:rPr>
          <w:sz w:val="18"/>
        </w:rPr>
        <w:t xml:space="preserve"> </w:t>
      </w:r>
      <w:r w:rsidRPr="00021656">
        <w:rPr>
          <w:sz w:val="18"/>
        </w:rPr>
        <w:t>W</w:t>
      </w:r>
      <w:r w:rsidR="00EF5B74" w:rsidRPr="00021656">
        <w:rPr>
          <w:sz w:val="18"/>
        </w:rPr>
        <w:t>ypełnić tylko punkt I lub II</w:t>
      </w:r>
    </w:p>
  </w:footnote>
  <w:footnote w:id="3">
    <w:p w14:paraId="3E009F21" w14:textId="77777777" w:rsidR="00EF5B74" w:rsidRPr="00021656" w:rsidRDefault="00EF5B74">
      <w:pPr>
        <w:pStyle w:val="Tekstprzypisudolnego"/>
        <w:rPr>
          <w:sz w:val="18"/>
        </w:rPr>
      </w:pPr>
      <w:r w:rsidRPr="00021656">
        <w:rPr>
          <w:rStyle w:val="Odwoanieprzypisudolnego"/>
          <w:sz w:val="18"/>
        </w:rPr>
        <w:footnoteRef/>
      </w:r>
      <w:r w:rsidRPr="00021656">
        <w:rPr>
          <w:sz w:val="18"/>
        </w:rPr>
        <w:t xml:space="preserve"> Niepotrzebne skreślić</w:t>
      </w:r>
    </w:p>
  </w:footnote>
  <w:footnote w:id="4">
    <w:p w14:paraId="6A69437E" w14:textId="28C510B2" w:rsidR="006244D4" w:rsidRDefault="006244D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21656">
        <w:rPr>
          <w:bCs/>
          <w:sz w:val="18"/>
        </w:rPr>
        <w:t xml:space="preserve">Podpis osoby figurującej lub osób figurujących w rejestrach do zaciągania zobowiązań w imieniu Wykonawcy </w:t>
      </w:r>
      <w:r w:rsidRPr="00021656">
        <w:rPr>
          <w:bCs/>
          <w:sz w:val="18"/>
        </w:rPr>
        <w:br/>
        <w:t>lub we właściwym upoważnieni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92D0C" w14:textId="352D912C" w:rsidR="005130A2" w:rsidRDefault="00B7642D">
    <w:pPr>
      <w:pStyle w:val="Nagwek"/>
    </w:pPr>
    <w:r>
      <w:rPr>
        <w:noProof/>
      </w:rPr>
      <w:drawing>
        <wp:inline distT="0" distB="0" distL="0" distR="0" wp14:anchorId="30270619" wp14:editId="041C9BAA">
          <wp:extent cx="5760720" cy="342265"/>
          <wp:effectExtent l="0" t="0" r="0" b="635"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5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2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3CD0"/>
    <w:multiLevelType w:val="hybridMultilevel"/>
    <w:tmpl w:val="922070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C2660"/>
    <w:multiLevelType w:val="hybridMultilevel"/>
    <w:tmpl w:val="CCAED13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AE7D1E"/>
    <w:multiLevelType w:val="hybridMultilevel"/>
    <w:tmpl w:val="0A3AD8B0"/>
    <w:lvl w:ilvl="0" w:tplc="DC0E8770">
      <w:start w:val="1"/>
      <w:numFmt w:val="upperRoman"/>
      <w:lvlText w:val="%1."/>
      <w:lvlJc w:val="right"/>
      <w:pPr>
        <w:ind w:left="36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AC723E"/>
    <w:multiLevelType w:val="hybridMultilevel"/>
    <w:tmpl w:val="1852661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F7F28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0733DAA"/>
    <w:multiLevelType w:val="hybridMultilevel"/>
    <w:tmpl w:val="37562530"/>
    <w:lvl w:ilvl="0" w:tplc="EDC89F22">
      <w:start w:val="1"/>
      <w:numFmt w:val="decimal"/>
      <w:pStyle w:val="punktowaniezwyke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41931"/>
    <w:multiLevelType w:val="hybridMultilevel"/>
    <w:tmpl w:val="5710726C"/>
    <w:lvl w:ilvl="0" w:tplc="08A4E2F4">
      <w:start w:val="1"/>
      <w:numFmt w:val="decimal"/>
      <w:lvlText w:val="VII.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211679F7"/>
    <w:multiLevelType w:val="hybridMultilevel"/>
    <w:tmpl w:val="055CEF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013C1"/>
    <w:multiLevelType w:val="multilevel"/>
    <w:tmpl w:val="A26C8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720"/>
      </w:pPr>
      <w:rPr>
        <w:b w:val="0"/>
        <w:bCs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42258AF"/>
    <w:multiLevelType w:val="hybridMultilevel"/>
    <w:tmpl w:val="F03CAEE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F6C78"/>
    <w:multiLevelType w:val="hybridMultilevel"/>
    <w:tmpl w:val="1ED88934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11">
      <w:start w:val="1"/>
      <w:numFmt w:val="decimal"/>
      <w:lvlText w:val="%3)"/>
      <w:lvlJc w:val="left"/>
      <w:pPr>
        <w:ind w:left="2508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284213BA"/>
    <w:multiLevelType w:val="hybridMultilevel"/>
    <w:tmpl w:val="E364F948"/>
    <w:lvl w:ilvl="0" w:tplc="D76019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604D9C"/>
    <w:multiLevelType w:val="hybridMultilevel"/>
    <w:tmpl w:val="3A3C6358"/>
    <w:lvl w:ilvl="0" w:tplc="7F3484DC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2C296062"/>
    <w:multiLevelType w:val="hybridMultilevel"/>
    <w:tmpl w:val="0B1A630A"/>
    <w:lvl w:ilvl="0" w:tplc="E55CA99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CA28E3"/>
    <w:multiLevelType w:val="hybridMultilevel"/>
    <w:tmpl w:val="72AEE0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7F3484DC">
      <w:start w:val="1"/>
      <w:numFmt w:val="bullet"/>
      <w:lvlText w:val="-"/>
      <w:lvlJc w:val="left"/>
      <w:pPr>
        <w:ind w:left="2160" w:hanging="180"/>
      </w:pPr>
      <w:rPr>
        <w:rFonts w:ascii="Arial" w:hAnsi="Arial" w:hint="default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EA43D5"/>
    <w:multiLevelType w:val="hybridMultilevel"/>
    <w:tmpl w:val="6CE2B3D6"/>
    <w:lvl w:ilvl="0" w:tplc="6D1C23F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7C2D44"/>
    <w:multiLevelType w:val="hybridMultilevel"/>
    <w:tmpl w:val="6F28D30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7F3484DC">
      <w:start w:val="1"/>
      <w:numFmt w:val="bullet"/>
      <w:lvlText w:val="-"/>
      <w:lvlJc w:val="left"/>
      <w:pPr>
        <w:ind w:left="2160" w:hanging="180"/>
      </w:pPr>
      <w:rPr>
        <w:rFonts w:ascii="Arial" w:hAnsi="Arial" w:hint="default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E4BB8"/>
    <w:multiLevelType w:val="hybridMultilevel"/>
    <w:tmpl w:val="EA2C2C9A"/>
    <w:lvl w:ilvl="0" w:tplc="56C89320">
      <w:start w:val="1"/>
      <w:numFmt w:val="upperRoman"/>
      <w:pStyle w:val="poziom1"/>
      <w:lvlText w:val="%1."/>
      <w:lvlJc w:val="right"/>
      <w:pPr>
        <w:ind w:left="720" w:hanging="360"/>
      </w:pPr>
      <w:rPr>
        <w:b/>
        <w:bCs/>
      </w:rPr>
    </w:lvl>
    <w:lvl w:ilvl="1" w:tplc="EFE2541E">
      <w:start w:val="1"/>
      <w:numFmt w:val="lowerLetter"/>
      <w:pStyle w:val="poziom2"/>
      <w:lvlText w:val="%2."/>
      <w:lvlJc w:val="left"/>
      <w:pPr>
        <w:ind w:left="1440" w:hanging="360"/>
      </w:pPr>
      <w:rPr>
        <w:b/>
      </w:rPr>
    </w:lvl>
    <w:lvl w:ilvl="2" w:tplc="7AD4B42C">
      <w:start w:val="1"/>
      <w:numFmt w:val="lowerRoman"/>
      <w:pStyle w:val="poziom3"/>
      <w:lvlText w:val="%3."/>
      <w:lvlJc w:val="right"/>
      <w:pPr>
        <w:ind w:left="2160" w:hanging="180"/>
      </w:pPr>
      <w:rPr>
        <w:b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02752"/>
    <w:multiLevelType w:val="hybridMultilevel"/>
    <w:tmpl w:val="49523C08"/>
    <w:lvl w:ilvl="0" w:tplc="0415001B">
      <w:start w:val="1"/>
      <w:numFmt w:val="low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1D70BA5"/>
    <w:multiLevelType w:val="hybridMultilevel"/>
    <w:tmpl w:val="806C3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3D3330A"/>
    <w:multiLevelType w:val="hybridMultilevel"/>
    <w:tmpl w:val="3F16808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6CAADE8">
      <w:start w:val="80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510627"/>
    <w:multiLevelType w:val="hybridMultilevel"/>
    <w:tmpl w:val="26500FEC"/>
    <w:lvl w:ilvl="0" w:tplc="4B1C012C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630E8F"/>
    <w:multiLevelType w:val="hybridMultilevel"/>
    <w:tmpl w:val="33EE77E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AE34DF"/>
    <w:multiLevelType w:val="multilevel"/>
    <w:tmpl w:val="BF4EC7C0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I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50A2C86"/>
    <w:multiLevelType w:val="hybridMultilevel"/>
    <w:tmpl w:val="730AE6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90F4B7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9607494"/>
    <w:multiLevelType w:val="hybridMultilevel"/>
    <w:tmpl w:val="FB6AB932"/>
    <w:lvl w:ilvl="0" w:tplc="424E37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077935"/>
    <w:multiLevelType w:val="hybridMultilevel"/>
    <w:tmpl w:val="79705000"/>
    <w:lvl w:ilvl="0" w:tplc="0415001B">
      <w:start w:val="1"/>
      <w:numFmt w:val="lowerRoman"/>
      <w:lvlText w:val="%1."/>
      <w:lvlJc w:val="righ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EF47A37"/>
    <w:multiLevelType w:val="hybridMultilevel"/>
    <w:tmpl w:val="B7C8E83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0F01CE"/>
    <w:multiLevelType w:val="hybridMultilevel"/>
    <w:tmpl w:val="F9FA8AA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3B5ACC"/>
    <w:multiLevelType w:val="hybridMultilevel"/>
    <w:tmpl w:val="1DF4651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33FA1"/>
    <w:multiLevelType w:val="multilevel"/>
    <w:tmpl w:val="133E7582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decimalZero"/>
      <w:lvlText w:val="(%6)"/>
      <w:lvlJc w:val="left"/>
      <w:pPr>
        <w:ind w:left="2160" w:hanging="360"/>
      </w:pPr>
      <w:rPr>
        <w:rFonts w:hint="default"/>
      </w:rPr>
    </w:lvl>
    <w:lvl w:ilvl="6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lvlText w:val="%7."/>
      <w:lvlJc w:val="left"/>
      <w:pPr>
        <w:ind w:left="2520" w:hanging="360"/>
      </w:pPr>
      <w:rPr>
        <w:rFonts w:hint="default"/>
      </w:rPr>
    </w:lvl>
    <w:lvl w:ilvl="7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8."/>
      <w:lvlJc w:val="left"/>
      <w:pPr>
        <w:ind w:left="2880" w:hanging="360"/>
      </w:pPr>
      <w:rPr>
        <w:rFonts w:hint="default"/>
      </w:rPr>
    </w:lvl>
    <w:lvl w:ilvl="8">
      <w:start w:val="1"/>
      <mc:AlternateContent>
        <mc:Choice Requires="w14">
          <w:numFmt w:val="custom" w:format="00001, 00002, 00003, ..."/>
        </mc:Choice>
        <mc:Fallback>
          <w:numFmt w:val="decimal"/>
        </mc:Fallback>
      </mc:AlternateContent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D7F011E"/>
    <w:multiLevelType w:val="hybridMultilevel"/>
    <w:tmpl w:val="60BC7BBE"/>
    <w:lvl w:ilvl="0" w:tplc="A9084A7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852163"/>
    <w:multiLevelType w:val="hybridMultilevel"/>
    <w:tmpl w:val="023AE5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7F3484DC">
      <w:start w:val="1"/>
      <w:numFmt w:val="bullet"/>
      <w:lvlText w:val="-"/>
      <w:lvlJc w:val="left"/>
      <w:pPr>
        <w:ind w:left="2160" w:hanging="180"/>
      </w:pPr>
      <w:rPr>
        <w:rFonts w:ascii="Arial" w:hAnsi="Arial" w:hint="default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1D41BE"/>
    <w:multiLevelType w:val="hybridMultilevel"/>
    <w:tmpl w:val="5538A02A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DE645B2"/>
    <w:multiLevelType w:val="hybridMultilevel"/>
    <w:tmpl w:val="4C581D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5"/>
  </w:num>
  <w:num w:numId="3">
    <w:abstractNumId w:val="14"/>
  </w:num>
  <w:num w:numId="4">
    <w:abstractNumId w:val="0"/>
  </w:num>
  <w:num w:numId="5">
    <w:abstractNumId w:val="8"/>
  </w:num>
  <w:num w:numId="6">
    <w:abstractNumId w:val="31"/>
  </w:num>
  <w:num w:numId="7">
    <w:abstractNumId w:val="18"/>
  </w:num>
  <w:num w:numId="8">
    <w:abstractNumId w:val="24"/>
  </w:num>
  <w:num w:numId="9">
    <w:abstractNumId w:val="26"/>
  </w:num>
  <w:num w:numId="10">
    <w:abstractNumId w:val="4"/>
  </w:num>
  <w:num w:numId="11">
    <w:abstractNumId w:val="32"/>
  </w:num>
  <w:num w:numId="12">
    <w:abstractNumId w:val="6"/>
  </w:num>
  <w:num w:numId="13">
    <w:abstractNumId w:val="5"/>
  </w:num>
  <w:num w:numId="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</w:num>
  <w:num w:numId="16">
    <w:abstractNumId w:val="7"/>
  </w:num>
  <w:num w:numId="17">
    <w:abstractNumId w:val="13"/>
  </w:num>
  <w:num w:numId="18">
    <w:abstractNumId w:val="11"/>
  </w:num>
  <w:num w:numId="19">
    <w:abstractNumId w:val="35"/>
  </w:num>
  <w:num w:numId="20">
    <w:abstractNumId w:val="9"/>
  </w:num>
  <w:num w:numId="21">
    <w:abstractNumId w:val="1"/>
  </w:num>
  <w:num w:numId="22">
    <w:abstractNumId w:val="2"/>
  </w:num>
  <w:num w:numId="23">
    <w:abstractNumId w:val="12"/>
  </w:num>
  <w:num w:numId="24">
    <w:abstractNumId w:val="22"/>
  </w:num>
  <w:num w:numId="25">
    <w:abstractNumId w:val="28"/>
  </w:num>
  <w:num w:numId="26">
    <w:abstractNumId w:val="33"/>
  </w:num>
  <w:num w:numId="27">
    <w:abstractNumId w:val="27"/>
  </w:num>
  <w:num w:numId="28">
    <w:abstractNumId w:val="36"/>
  </w:num>
  <w:num w:numId="29">
    <w:abstractNumId w:val="15"/>
  </w:num>
  <w:num w:numId="30">
    <w:abstractNumId w:val="34"/>
  </w:num>
  <w:num w:numId="31">
    <w:abstractNumId w:val="3"/>
  </w:num>
  <w:num w:numId="32">
    <w:abstractNumId w:val="10"/>
  </w:num>
  <w:num w:numId="33">
    <w:abstractNumId w:val="30"/>
  </w:num>
  <w:num w:numId="34">
    <w:abstractNumId w:val="29"/>
  </w:num>
  <w:num w:numId="35">
    <w:abstractNumId w:val="21"/>
  </w:num>
  <w:num w:numId="36">
    <w:abstractNumId w:val="17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zNjM2NbM0sDRQ0lEKTi0uzszPAykwqQUAHSJduywAAAA="/>
  </w:docVars>
  <w:rsids>
    <w:rsidRoot w:val="00C76C30"/>
    <w:rsid w:val="00003133"/>
    <w:rsid w:val="00010E8E"/>
    <w:rsid w:val="00021656"/>
    <w:rsid w:val="00030783"/>
    <w:rsid w:val="00067952"/>
    <w:rsid w:val="00076F98"/>
    <w:rsid w:val="000D28C0"/>
    <w:rsid w:val="0010535C"/>
    <w:rsid w:val="00105BDF"/>
    <w:rsid w:val="001230C2"/>
    <w:rsid w:val="00151F4B"/>
    <w:rsid w:val="00162BD9"/>
    <w:rsid w:val="001C03D6"/>
    <w:rsid w:val="0022708D"/>
    <w:rsid w:val="0023638A"/>
    <w:rsid w:val="00243D1A"/>
    <w:rsid w:val="0028229A"/>
    <w:rsid w:val="00286372"/>
    <w:rsid w:val="002929C5"/>
    <w:rsid w:val="0029649E"/>
    <w:rsid w:val="002A5891"/>
    <w:rsid w:val="002E25BB"/>
    <w:rsid w:val="00305554"/>
    <w:rsid w:val="003143E6"/>
    <w:rsid w:val="00314EE6"/>
    <w:rsid w:val="003176D1"/>
    <w:rsid w:val="00321FF2"/>
    <w:rsid w:val="00325B57"/>
    <w:rsid w:val="00343B23"/>
    <w:rsid w:val="0036146A"/>
    <w:rsid w:val="00373E47"/>
    <w:rsid w:val="0039360E"/>
    <w:rsid w:val="00394CC6"/>
    <w:rsid w:val="003A4808"/>
    <w:rsid w:val="0040647A"/>
    <w:rsid w:val="004459C4"/>
    <w:rsid w:val="00474C95"/>
    <w:rsid w:val="00476E3D"/>
    <w:rsid w:val="004D635C"/>
    <w:rsid w:val="004E41C0"/>
    <w:rsid w:val="005008D2"/>
    <w:rsid w:val="00501828"/>
    <w:rsid w:val="005130A2"/>
    <w:rsid w:val="00573328"/>
    <w:rsid w:val="00573850"/>
    <w:rsid w:val="00576230"/>
    <w:rsid w:val="005B079A"/>
    <w:rsid w:val="005D2E39"/>
    <w:rsid w:val="00606235"/>
    <w:rsid w:val="00621329"/>
    <w:rsid w:val="006244D4"/>
    <w:rsid w:val="00671A45"/>
    <w:rsid w:val="00673C6B"/>
    <w:rsid w:val="006836E1"/>
    <w:rsid w:val="00690668"/>
    <w:rsid w:val="006A250F"/>
    <w:rsid w:val="006F1B4F"/>
    <w:rsid w:val="006F5650"/>
    <w:rsid w:val="0073615A"/>
    <w:rsid w:val="00797DF4"/>
    <w:rsid w:val="007A10DF"/>
    <w:rsid w:val="007B4678"/>
    <w:rsid w:val="007C0F08"/>
    <w:rsid w:val="007F4B2F"/>
    <w:rsid w:val="00813FFB"/>
    <w:rsid w:val="00822F28"/>
    <w:rsid w:val="00832A8A"/>
    <w:rsid w:val="00884736"/>
    <w:rsid w:val="00894DA6"/>
    <w:rsid w:val="008A33F1"/>
    <w:rsid w:val="008A58AF"/>
    <w:rsid w:val="008B68CD"/>
    <w:rsid w:val="008D2166"/>
    <w:rsid w:val="008F1443"/>
    <w:rsid w:val="00931AA5"/>
    <w:rsid w:val="00981A03"/>
    <w:rsid w:val="009E11E3"/>
    <w:rsid w:val="00A16029"/>
    <w:rsid w:val="00A81A72"/>
    <w:rsid w:val="00AC70E4"/>
    <w:rsid w:val="00AF3496"/>
    <w:rsid w:val="00AF42F5"/>
    <w:rsid w:val="00B377FA"/>
    <w:rsid w:val="00B42106"/>
    <w:rsid w:val="00B528DE"/>
    <w:rsid w:val="00B733AC"/>
    <w:rsid w:val="00B7642D"/>
    <w:rsid w:val="00B92FD8"/>
    <w:rsid w:val="00BB2AB9"/>
    <w:rsid w:val="00BB3C34"/>
    <w:rsid w:val="00BB51F5"/>
    <w:rsid w:val="00BC1881"/>
    <w:rsid w:val="00BC6058"/>
    <w:rsid w:val="00C06881"/>
    <w:rsid w:val="00C127B4"/>
    <w:rsid w:val="00C15223"/>
    <w:rsid w:val="00C46A98"/>
    <w:rsid w:val="00C72A70"/>
    <w:rsid w:val="00C76C30"/>
    <w:rsid w:val="00CB5D2F"/>
    <w:rsid w:val="00CD2930"/>
    <w:rsid w:val="00D52434"/>
    <w:rsid w:val="00D71110"/>
    <w:rsid w:val="00DA659D"/>
    <w:rsid w:val="00DC19F8"/>
    <w:rsid w:val="00DC5D73"/>
    <w:rsid w:val="00DF0CCB"/>
    <w:rsid w:val="00E06189"/>
    <w:rsid w:val="00E35C27"/>
    <w:rsid w:val="00E67112"/>
    <w:rsid w:val="00E716C1"/>
    <w:rsid w:val="00E71BE8"/>
    <w:rsid w:val="00EA02C3"/>
    <w:rsid w:val="00EB737A"/>
    <w:rsid w:val="00EC5BAE"/>
    <w:rsid w:val="00EE3235"/>
    <w:rsid w:val="00EE6B5F"/>
    <w:rsid w:val="00EF5B74"/>
    <w:rsid w:val="00F0107C"/>
    <w:rsid w:val="00F31C5F"/>
    <w:rsid w:val="00F44CF9"/>
    <w:rsid w:val="00F543B4"/>
    <w:rsid w:val="00F65362"/>
    <w:rsid w:val="00F93460"/>
    <w:rsid w:val="00F94AA5"/>
    <w:rsid w:val="00FA0646"/>
    <w:rsid w:val="00FA54F3"/>
    <w:rsid w:val="00FD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2BE68E"/>
  <w15:chartTrackingRefBased/>
  <w15:docId w15:val="{E0551E71-A604-42DD-8F67-2C9C50F2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0A2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BB3C34"/>
    <w:pPr>
      <w:keepNext/>
      <w:keepLines/>
      <w:spacing w:before="480" w:beforeAutospacing="1" w:after="120" w:afterAutospacing="1" w:line="240" w:lineRule="auto"/>
      <w:contextualSpacing/>
      <w:outlineLvl w:val="0"/>
    </w:pPr>
    <w:rPr>
      <w:rFonts w:ascii="Calibri" w:eastAsia="Calibri" w:hAnsi="Calibri" w:cs="Calibri"/>
      <w:b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B3C34"/>
    <w:pPr>
      <w:keepNext/>
      <w:keepLines/>
      <w:spacing w:before="360" w:beforeAutospacing="1" w:after="80" w:afterAutospacing="1" w:line="240" w:lineRule="auto"/>
      <w:contextualSpacing/>
      <w:outlineLvl w:val="1"/>
    </w:pPr>
    <w:rPr>
      <w:rFonts w:ascii="Calibri" w:eastAsia="Calibri" w:hAnsi="Calibri" w:cs="Calibri"/>
      <w:b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B3C34"/>
    <w:pPr>
      <w:keepNext/>
      <w:keepLines/>
      <w:spacing w:before="280" w:beforeAutospacing="1" w:after="80" w:afterAutospacing="1" w:line="240" w:lineRule="auto"/>
      <w:contextualSpacing/>
      <w:outlineLvl w:val="2"/>
    </w:pPr>
    <w:rPr>
      <w:rFonts w:ascii="Calibri" w:eastAsia="Calibri" w:hAnsi="Calibri" w:cs="Calibri"/>
      <w:b/>
      <w:sz w:val="28"/>
      <w:szCs w:val="28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B3C34"/>
    <w:pPr>
      <w:keepNext/>
      <w:keepLines/>
      <w:spacing w:before="240" w:beforeAutospacing="1" w:after="40" w:afterAutospacing="1" w:line="240" w:lineRule="auto"/>
      <w:contextualSpacing/>
      <w:outlineLvl w:val="3"/>
    </w:pPr>
    <w:rPr>
      <w:rFonts w:ascii="Calibri" w:eastAsia="Calibri" w:hAnsi="Calibri" w:cs="Calibri"/>
      <w:b/>
      <w:sz w:val="24"/>
      <w:szCs w:val="24"/>
      <w:lang w:eastAsia="pl-PL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B3C34"/>
    <w:pPr>
      <w:keepNext/>
      <w:keepLines/>
      <w:spacing w:before="220" w:beforeAutospacing="1" w:after="40" w:afterAutospacing="1" w:line="240" w:lineRule="auto"/>
      <w:contextualSpacing/>
      <w:outlineLvl w:val="4"/>
    </w:pPr>
    <w:rPr>
      <w:rFonts w:ascii="Calibri" w:eastAsia="Calibri" w:hAnsi="Calibri" w:cs="Calibri"/>
      <w:b/>
      <w:lang w:eastAsia="pl-PL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BB3C34"/>
    <w:pPr>
      <w:keepNext/>
      <w:keepLines/>
      <w:spacing w:before="200" w:beforeAutospacing="1" w:after="40" w:afterAutospacing="1" w:line="240" w:lineRule="auto"/>
      <w:contextualSpacing/>
      <w:outlineLvl w:val="5"/>
    </w:pPr>
    <w:rPr>
      <w:rFonts w:ascii="Calibri" w:eastAsia="Calibri" w:hAnsi="Calibri" w:cs="Calibri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30A2"/>
  </w:style>
  <w:style w:type="paragraph" w:styleId="Stopka">
    <w:name w:val="footer"/>
    <w:basedOn w:val="Normalny"/>
    <w:link w:val="StopkaZnak"/>
    <w:uiPriority w:val="99"/>
    <w:unhideWhenUsed/>
    <w:rsid w:val="005130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5130A2"/>
  </w:style>
  <w:style w:type="paragraph" w:styleId="Akapitzlist">
    <w:name w:val="List Paragraph"/>
    <w:basedOn w:val="Normalny"/>
    <w:link w:val="AkapitzlistZnak"/>
    <w:uiPriority w:val="34"/>
    <w:qFormat/>
    <w:rsid w:val="000D28C0"/>
    <w:pPr>
      <w:ind w:left="720"/>
      <w:contextualSpacing/>
    </w:pPr>
  </w:style>
  <w:style w:type="paragraph" w:customStyle="1" w:styleId="poziom1">
    <w:name w:val="poziom 1"/>
    <w:basedOn w:val="Akapitzlist"/>
    <w:link w:val="poziom1Znak"/>
    <w:qFormat/>
    <w:rsid w:val="00151F4B"/>
    <w:pPr>
      <w:numPr>
        <w:numId w:val="7"/>
      </w:numPr>
      <w:spacing w:after="0" w:line="360" w:lineRule="auto"/>
      <w:ind w:left="426"/>
    </w:pPr>
    <w:rPr>
      <w:b/>
    </w:rPr>
  </w:style>
  <w:style w:type="paragraph" w:customStyle="1" w:styleId="poziom2">
    <w:name w:val="poziom 2"/>
    <w:basedOn w:val="Akapitzlist"/>
    <w:link w:val="poziom2Znak"/>
    <w:qFormat/>
    <w:rsid w:val="00151F4B"/>
    <w:pPr>
      <w:numPr>
        <w:ilvl w:val="1"/>
        <w:numId w:val="7"/>
      </w:numPr>
      <w:spacing w:after="0" w:line="360" w:lineRule="auto"/>
      <w:ind w:left="851"/>
    </w:pPr>
    <w:rPr>
      <w:rFonts w:cs="Aria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151F4B"/>
  </w:style>
  <w:style w:type="character" w:customStyle="1" w:styleId="poziom1Znak">
    <w:name w:val="poziom 1 Znak"/>
    <w:basedOn w:val="AkapitzlistZnak"/>
    <w:link w:val="poziom1"/>
    <w:rsid w:val="00151F4B"/>
    <w:rPr>
      <w:b/>
    </w:rPr>
  </w:style>
  <w:style w:type="paragraph" w:customStyle="1" w:styleId="poziom3">
    <w:name w:val="poziom 3"/>
    <w:basedOn w:val="Akapitzlist"/>
    <w:link w:val="poziom3Znak"/>
    <w:qFormat/>
    <w:rsid w:val="00151F4B"/>
    <w:pPr>
      <w:numPr>
        <w:ilvl w:val="2"/>
        <w:numId w:val="7"/>
      </w:numPr>
      <w:spacing w:after="0" w:line="360" w:lineRule="auto"/>
      <w:ind w:left="1276"/>
      <w:jc w:val="both"/>
    </w:pPr>
    <w:rPr>
      <w:rFonts w:cs="Arial"/>
    </w:rPr>
  </w:style>
  <w:style w:type="character" w:customStyle="1" w:styleId="poziom2Znak">
    <w:name w:val="poziom 2 Znak"/>
    <w:basedOn w:val="AkapitzlistZnak"/>
    <w:link w:val="poziom2"/>
    <w:rsid w:val="00151F4B"/>
    <w:rPr>
      <w:rFonts w:cs="Arial"/>
    </w:rPr>
  </w:style>
  <w:style w:type="character" w:customStyle="1" w:styleId="poziom3Znak">
    <w:name w:val="poziom 3 Znak"/>
    <w:basedOn w:val="AkapitzlistZnak"/>
    <w:link w:val="poziom3"/>
    <w:rsid w:val="00151F4B"/>
    <w:rPr>
      <w:rFonts w:cs="Arial"/>
    </w:rPr>
  </w:style>
  <w:style w:type="paragraph" w:customStyle="1" w:styleId="punktowaniezwyke">
    <w:name w:val="punktowanie zwykłe"/>
    <w:basedOn w:val="Akapitzlist"/>
    <w:link w:val="punktowaniezwykeZnak"/>
    <w:qFormat/>
    <w:rsid w:val="0073615A"/>
    <w:pPr>
      <w:widowControl w:val="0"/>
      <w:numPr>
        <w:numId w:val="13"/>
      </w:numPr>
      <w:autoSpaceDE w:val="0"/>
      <w:autoSpaceDN w:val="0"/>
      <w:adjustRightInd w:val="0"/>
      <w:spacing w:after="0" w:line="240" w:lineRule="auto"/>
      <w:ind w:left="426"/>
      <w:jc w:val="both"/>
    </w:pPr>
    <w:rPr>
      <w:rFonts w:cs="Aria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A16029"/>
    <w:pPr>
      <w:spacing w:after="0" w:line="240" w:lineRule="auto"/>
    </w:pPr>
    <w:rPr>
      <w:sz w:val="20"/>
      <w:szCs w:val="20"/>
    </w:rPr>
  </w:style>
  <w:style w:type="character" w:customStyle="1" w:styleId="punktowaniezwykeZnak">
    <w:name w:val="punktowanie zwykłe Znak"/>
    <w:basedOn w:val="AkapitzlistZnak"/>
    <w:link w:val="punktowaniezwyke"/>
    <w:rsid w:val="0073615A"/>
    <w:rPr>
      <w:rFonts w:cs="Ari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602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6029"/>
    <w:rPr>
      <w:vertAlign w:val="superscript"/>
    </w:rPr>
  </w:style>
  <w:style w:type="paragraph" w:styleId="NormalnyWeb">
    <w:name w:val="Normal (Web)"/>
    <w:basedOn w:val="Normalny"/>
    <w:uiPriority w:val="99"/>
    <w:rsid w:val="00373E4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373E47"/>
    <w:rPr>
      <w:color w:val="0000FF"/>
      <w:u w:val="single"/>
    </w:rPr>
  </w:style>
  <w:style w:type="table" w:styleId="Tabela-Siatka">
    <w:name w:val="Table Grid"/>
    <w:basedOn w:val="Standardowy"/>
    <w:uiPriority w:val="39"/>
    <w:rsid w:val="0062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243D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43D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43D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43D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43D1A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BB3C34"/>
    <w:rPr>
      <w:rFonts w:ascii="Calibri" w:eastAsia="Calibri" w:hAnsi="Calibri" w:cs="Calibri"/>
      <w:b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B3C34"/>
    <w:rPr>
      <w:rFonts w:ascii="Calibri" w:eastAsia="Calibri" w:hAnsi="Calibri" w:cs="Calibri"/>
      <w:b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B3C34"/>
    <w:rPr>
      <w:rFonts w:ascii="Calibri" w:eastAsia="Calibri" w:hAnsi="Calibri" w:cs="Calibri"/>
      <w:b/>
      <w:sz w:val="28"/>
      <w:szCs w:val="28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B3C34"/>
    <w:rPr>
      <w:rFonts w:ascii="Calibri" w:eastAsia="Calibri" w:hAnsi="Calibri" w:cs="Calibri"/>
      <w:b/>
      <w:sz w:val="24"/>
      <w:szCs w:val="24"/>
      <w:lang w:eastAsia="pl-PL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B3C34"/>
    <w:rPr>
      <w:rFonts w:ascii="Calibri" w:eastAsia="Calibri" w:hAnsi="Calibri" w:cs="Calibri"/>
      <w:b/>
      <w:lang w:eastAsia="pl-PL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BB3C34"/>
    <w:rPr>
      <w:rFonts w:ascii="Calibri" w:eastAsia="Calibri" w:hAnsi="Calibri" w:cs="Calibri"/>
      <w:b/>
      <w:sz w:val="20"/>
      <w:szCs w:val="20"/>
      <w:lang w:eastAsia="pl-PL"/>
    </w:rPr>
  </w:style>
  <w:style w:type="table" w:customStyle="1" w:styleId="TableNormal">
    <w:name w:val="Table Normal"/>
    <w:rsid w:val="00BB3C34"/>
    <w:pPr>
      <w:spacing w:after="200" w:line="276" w:lineRule="auto"/>
    </w:pPr>
    <w:rPr>
      <w:rFonts w:ascii="Calibri" w:eastAsia="Calibri" w:hAnsi="Calibri" w:cs="Calibri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uiPriority w:val="10"/>
    <w:qFormat/>
    <w:rsid w:val="00BB3C34"/>
    <w:pPr>
      <w:keepNext/>
      <w:keepLines/>
      <w:spacing w:before="480" w:beforeAutospacing="1" w:after="120" w:afterAutospacing="1" w:line="240" w:lineRule="auto"/>
      <w:contextualSpacing/>
    </w:pPr>
    <w:rPr>
      <w:rFonts w:ascii="Calibri" w:eastAsia="Calibri" w:hAnsi="Calibri" w:cs="Calibri"/>
      <w:b/>
      <w:sz w:val="72"/>
      <w:szCs w:val="7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BB3C34"/>
    <w:rPr>
      <w:rFonts w:ascii="Calibri" w:eastAsia="Calibri" w:hAnsi="Calibri" w:cs="Calibri"/>
      <w:b/>
      <w:sz w:val="72"/>
      <w:szCs w:val="72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B3C34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B3C34"/>
    <w:pPr>
      <w:spacing w:before="100" w:beforeAutospacing="1" w:after="0" w:afterAutospacing="1" w:line="240" w:lineRule="auto"/>
      <w:contextualSpacing/>
    </w:pPr>
    <w:rPr>
      <w:rFonts w:ascii="Segoe UI" w:eastAsia="Calibri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B3C34"/>
    <w:rPr>
      <w:rFonts w:ascii="Segoe UI" w:eastAsia="Calibri" w:hAnsi="Segoe UI" w:cs="Segoe UI"/>
      <w:sz w:val="18"/>
      <w:szCs w:val="18"/>
      <w:lang w:eastAsia="pl-PL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B3C34"/>
    <w:pPr>
      <w:keepNext/>
      <w:keepLines/>
      <w:spacing w:before="360" w:beforeAutospacing="1" w:after="80" w:afterAutospacing="1" w:line="240" w:lineRule="auto"/>
      <w:contextualSpacing/>
    </w:pPr>
    <w:rPr>
      <w:rFonts w:ascii="Georgia" w:eastAsia="Georgia" w:hAnsi="Georgia" w:cs="Georgia"/>
      <w:i/>
      <w:color w:val="666666"/>
      <w:sz w:val="48"/>
      <w:szCs w:val="48"/>
      <w:lang w:eastAsia="pl-PL"/>
    </w:rPr>
  </w:style>
  <w:style w:type="character" w:customStyle="1" w:styleId="PodtytuZnak">
    <w:name w:val="Podtytuł Znak"/>
    <w:basedOn w:val="Domylnaczcionkaakapitu"/>
    <w:link w:val="Podtytu"/>
    <w:uiPriority w:val="11"/>
    <w:rsid w:val="00BB3C34"/>
    <w:rPr>
      <w:rFonts w:ascii="Georgia" w:eastAsia="Georgia" w:hAnsi="Georgia" w:cs="Georgia"/>
      <w:i/>
      <w:color w:val="666666"/>
      <w:sz w:val="48"/>
      <w:szCs w:val="4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BB3C34"/>
    <w:rPr>
      <w:color w:val="0563C1"/>
      <w:u w:val="single"/>
    </w:rPr>
  </w:style>
  <w:style w:type="paragraph" w:customStyle="1" w:styleId="msonormal0">
    <w:name w:val="msonormal"/>
    <w:basedOn w:val="Normalny"/>
    <w:rsid w:val="00BB3C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font5">
    <w:name w:val="font5"/>
    <w:basedOn w:val="Normalny"/>
    <w:rsid w:val="00BB3C34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pl-PL"/>
    </w:rPr>
  </w:style>
  <w:style w:type="paragraph" w:customStyle="1" w:styleId="font6">
    <w:name w:val="font6"/>
    <w:basedOn w:val="Normalny"/>
    <w:rsid w:val="00BB3C34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00"/>
      <w:sz w:val="18"/>
      <w:szCs w:val="18"/>
      <w:lang w:eastAsia="pl-PL"/>
    </w:rPr>
  </w:style>
  <w:style w:type="paragraph" w:customStyle="1" w:styleId="font7">
    <w:name w:val="font7"/>
    <w:basedOn w:val="Normalny"/>
    <w:rsid w:val="00BB3C34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00"/>
      <w:sz w:val="18"/>
      <w:szCs w:val="18"/>
      <w:lang w:eastAsia="pl-PL"/>
    </w:rPr>
  </w:style>
  <w:style w:type="paragraph" w:customStyle="1" w:styleId="font8">
    <w:name w:val="font8"/>
    <w:basedOn w:val="Normalny"/>
    <w:rsid w:val="00BB3C34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sz w:val="18"/>
      <w:szCs w:val="18"/>
      <w:lang w:eastAsia="pl-PL"/>
    </w:rPr>
  </w:style>
  <w:style w:type="paragraph" w:customStyle="1" w:styleId="font9">
    <w:name w:val="font9"/>
    <w:basedOn w:val="Normalny"/>
    <w:rsid w:val="00BB3C34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sz w:val="18"/>
      <w:szCs w:val="18"/>
      <w:lang w:eastAsia="pl-PL"/>
    </w:rPr>
  </w:style>
  <w:style w:type="paragraph" w:customStyle="1" w:styleId="xl65">
    <w:name w:val="xl65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Verdana" w:eastAsia="Times New Roman" w:hAnsi="Verdana" w:cs="Times New Roman"/>
      <w:color w:val="000000"/>
      <w:sz w:val="18"/>
      <w:szCs w:val="18"/>
      <w:lang w:eastAsia="pl-PL"/>
    </w:rPr>
  </w:style>
  <w:style w:type="paragraph" w:customStyle="1" w:styleId="xl66">
    <w:name w:val="xl66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67">
    <w:name w:val="xl67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68">
    <w:name w:val="xl68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FFFFFF"/>
      <w:sz w:val="24"/>
      <w:szCs w:val="24"/>
      <w:lang w:eastAsia="pl-PL"/>
    </w:rPr>
  </w:style>
  <w:style w:type="paragraph" w:customStyle="1" w:styleId="xl69">
    <w:name w:val="xl69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customStyle="1" w:styleId="xl70">
    <w:name w:val="xl70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71">
    <w:name w:val="xl71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72">
    <w:name w:val="xl72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Verdana" w:eastAsia="Times New Roman" w:hAnsi="Verdana" w:cs="Times New Roman"/>
      <w:sz w:val="18"/>
      <w:szCs w:val="18"/>
      <w:lang w:eastAsia="pl-PL"/>
    </w:rPr>
  </w:style>
  <w:style w:type="paragraph" w:customStyle="1" w:styleId="xl73">
    <w:name w:val="xl73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74">
    <w:name w:val="xl74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75">
    <w:name w:val="xl75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b/>
      <w:bCs/>
      <w:color w:val="FFFFFF"/>
      <w:sz w:val="24"/>
      <w:szCs w:val="24"/>
      <w:lang w:eastAsia="pl-PL"/>
    </w:rPr>
  </w:style>
  <w:style w:type="paragraph" w:customStyle="1" w:styleId="xl76">
    <w:name w:val="xl76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Verdana" w:eastAsia="Times New Roman" w:hAnsi="Verdana" w:cs="Times New Roman"/>
      <w:color w:val="000000"/>
      <w:sz w:val="18"/>
      <w:szCs w:val="18"/>
      <w:lang w:eastAsia="pl-PL"/>
    </w:rPr>
  </w:style>
  <w:style w:type="paragraph" w:customStyle="1" w:styleId="xl77">
    <w:name w:val="xl77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Verdana" w:eastAsia="Times New Roman" w:hAnsi="Verdana" w:cs="Times New Roman"/>
      <w:sz w:val="18"/>
      <w:szCs w:val="18"/>
      <w:lang w:eastAsia="pl-PL"/>
    </w:rPr>
  </w:style>
  <w:style w:type="paragraph" w:customStyle="1" w:styleId="xl78">
    <w:name w:val="xl78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79">
    <w:name w:val="xl79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Verdana" w:eastAsia="Times New Roman" w:hAnsi="Verdana" w:cs="Times New Roman"/>
      <w:color w:val="BFBFBF"/>
      <w:sz w:val="18"/>
      <w:szCs w:val="18"/>
      <w:lang w:eastAsia="pl-PL"/>
    </w:rPr>
  </w:style>
  <w:style w:type="paragraph" w:customStyle="1" w:styleId="xl80">
    <w:name w:val="xl80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Verdana" w:eastAsia="Times New Roman" w:hAnsi="Verdana" w:cs="Times New Roman"/>
      <w:color w:val="BFBFBF"/>
      <w:sz w:val="18"/>
      <w:szCs w:val="18"/>
      <w:lang w:eastAsia="pl-PL"/>
    </w:rPr>
  </w:style>
  <w:style w:type="paragraph" w:customStyle="1" w:styleId="xl81">
    <w:name w:val="xl81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Verdana" w:eastAsia="Times New Roman" w:hAnsi="Verdana" w:cs="Times New Roman"/>
      <w:sz w:val="18"/>
      <w:szCs w:val="18"/>
      <w:lang w:eastAsia="pl-PL"/>
    </w:rPr>
  </w:style>
  <w:style w:type="paragraph" w:customStyle="1" w:styleId="xl82">
    <w:name w:val="xl82"/>
    <w:basedOn w:val="Normalny"/>
    <w:rsid w:val="00BB3C34"/>
    <w:pP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83">
    <w:name w:val="xl83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84">
    <w:name w:val="xl84"/>
    <w:basedOn w:val="Normalny"/>
    <w:rsid w:val="00BB3C34"/>
    <w:pP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85">
    <w:name w:val="xl85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customStyle="1" w:styleId="xl86">
    <w:name w:val="xl86"/>
    <w:basedOn w:val="Normalny"/>
    <w:rsid w:val="00BB3C34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xl87">
    <w:name w:val="xl87"/>
    <w:basedOn w:val="Normalny"/>
    <w:rsid w:val="00BB3C3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8">
    <w:name w:val="xl88"/>
    <w:basedOn w:val="Normalny"/>
    <w:rsid w:val="00BB3C3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9">
    <w:name w:val="xl89"/>
    <w:basedOn w:val="Normalny"/>
    <w:rsid w:val="00BB3C3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0">
    <w:name w:val="xl90"/>
    <w:basedOn w:val="Normalny"/>
    <w:rsid w:val="00BB3C3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1">
    <w:name w:val="xl91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FFFFFF"/>
      <w:sz w:val="24"/>
      <w:szCs w:val="24"/>
      <w:lang w:eastAsia="pl-PL"/>
    </w:rPr>
  </w:style>
  <w:style w:type="paragraph" w:customStyle="1" w:styleId="xl92">
    <w:name w:val="xl92"/>
    <w:basedOn w:val="Normalny"/>
    <w:rsid w:val="00BB3C34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3">
    <w:name w:val="xl93"/>
    <w:basedOn w:val="Normalny"/>
    <w:rsid w:val="00BB3C34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4">
    <w:name w:val="xl94"/>
    <w:basedOn w:val="Normalny"/>
    <w:rsid w:val="00BB3C34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customStyle="1" w:styleId="xl95">
    <w:name w:val="xl95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Verdana" w:eastAsia="Times New Roman" w:hAnsi="Verdana" w:cs="Times New Roman"/>
      <w:color w:val="000000"/>
      <w:sz w:val="18"/>
      <w:szCs w:val="18"/>
      <w:lang w:eastAsia="pl-PL"/>
    </w:rPr>
  </w:style>
  <w:style w:type="paragraph" w:customStyle="1" w:styleId="xl96">
    <w:name w:val="xl96"/>
    <w:basedOn w:val="Normalny"/>
    <w:rsid w:val="00BB3C34"/>
    <w:pPr>
      <w:pBdr>
        <w:top w:val="single" w:sz="4" w:space="0" w:color="000000"/>
        <w:left w:val="single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customStyle="1" w:styleId="font10">
    <w:name w:val="font10"/>
    <w:basedOn w:val="Normalny"/>
    <w:rsid w:val="00BB3C34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FF0000"/>
      <w:sz w:val="18"/>
      <w:szCs w:val="18"/>
      <w:lang w:eastAsia="pl-PL"/>
    </w:rPr>
  </w:style>
  <w:style w:type="paragraph" w:styleId="Poprawka">
    <w:name w:val="Revision"/>
    <w:hidden/>
    <w:uiPriority w:val="99"/>
    <w:semiHidden/>
    <w:rsid w:val="00BB3C34"/>
    <w:pPr>
      <w:spacing w:after="0" w:line="240" w:lineRule="auto"/>
    </w:pPr>
    <w:rPr>
      <w:rFonts w:ascii="Calibri" w:eastAsia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26FE8-275C-4641-8C31-AF805A56A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0</Pages>
  <Words>7058</Words>
  <Characters>42349</Characters>
  <Application>Microsoft Office Word</Application>
  <DocSecurity>0</DocSecurity>
  <Lines>352</Lines>
  <Paragraphs>9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krzek</dc:creator>
  <cp:keywords/>
  <dc:description/>
  <cp:lastModifiedBy>Joanna Lipner</cp:lastModifiedBy>
  <cp:revision>45</cp:revision>
  <dcterms:created xsi:type="dcterms:W3CDTF">2021-07-28T10:04:00Z</dcterms:created>
  <dcterms:modified xsi:type="dcterms:W3CDTF">2021-10-27T12:27:00Z</dcterms:modified>
</cp:coreProperties>
</file>